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5E85" w:rsidRDefault="00C12425">
      <w:bookmarkStart w:id="0" w:name="_GoBack"/>
      <w:r>
        <w:rPr>
          <w:noProof/>
        </w:rPr>
        <w:drawing>
          <wp:inline distT="0" distB="0" distL="0" distR="0" wp14:anchorId="293A9C4E" wp14:editId="488B1714">
            <wp:extent cx="6408115" cy="5522976"/>
            <wp:effectExtent l="0" t="0" r="0" b="20955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14BC9" w:rsidRDefault="00A14BC9" w:rsidP="00C12425">
      <w:r>
        <w:separator/>
      </w:r>
    </w:p>
  </w:endnote>
  <w:endnote w:type="continuationSeparator" w:id="0">
    <w:p w:rsidR="00A14BC9" w:rsidRDefault="00A14BC9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14BC9" w:rsidRDefault="00A14BC9" w:rsidP="00C12425">
      <w:r>
        <w:separator/>
      </w:r>
    </w:p>
  </w:footnote>
  <w:footnote w:type="continuationSeparator" w:id="0">
    <w:p w:rsidR="00A14BC9" w:rsidRDefault="00A14BC9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SYGtQA7sllPLQAAAA=="/>
  </w:docVars>
  <w:rsids>
    <w:rsidRoot w:val="00C271DC"/>
    <w:rsid w:val="000042B8"/>
    <w:rsid w:val="00004C80"/>
    <w:rsid w:val="00012CFD"/>
    <w:rsid w:val="000304D3"/>
    <w:rsid w:val="00055304"/>
    <w:rsid w:val="00057208"/>
    <w:rsid w:val="000604CA"/>
    <w:rsid w:val="00092448"/>
    <w:rsid w:val="000B2A3B"/>
    <w:rsid w:val="000B6138"/>
    <w:rsid w:val="000E20A7"/>
    <w:rsid w:val="000E68B1"/>
    <w:rsid w:val="000E795D"/>
    <w:rsid w:val="001116B5"/>
    <w:rsid w:val="00116F04"/>
    <w:rsid w:val="0012497B"/>
    <w:rsid w:val="00131C34"/>
    <w:rsid w:val="0015046D"/>
    <w:rsid w:val="00153DF8"/>
    <w:rsid w:val="001B7AC6"/>
    <w:rsid w:val="001C64CF"/>
    <w:rsid w:val="001D2381"/>
    <w:rsid w:val="001E4933"/>
    <w:rsid w:val="00200676"/>
    <w:rsid w:val="002515B6"/>
    <w:rsid w:val="00260498"/>
    <w:rsid w:val="00275310"/>
    <w:rsid w:val="0029204F"/>
    <w:rsid w:val="00294493"/>
    <w:rsid w:val="002A15FC"/>
    <w:rsid w:val="002F3E16"/>
    <w:rsid w:val="00305B37"/>
    <w:rsid w:val="003425CB"/>
    <w:rsid w:val="003466E4"/>
    <w:rsid w:val="00357E6E"/>
    <w:rsid w:val="00367A56"/>
    <w:rsid w:val="00372BA4"/>
    <w:rsid w:val="003C4E49"/>
    <w:rsid w:val="003F098B"/>
    <w:rsid w:val="00404C4E"/>
    <w:rsid w:val="004203DB"/>
    <w:rsid w:val="00460A3F"/>
    <w:rsid w:val="00464220"/>
    <w:rsid w:val="00481432"/>
    <w:rsid w:val="0049486C"/>
    <w:rsid w:val="004C22A9"/>
    <w:rsid w:val="004C62ED"/>
    <w:rsid w:val="004D062D"/>
    <w:rsid w:val="004E2466"/>
    <w:rsid w:val="004F6398"/>
    <w:rsid w:val="0050596A"/>
    <w:rsid w:val="005A55FA"/>
    <w:rsid w:val="005C5EE4"/>
    <w:rsid w:val="005D44BB"/>
    <w:rsid w:val="005E773A"/>
    <w:rsid w:val="00605E53"/>
    <w:rsid w:val="00613002"/>
    <w:rsid w:val="00615568"/>
    <w:rsid w:val="00617167"/>
    <w:rsid w:val="00627E06"/>
    <w:rsid w:val="00644FEE"/>
    <w:rsid w:val="006624C0"/>
    <w:rsid w:val="00662AA7"/>
    <w:rsid w:val="006759B4"/>
    <w:rsid w:val="006B4F12"/>
    <w:rsid w:val="006D08F4"/>
    <w:rsid w:val="006D3A4A"/>
    <w:rsid w:val="006D45F5"/>
    <w:rsid w:val="006E4639"/>
    <w:rsid w:val="00705E85"/>
    <w:rsid w:val="00712A8D"/>
    <w:rsid w:val="00724AC0"/>
    <w:rsid w:val="0074458D"/>
    <w:rsid w:val="0074486D"/>
    <w:rsid w:val="00755679"/>
    <w:rsid w:val="00774515"/>
    <w:rsid w:val="007922F1"/>
    <w:rsid w:val="00793722"/>
    <w:rsid w:val="00797E0F"/>
    <w:rsid w:val="007A310A"/>
    <w:rsid w:val="007A5D80"/>
    <w:rsid w:val="007B58EA"/>
    <w:rsid w:val="007D09DB"/>
    <w:rsid w:val="007E4D5B"/>
    <w:rsid w:val="007F7A13"/>
    <w:rsid w:val="00806DE5"/>
    <w:rsid w:val="008405DF"/>
    <w:rsid w:val="00844456"/>
    <w:rsid w:val="008859B4"/>
    <w:rsid w:val="008A73A0"/>
    <w:rsid w:val="008B2E2E"/>
    <w:rsid w:val="008B7262"/>
    <w:rsid w:val="008E16BF"/>
    <w:rsid w:val="008F3E22"/>
    <w:rsid w:val="008F507E"/>
    <w:rsid w:val="00934081"/>
    <w:rsid w:val="00934D24"/>
    <w:rsid w:val="00936CB3"/>
    <w:rsid w:val="00943718"/>
    <w:rsid w:val="00962E32"/>
    <w:rsid w:val="009A7F40"/>
    <w:rsid w:val="009B6BCA"/>
    <w:rsid w:val="009F2014"/>
    <w:rsid w:val="00A0077E"/>
    <w:rsid w:val="00A14BC9"/>
    <w:rsid w:val="00A32A5C"/>
    <w:rsid w:val="00A42750"/>
    <w:rsid w:val="00A46728"/>
    <w:rsid w:val="00A74EBA"/>
    <w:rsid w:val="00A87FF9"/>
    <w:rsid w:val="00AC20EF"/>
    <w:rsid w:val="00AC7CEE"/>
    <w:rsid w:val="00B07D0F"/>
    <w:rsid w:val="00B17F99"/>
    <w:rsid w:val="00B24C3C"/>
    <w:rsid w:val="00B45B82"/>
    <w:rsid w:val="00B71C09"/>
    <w:rsid w:val="00B7399B"/>
    <w:rsid w:val="00C005F8"/>
    <w:rsid w:val="00C10D05"/>
    <w:rsid w:val="00C12425"/>
    <w:rsid w:val="00C23144"/>
    <w:rsid w:val="00C24E1B"/>
    <w:rsid w:val="00C271DC"/>
    <w:rsid w:val="00C3683B"/>
    <w:rsid w:val="00C37599"/>
    <w:rsid w:val="00C44C34"/>
    <w:rsid w:val="00C541EC"/>
    <w:rsid w:val="00C65666"/>
    <w:rsid w:val="00C73E63"/>
    <w:rsid w:val="00C775C2"/>
    <w:rsid w:val="00C86012"/>
    <w:rsid w:val="00C964E6"/>
    <w:rsid w:val="00CD33C8"/>
    <w:rsid w:val="00CF3DCF"/>
    <w:rsid w:val="00D12BA6"/>
    <w:rsid w:val="00D17886"/>
    <w:rsid w:val="00D42E2F"/>
    <w:rsid w:val="00D76315"/>
    <w:rsid w:val="00D82CD0"/>
    <w:rsid w:val="00D85D75"/>
    <w:rsid w:val="00DA1498"/>
    <w:rsid w:val="00DA3C13"/>
    <w:rsid w:val="00DD2862"/>
    <w:rsid w:val="00E4037C"/>
    <w:rsid w:val="00E445F4"/>
    <w:rsid w:val="00E46A72"/>
    <w:rsid w:val="00E61E4A"/>
    <w:rsid w:val="00E66830"/>
    <w:rsid w:val="00E70D69"/>
    <w:rsid w:val="00E724E8"/>
    <w:rsid w:val="00E93AEF"/>
    <w:rsid w:val="00EA1079"/>
    <w:rsid w:val="00EA6DA8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60846"/>
    <w:rsid w:val="00F757E7"/>
    <w:rsid w:val="00F817C6"/>
    <w:rsid w:val="00F84525"/>
    <w:rsid w:val="00FA0FC4"/>
    <w:rsid w:val="00FC57C4"/>
    <w:rsid w:val="00FE0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1242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12425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C12425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C12425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1242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12425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C12425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0" Type="http://schemas.openxmlformats.org/officeDocument/2006/relationships/diagramColors" Target="diagrams/colors1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7E7DE4EC-D66A-4439-83E9-6A6E91EC11F1}">
      <dgm:prSet phldrT="[文本]"/>
      <dgm:spPr/>
      <dgm:t>
        <a:bodyPr/>
        <a:lstStyle/>
        <a:p>
          <a:r>
            <a:rPr lang="en-US" altLang="zh-CN"/>
            <a:t>Deliverables</a:t>
          </a:r>
          <a:endParaRPr lang="zh-CN" altLang="en-US"/>
        </a:p>
      </dgm:t>
    </dgm:pt>
    <dgm:pt modelId="{5165CF3D-8F67-4962-9393-B0EC4CB407F5}" type="parTrans" cxnId="{285C1146-C79C-43B2-99D1-37471134EE7E}">
      <dgm:prSet/>
      <dgm:spPr/>
      <dgm:t>
        <a:bodyPr/>
        <a:lstStyle/>
        <a:p>
          <a:endParaRPr lang="zh-CN" altLang="en-US"/>
        </a:p>
      </dgm:t>
    </dgm:pt>
    <dgm:pt modelId="{5B8FA6E8-1B59-4663-993F-6EABB636EE40}" type="sibTrans" cxnId="{285C1146-C79C-43B2-99D1-37471134EE7E}">
      <dgm:prSet/>
      <dgm:spPr/>
      <dgm:t>
        <a:bodyPr/>
        <a:lstStyle/>
        <a:p>
          <a:endParaRPr lang="zh-CN" altLang="en-US"/>
        </a:p>
      </dgm:t>
    </dgm:pt>
    <dgm:pt modelId="{0BC912F4-E242-4AA5-8A1E-10EDEF46543F}">
      <dgm:prSet phldrT="[文本]"/>
      <dgm:spPr/>
      <dgm:t>
        <a:bodyPr/>
        <a:lstStyle/>
        <a:p>
          <a:r>
            <a:rPr lang="en-US" altLang="zh-CN"/>
            <a:t>How</a:t>
          </a:r>
          <a:endParaRPr lang="zh-CN" altLang="en-US"/>
        </a:p>
      </dgm:t>
    </dgm:pt>
    <dgm:pt modelId="{07AE5184-6C4C-4A91-A5DD-5773483E59F9}" type="parTrans" cxnId="{C1EC00FA-4B4E-4975-9CEF-366150E52644}">
      <dgm:prSet/>
      <dgm:spPr/>
      <dgm:t>
        <a:bodyPr/>
        <a:lstStyle/>
        <a:p>
          <a:endParaRPr lang="zh-CN" altLang="en-US"/>
        </a:p>
      </dgm:t>
    </dgm:pt>
    <dgm:pt modelId="{E26FC5F4-B920-464F-B0DC-121262A0C678}" type="sibTrans" cxnId="{C1EC00FA-4B4E-4975-9CEF-366150E52644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Courses/Papers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63C110BC-CFB1-4E91-BBBA-23A57ABDECBA}">
      <dgm:prSet phldrT="[文本]"/>
      <dgm:spPr/>
      <dgm:t>
        <a:bodyPr/>
        <a:lstStyle/>
        <a:p>
          <a:r>
            <a:rPr lang="en-US" altLang="zh-CN"/>
            <a:t>Product</a:t>
          </a:r>
          <a:endParaRPr lang="zh-CN" altLang="en-US"/>
        </a:p>
      </dgm:t>
    </dgm:pt>
    <dgm:pt modelId="{D0A494D8-AB07-49AF-BC15-5F1204D8B19F}" type="parTrans" cxnId="{0931C0EC-9182-4493-B4D7-7C38D7D7BD97}">
      <dgm:prSet/>
      <dgm:spPr/>
      <dgm:t>
        <a:bodyPr/>
        <a:lstStyle/>
        <a:p>
          <a:endParaRPr lang="zh-CN" altLang="en-US"/>
        </a:p>
      </dgm:t>
    </dgm:pt>
    <dgm:pt modelId="{D0CF9E39-2C29-41F8-9373-63EB8E9F0393}" type="sibTrans" cxnId="{0931C0EC-9182-4493-B4D7-7C38D7D7BD97}">
      <dgm:prSet/>
      <dgm:spPr/>
      <dgm:t>
        <a:bodyPr/>
        <a:lstStyle/>
        <a:p>
          <a:endParaRPr lang="zh-CN" altLang="en-US"/>
        </a:p>
      </dgm:t>
    </dgm:pt>
    <dgm:pt modelId="{003AF0A8-C5C1-4692-99CF-CA102957DD6D}">
      <dgm:prSet phldrT="[文本]"/>
      <dgm:spPr/>
      <dgm:t>
        <a:bodyPr/>
        <a:lstStyle/>
        <a:p>
          <a:r>
            <a:rPr lang="en-US" altLang="zh-CN"/>
            <a:t>Evaluation</a:t>
          </a:r>
          <a:endParaRPr lang="zh-CN" altLang="en-US"/>
        </a:p>
      </dgm:t>
    </dgm:pt>
    <dgm:pt modelId="{52FCD8D9-CDA2-4A4E-BBCB-DC168F27862F}" type="parTrans" cxnId="{718FFCD4-B96C-43BF-9139-6FDA5863BA0A}">
      <dgm:prSet/>
      <dgm:spPr/>
      <dgm:t>
        <a:bodyPr/>
        <a:lstStyle/>
        <a:p>
          <a:endParaRPr lang="zh-CN" altLang="en-US"/>
        </a:p>
      </dgm:t>
    </dgm:pt>
    <dgm:pt modelId="{6F44B513-315F-4B49-8794-94F367C9DE33}" type="sibTrans" cxnId="{718FFCD4-B96C-43BF-9139-6FDA5863BA0A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Module</a:t>
          </a:r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235FD4FE-86A2-4D6B-B552-7C192F43C1DF}">
      <dgm:prSet phldrT="[文本]"/>
      <dgm:spPr/>
      <dgm:t>
        <a:bodyPr/>
        <a:lstStyle/>
        <a:p>
          <a:r>
            <a:rPr lang="en-US" altLang="zh-CN"/>
            <a:t>Application</a:t>
          </a:r>
          <a:endParaRPr lang="zh-CN" altLang="en-US"/>
        </a:p>
      </dgm:t>
    </dgm:pt>
    <dgm:pt modelId="{06424403-293F-4295-934E-356671290FC1}" type="parTrans" cxnId="{D76FCDD3-AC91-42B1-B924-5667DAB6BA25}">
      <dgm:prSet/>
      <dgm:spPr/>
      <dgm:t>
        <a:bodyPr/>
        <a:lstStyle/>
        <a:p>
          <a:endParaRPr lang="zh-CN" altLang="en-US"/>
        </a:p>
      </dgm:t>
    </dgm:pt>
    <dgm:pt modelId="{2CD681CA-D8CE-4A4A-BB71-916AA15C4017}" type="sibTrans" cxnId="{D76FCDD3-AC91-42B1-B924-5667DAB6BA25}">
      <dgm:prSet/>
      <dgm:spPr/>
      <dgm:t>
        <a:bodyPr/>
        <a:lstStyle/>
        <a:p>
          <a:endParaRPr lang="zh-CN" altLang="en-US"/>
        </a:p>
      </dgm:t>
    </dgm:pt>
    <dgm:pt modelId="{2154EFA9-500E-4DD1-9148-27104A810A54}">
      <dgm:prSet phldrT="[文本]"/>
      <dgm:spPr/>
      <dgm:t>
        <a:bodyPr/>
        <a:lstStyle/>
        <a:p>
          <a:r>
            <a:rPr lang="en-US" altLang="zh-CN"/>
            <a:t>Stanford NLP</a:t>
          </a:r>
          <a:endParaRPr lang="zh-CN" altLang="en-US"/>
        </a:p>
      </dgm:t>
    </dgm:pt>
    <dgm:pt modelId="{AEBF9E5A-EAEB-4E46-B4E0-DF6BB51E420C}" type="parTrans" cxnId="{50433E47-7BAE-431A-BAEA-644433CF854D}">
      <dgm:prSet/>
      <dgm:spPr/>
      <dgm:t>
        <a:bodyPr/>
        <a:lstStyle/>
        <a:p>
          <a:endParaRPr lang="zh-CN" altLang="en-US"/>
        </a:p>
      </dgm:t>
    </dgm:pt>
    <dgm:pt modelId="{8DE1E3E4-DF0B-467F-950C-7C8076CC731D}" type="sibTrans" cxnId="{50433E47-7BAE-431A-BAEA-644433CF854D}">
      <dgm:prSet/>
      <dgm:spPr/>
      <dgm:t>
        <a:bodyPr/>
        <a:lstStyle/>
        <a:p>
          <a:endParaRPr lang="zh-CN" altLang="en-US"/>
        </a:p>
      </dgm:t>
    </dgm:pt>
    <dgm:pt modelId="{F63687F3-068A-4367-956F-4907981978B7}">
      <dgm:prSet phldrT="[文本]"/>
      <dgm:spPr/>
      <dgm:t>
        <a:bodyPr/>
        <a:lstStyle/>
        <a:p>
          <a:r>
            <a:rPr lang="en-US" altLang="zh-CN"/>
            <a:t>Thesis</a:t>
          </a:r>
          <a:endParaRPr lang="zh-CN" altLang="en-US"/>
        </a:p>
      </dgm:t>
    </dgm:pt>
    <dgm:pt modelId="{F8CCB4A9-D9D4-4724-A66E-6D6DC99ED207}" type="parTrans" cxnId="{F3853DCF-5DA8-4D5E-A08A-4146C97567D0}">
      <dgm:prSet/>
      <dgm:spPr/>
      <dgm:t>
        <a:bodyPr/>
        <a:lstStyle/>
        <a:p>
          <a:endParaRPr lang="zh-CN" altLang="en-US"/>
        </a:p>
      </dgm:t>
    </dgm:pt>
    <dgm:pt modelId="{BCB02831-EACE-41CE-878C-6F64A0F64688}" type="sibTrans" cxnId="{F3853DCF-5DA8-4D5E-A08A-4146C97567D0}">
      <dgm:prSet/>
      <dgm:spPr/>
      <dgm:t>
        <a:bodyPr/>
        <a:lstStyle/>
        <a:p>
          <a:endParaRPr lang="zh-CN" altLang="en-US"/>
        </a:p>
      </dgm:t>
    </dgm:pt>
    <dgm:pt modelId="{4141B8C2-D8F8-407D-8D71-0686443DB48C}">
      <dgm:prSet phldrT="[文本]"/>
      <dgm:spPr/>
      <dgm:t>
        <a:bodyPr/>
        <a:lstStyle/>
        <a:p>
          <a:r>
            <a:rPr lang="en-US" altLang="zh-CN"/>
            <a:t>New Ideas</a:t>
          </a:r>
          <a:endParaRPr lang="zh-CN" altLang="en-US"/>
        </a:p>
      </dgm:t>
    </dgm:pt>
    <dgm:pt modelId="{6D464A0E-0AFA-4D22-A254-6272E39F4367}" type="parTrans" cxnId="{1229FB0F-D8AE-4863-992A-EA8C51012EDB}">
      <dgm:prSet/>
      <dgm:spPr/>
      <dgm:t>
        <a:bodyPr/>
        <a:lstStyle/>
        <a:p>
          <a:endParaRPr lang="zh-CN" altLang="en-US"/>
        </a:p>
      </dgm:t>
    </dgm:pt>
    <dgm:pt modelId="{4B0D1BCA-05BB-4670-9FCE-06631A93350C}" type="sibTrans" cxnId="{1229FB0F-D8AE-4863-992A-EA8C51012EDB}">
      <dgm:prSet/>
      <dgm:spPr/>
      <dgm:t>
        <a:bodyPr/>
        <a:lstStyle/>
        <a:p>
          <a:endParaRPr lang="zh-CN" altLang="en-US"/>
        </a:p>
      </dgm:t>
    </dgm:pt>
    <dgm:pt modelId="{34937FC1-A29C-4BC2-AE81-1F534062625A}">
      <dgm:prSet phldrT="[文本]"/>
      <dgm:spPr/>
      <dgm:t>
        <a:bodyPr/>
        <a:lstStyle/>
        <a:p>
          <a:r>
            <a:rPr lang="en-US" altLang="zh-CN"/>
            <a:t>Improve</a:t>
          </a:r>
          <a:endParaRPr lang="zh-CN" altLang="en-US"/>
        </a:p>
      </dgm:t>
    </dgm:pt>
    <dgm:pt modelId="{21E59659-9084-4E9F-BEEE-E9A4969FFC02}" type="parTrans" cxnId="{3ABA528A-8BD3-45B0-B870-23EE7E0C94A0}">
      <dgm:prSet/>
      <dgm:spPr/>
      <dgm:t>
        <a:bodyPr/>
        <a:lstStyle/>
        <a:p>
          <a:endParaRPr lang="zh-CN" altLang="en-US"/>
        </a:p>
      </dgm:t>
    </dgm:pt>
    <dgm:pt modelId="{4866B37A-34D8-4783-B37C-BF789437E2EE}" type="sibTrans" cxnId="{3ABA528A-8BD3-45B0-B870-23EE7E0C94A0}">
      <dgm:prSet/>
      <dgm:spPr/>
      <dgm:t>
        <a:bodyPr/>
        <a:lstStyle/>
        <a:p>
          <a:endParaRPr lang="zh-CN" altLang="en-US"/>
        </a:p>
      </dgm:t>
    </dgm:pt>
    <dgm:pt modelId="{4787A2CC-835D-40EB-A04E-F8FBECC76FB1}">
      <dgm:prSet phldrT="[文本]"/>
      <dgm:spPr/>
      <dgm:t>
        <a:bodyPr/>
        <a:lstStyle/>
        <a:p>
          <a:r>
            <a:rPr lang="en-US" altLang="zh-CN"/>
            <a:t>Why</a:t>
          </a:r>
          <a:endParaRPr lang="zh-CN" altLang="en-US"/>
        </a:p>
      </dgm:t>
    </dgm:pt>
    <dgm:pt modelId="{8DCC08A8-41F9-4B3B-A25A-94E87091C9E5}" type="parTrans" cxnId="{C7EC7760-D748-4969-A6A2-C8A19A4B1943}">
      <dgm:prSet/>
      <dgm:spPr/>
      <dgm:t>
        <a:bodyPr/>
        <a:lstStyle/>
        <a:p>
          <a:endParaRPr lang="zh-CN" altLang="en-US"/>
        </a:p>
      </dgm:t>
    </dgm:pt>
    <dgm:pt modelId="{CA2C2D28-4F27-49C2-AC06-E1968036CBAF}" type="sibTrans" cxnId="{C7EC7760-D748-4969-A6A2-C8A19A4B1943}">
      <dgm:prSet/>
      <dgm:spPr/>
      <dgm:t>
        <a:bodyPr/>
        <a:lstStyle/>
        <a:p>
          <a:endParaRPr lang="zh-CN" altLang="en-US"/>
        </a:p>
      </dgm:t>
    </dgm:pt>
    <dgm:pt modelId="{18F8E714-1171-44BC-A24D-13DEB23B66EB}">
      <dgm:prSet phldrT="[文本]"/>
      <dgm:spPr/>
      <dgm:t>
        <a:bodyPr/>
        <a:lstStyle/>
        <a:p>
          <a:r>
            <a:rPr lang="en-US" altLang="zh-CN"/>
            <a:t>AI Change World</a:t>
          </a:r>
          <a:endParaRPr lang="zh-CN" altLang="en-US"/>
        </a:p>
      </dgm:t>
    </dgm:pt>
    <dgm:pt modelId="{A4C7C038-C8A5-46F7-88BA-0C95E003416E}" type="parTrans" cxnId="{C6FDF7EE-6DAF-45A5-B74E-4127012A79B6}">
      <dgm:prSet/>
      <dgm:spPr/>
      <dgm:t>
        <a:bodyPr/>
        <a:lstStyle/>
        <a:p>
          <a:endParaRPr lang="zh-CN" altLang="en-US"/>
        </a:p>
      </dgm:t>
    </dgm:pt>
    <dgm:pt modelId="{23BE4437-CCA2-4955-A7F6-8624037E097B}" type="sibTrans" cxnId="{C6FDF7EE-6DAF-45A5-B74E-4127012A79B6}">
      <dgm:prSet/>
      <dgm:spPr/>
      <dgm:t>
        <a:bodyPr/>
        <a:lstStyle/>
        <a:p>
          <a:endParaRPr lang="zh-CN" altLang="en-US"/>
        </a:p>
      </dgm:t>
    </dgm:pt>
    <dgm:pt modelId="{B03F4646-BD83-4C9A-9287-BFFDB094DBD4}">
      <dgm:prSet phldrT="[文本]"/>
      <dgm:spPr/>
      <dgm:t>
        <a:bodyPr/>
        <a:lstStyle/>
        <a:p>
          <a:r>
            <a:rPr lang="en-US" altLang="zh-CN"/>
            <a:t>Projects</a:t>
          </a:r>
          <a:endParaRPr lang="zh-CN" altLang="en-US"/>
        </a:p>
      </dgm:t>
    </dgm:pt>
    <dgm:pt modelId="{359FF1DF-9066-4780-ACA4-3E889CBBAED9}" type="parTrans" cxnId="{298E921C-1AD5-4B54-BE67-F14C3E4754DE}">
      <dgm:prSet/>
      <dgm:spPr/>
      <dgm:t>
        <a:bodyPr/>
        <a:lstStyle/>
        <a:p>
          <a:endParaRPr lang="zh-CN" altLang="en-US"/>
        </a:p>
      </dgm:t>
    </dgm:pt>
    <dgm:pt modelId="{72E3C597-7174-4581-BBC8-3A7AB1475785}" type="sibTrans" cxnId="{298E921C-1AD5-4B54-BE67-F14C3E4754DE}">
      <dgm:prSet/>
      <dgm:spPr/>
      <dgm:t>
        <a:bodyPr/>
        <a:lstStyle/>
        <a:p>
          <a:endParaRPr lang="zh-CN" altLang="en-US"/>
        </a:p>
      </dgm:t>
    </dgm:pt>
    <dgm:pt modelId="{5112ED15-9C08-4BB2-A89C-AE36986F0351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4B469398-15A9-42E1-BD74-3BBFE01E4829}" type="parTrans" cxnId="{FF262440-2DD6-48A1-A27E-F8B7DAA0D08A}">
      <dgm:prSet/>
      <dgm:spPr/>
      <dgm:t>
        <a:bodyPr/>
        <a:lstStyle/>
        <a:p>
          <a:endParaRPr lang="zh-CN" altLang="en-US"/>
        </a:p>
      </dgm:t>
    </dgm:pt>
    <dgm:pt modelId="{AB84F4A7-2761-4383-841C-ABA028F295AA}" type="sibTrans" cxnId="{FF262440-2DD6-48A1-A27E-F8B7DAA0D08A}">
      <dgm:prSet/>
      <dgm:spPr/>
      <dgm:t>
        <a:bodyPr/>
        <a:lstStyle/>
        <a:p>
          <a:endParaRPr lang="zh-CN" altLang="en-US"/>
        </a:p>
      </dgm:t>
    </dgm:pt>
    <dgm:pt modelId="{CB7CDDB0-EB8B-4353-99F9-986E5131D717}">
      <dgm:prSet phldrT="[文本]"/>
      <dgm:spPr/>
      <dgm:t>
        <a:bodyPr/>
        <a:lstStyle/>
        <a:p>
          <a:r>
            <a:rPr lang="en-US" altLang="zh-CN"/>
            <a:t>09.22-10.06</a:t>
          </a:r>
          <a:endParaRPr lang="zh-CN" altLang="en-US"/>
        </a:p>
      </dgm:t>
    </dgm:pt>
    <dgm:pt modelId="{6BBC6F29-78E8-412E-B910-C42EA9A3820E}" type="parTrans" cxnId="{F40929EF-E945-4729-BCBC-B7F7177BB8AD}">
      <dgm:prSet/>
      <dgm:spPr/>
      <dgm:t>
        <a:bodyPr/>
        <a:lstStyle/>
        <a:p>
          <a:endParaRPr lang="zh-CN" altLang="en-US"/>
        </a:p>
      </dgm:t>
    </dgm:pt>
    <dgm:pt modelId="{2746BA8F-E7E8-423E-B434-2083C688F546}" type="sibTrans" cxnId="{F40929EF-E945-4729-BCBC-B7F7177BB8AD}">
      <dgm:prSet/>
      <dgm:spPr/>
      <dgm:t>
        <a:bodyPr/>
        <a:lstStyle/>
        <a:p>
          <a:endParaRPr lang="zh-CN" altLang="en-US"/>
        </a:p>
      </dgm:t>
    </dgm:pt>
    <dgm:pt modelId="{BDE50F16-4561-4B3B-8B8A-CAA80F403E60}">
      <dgm:prSet phldrT="[文本]"/>
      <dgm:spPr/>
      <dgm:t>
        <a:bodyPr/>
        <a:lstStyle/>
        <a:p>
          <a:r>
            <a:rPr lang="en-US" altLang="zh-CN"/>
            <a:t>Kaggle Started</a:t>
          </a:r>
          <a:endParaRPr lang="zh-CN" altLang="en-US"/>
        </a:p>
      </dgm:t>
    </dgm:pt>
    <dgm:pt modelId="{7FEC2836-B6A2-425F-B329-46B915BBD76C}" type="parTrans" cxnId="{49D9610F-5B02-47FA-B8BF-4ED5EED738CD}">
      <dgm:prSet/>
      <dgm:spPr/>
      <dgm:t>
        <a:bodyPr/>
        <a:lstStyle/>
        <a:p>
          <a:endParaRPr lang="zh-CN" altLang="en-US"/>
        </a:p>
      </dgm:t>
    </dgm:pt>
    <dgm:pt modelId="{40D6D385-CE2F-4D63-BF2C-776316DE7724}" type="sibTrans" cxnId="{49D9610F-5B02-47FA-B8BF-4ED5EED738CD}">
      <dgm:prSet/>
      <dgm:spPr/>
      <dgm:t>
        <a:bodyPr/>
        <a:lstStyle/>
        <a:p>
          <a:endParaRPr lang="zh-CN" altLang="en-US"/>
        </a:p>
      </dgm:t>
    </dgm:pt>
    <dgm:pt modelId="{8F9BCD15-2F3E-4FB3-87AF-436DAFF478DD}">
      <dgm:prSet phldrT="[文本]"/>
      <dgm:spPr/>
      <dgm:t>
        <a:bodyPr/>
        <a:lstStyle/>
        <a:p>
          <a:r>
            <a:rPr lang="en-US" altLang="zh-CN"/>
            <a:t>NLP</a:t>
          </a:r>
          <a:endParaRPr lang="zh-CN" altLang="en-US"/>
        </a:p>
      </dgm:t>
    </dgm:pt>
    <dgm:pt modelId="{EA1046B6-8D91-4F78-9CC3-2341D6A74CB3}" type="parTrans" cxnId="{01AFDA31-1D79-4465-9E2D-12D05260B6BB}">
      <dgm:prSet/>
      <dgm:spPr/>
      <dgm:t>
        <a:bodyPr/>
        <a:lstStyle/>
        <a:p>
          <a:endParaRPr lang="zh-CN" altLang="en-US"/>
        </a:p>
      </dgm:t>
    </dgm:pt>
    <dgm:pt modelId="{03409921-BD31-4FD3-9252-08289979B56C}" type="sibTrans" cxnId="{01AFDA31-1D79-4465-9E2D-12D05260B6BB}">
      <dgm:prSet/>
      <dgm:spPr/>
      <dgm:t>
        <a:bodyPr/>
        <a:lstStyle/>
        <a:p>
          <a:endParaRPr lang="zh-CN" altLang="en-US"/>
        </a:p>
      </dgm:t>
    </dgm:pt>
    <dgm:pt modelId="{8691E6D6-B938-48F6-8D7E-C76C7A540B3F}">
      <dgm:prSet phldrT="[文本]"/>
      <dgm:spPr/>
      <dgm:t>
        <a:bodyPr/>
        <a:lstStyle/>
        <a:p>
          <a:r>
            <a:rPr lang="en-US" altLang="zh-CN"/>
            <a:t>Interest </a:t>
          </a:r>
          <a:endParaRPr lang="zh-CN" altLang="en-US"/>
        </a:p>
      </dgm:t>
    </dgm:pt>
    <dgm:pt modelId="{49560AD5-EFF1-425B-AAA2-036D26EF7FC1}" type="parTrans" cxnId="{1DE48239-9E99-4CF7-94F6-52BE7BCED790}">
      <dgm:prSet/>
      <dgm:spPr/>
      <dgm:t>
        <a:bodyPr/>
        <a:lstStyle/>
        <a:p>
          <a:endParaRPr lang="zh-CN" altLang="en-US"/>
        </a:p>
      </dgm:t>
    </dgm:pt>
    <dgm:pt modelId="{2F555EF8-3224-4B74-A7D0-D199BA8AF193}" type="sibTrans" cxnId="{1DE48239-9E99-4CF7-94F6-52BE7BCED790}">
      <dgm:prSet/>
      <dgm:spPr/>
      <dgm:t>
        <a:bodyPr/>
        <a:lstStyle/>
        <a:p>
          <a:endParaRPr lang="zh-CN" altLang="en-US"/>
        </a:p>
      </dgm:t>
    </dgm:pt>
    <dgm:pt modelId="{FDA18FE9-C04D-465D-8E7D-D2DD825D99A0}">
      <dgm:prSet phldrT="[文本]"/>
      <dgm:spPr/>
      <dgm:t>
        <a:bodyPr/>
        <a:lstStyle/>
        <a:p>
          <a:r>
            <a:rPr lang="en-US" altLang="zh-CN"/>
            <a:t>Papers</a:t>
          </a:r>
          <a:endParaRPr lang="zh-CN" altLang="en-US"/>
        </a:p>
      </dgm:t>
    </dgm:pt>
    <dgm:pt modelId="{69B4FA69-309F-4B9D-BD1F-7E4FDB98A42A}" type="parTrans" cxnId="{00CB77A6-5CF2-4F62-9B9E-62DFD0213961}">
      <dgm:prSet/>
      <dgm:spPr/>
      <dgm:t>
        <a:bodyPr/>
        <a:lstStyle/>
        <a:p>
          <a:endParaRPr lang="zh-CN" altLang="en-US"/>
        </a:p>
      </dgm:t>
    </dgm:pt>
    <dgm:pt modelId="{708916A6-74F2-42A8-87EB-228FE8CDD1E0}" type="sibTrans" cxnId="{00CB77A6-5CF2-4F62-9B9E-62DFD0213961}">
      <dgm:prSet/>
      <dgm:spPr/>
      <dgm:t>
        <a:bodyPr/>
        <a:lstStyle/>
        <a:p>
          <a:endParaRPr lang="zh-CN" altLang="en-US"/>
        </a:p>
      </dgm:t>
    </dgm:pt>
    <dgm:pt modelId="{34040886-38E4-4BFB-816E-35E8077C2E45}">
      <dgm:prSet phldrT="[文本]"/>
      <dgm:spPr/>
      <dgm:t>
        <a:bodyPr/>
        <a:lstStyle/>
        <a:p>
          <a:r>
            <a:rPr lang="en-US" altLang="zh-CN"/>
            <a:t>10.07-10.31</a:t>
          </a:r>
          <a:endParaRPr lang="zh-CN" altLang="en-US"/>
        </a:p>
      </dgm:t>
    </dgm:pt>
    <dgm:pt modelId="{090765FD-72A9-4933-92FF-E9A4334868D1}" type="parTrans" cxnId="{A3D51620-C318-440C-8A33-FA02BA525123}">
      <dgm:prSet/>
      <dgm:spPr/>
      <dgm:t>
        <a:bodyPr/>
        <a:lstStyle/>
        <a:p>
          <a:endParaRPr lang="zh-CN" altLang="en-US"/>
        </a:p>
      </dgm:t>
    </dgm:pt>
    <dgm:pt modelId="{5387D494-92DE-4033-AB35-1D7204D6D850}" type="sibTrans" cxnId="{A3D51620-C318-440C-8A33-FA02BA525123}">
      <dgm:prSet/>
      <dgm:spPr/>
      <dgm:t>
        <a:bodyPr/>
        <a:lstStyle/>
        <a:p>
          <a:endParaRPr lang="zh-CN" altLang="en-US"/>
        </a:p>
      </dgm:t>
    </dgm:pt>
    <dgm:pt modelId="{DA914375-3DB7-4656-9E29-FF272EFCC85D}">
      <dgm:prSet phldrT="[文本]"/>
      <dgm:spPr/>
      <dgm:t>
        <a:bodyPr/>
        <a:lstStyle/>
        <a:p>
          <a:r>
            <a:rPr lang="en-US" altLang="zh-CN"/>
            <a:t>09.22-10.15</a:t>
          </a:r>
          <a:endParaRPr lang="zh-CN" altLang="en-US"/>
        </a:p>
      </dgm:t>
    </dgm:pt>
    <dgm:pt modelId="{86F2CC2B-6C5A-478F-987B-A36FEF695D36}" type="parTrans" cxnId="{7D6B51B1-609D-4B56-BB15-EFAD38C07F48}">
      <dgm:prSet/>
      <dgm:spPr/>
      <dgm:t>
        <a:bodyPr/>
        <a:lstStyle/>
        <a:p>
          <a:endParaRPr lang="zh-CN" altLang="en-US"/>
        </a:p>
      </dgm:t>
    </dgm:pt>
    <dgm:pt modelId="{8A8627F8-3904-4981-90CB-EA0D7B042945}" type="sibTrans" cxnId="{7D6B51B1-609D-4B56-BB15-EFAD38C07F48}">
      <dgm:prSet/>
      <dgm:spPr/>
      <dgm:t>
        <a:bodyPr/>
        <a:lstStyle/>
        <a:p>
          <a:endParaRPr lang="zh-CN" altLang="en-US"/>
        </a:p>
      </dgm:t>
    </dgm:pt>
    <dgm:pt modelId="{530F3D0C-6008-4828-8B2A-F304DE154286}">
      <dgm:prSet phldrT="[文本]"/>
      <dgm:spPr/>
      <dgm:t>
        <a:bodyPr/>
        <a:lstStyle/>
        <a:p>
          <a:r>
            <a:rPr lang="en-US" altLang="zh-CN"/>
            <a:t>10.16-10.31</a:t>
          </a:r>
          <a:endParaRPr lang="zh-CN" altLang="en-US"/>
        </a:p>
      </dgm:t>
    </dgm:pt>
    <dgm:pt modelId="{727BA0F0-ED78-4DF6-A391-4F109C1F27E8}" type="parTrans" cxnId="{2A80BCAE-D774-46B8-879E-2AE984F5EDD7}">
      <dgm:prSet/>
      <dgm:spPr/>
      <dgm:t>
        <a:bodyPr/>
        <a:lstStyle/>
        <a:p>
          <a:endParaRPr lang="zh-CN" altLang="en-US"/>
        </a:p>
      </dgm:t>
    </dgm:pt>
    <dgm:pt modelId="{0CB9CDDD-7945-4415-AD63-2DE77C922585}" type="sibTrans" cxnId="{2A80BCAE-D774-46B8-879E-2AE984F5EDD7}">
      <dgm:prSet/>
      <dgm:spPr/>
      <dgm:t>
        <a:bodyPr/>
        <a:lstStyle/>
        <a:p>
          <a:endParaRPr lang="zh-CN" altLang="en-US"/>
        </a:p>
      </dgm:t>
    </dgm:pt>
    <dgm:pt modelId="{FBACD934-050F-458C-BD74-C7160B7A3A08}">
      <dgm:prSet phldrT="[文本]"/>
      <dgm:spPr/>
      <dgm:t>
        <a:bodyPr/>
        <a:lstStyle/>
        <a:p>
          <a:r>
            <a:rPr lang="en-US" altLang="zh-CN"/>
            <a:t>11.01-11.30</a:t>
          </a:r>
          <a:endParaRPr lang="zh-CN" altLang="en-US"/>
        </a:p>
      </dgm:t>
    </dgm:pt>
    <dgm:pt modelId="{2E32FB35-8699-4C5D-ADD3-5028685BA6C5}" type="parTrans" cxnId="{A6016251-F2D0-4393-831B-8220E0A34009}">
      <dgm:prSet/>
      <dgm:spPr/>
      <dgm:t>
        <a:bodyPr/>
        <a:lstStyle/>
        <a:p>
          <a:endParaRPr lang="zh-CN" altLang="en-US"/>
        </a:p>
      </dgm:t>
    </dgm:pt>
    <dgm:pt modelId="{B1BD57F5-45B7-4563-8554-62840BBCC2EB}" type="sibTrans" cxnId="{A6016251-F2D0-4393-831B-8220E0A34009}">
      <dgm:prSet/>
      <dgm:spPr/>
      <dgm:t>
        <a:bodyPr/>
        <a:lstStyle/>
        <a:p>
          <a:endParaRPr lang="zh-CN" altLang="en-US"/>
        </a:p>
      </dgm:t>
    </dgm:pt>
    <dgm:pt modelId="{CED2F640-6BBA-414F-8023-F766435C1BF9}">
      <dgm:prSet phldrT="[文本]"/>
      <dgm:spPr/>
      <dgm:t>
        <a:bodyPr/>
        <a:lstStyle/>
        <a:p>
          <a:r>
            <a:rPr lang="en-US" altLang="zh-CN"/>
            <a:t>BI with NLP</a:t>
          </a:r>
          <a:endParaRPr lang="zh-CN" altLang="en-US"/>
        </a:p>
      </dgm:t>
    </dgm:pt>
    <dgm:pt modelId="{85DFE313-084A-4303-8633-C687782ED301}" type="parTrans" cxnId="{82700E2E-23BC-422D-837B-5D6D06C2F9A5}">
      <dgm:prSet/>
      <dgm:spPr/>
      <dgm:t>
        <a:bodyPr/>
        <a:lstStyle/>
        <a:p>
          <a:endParaRPr lang="zh-CN" altLang="en-US"/>
        </a:p>
      </dgm:t>
    </dgm:pt>
    <dgm:pt modelId="{6A953AEB-59C1-4390-BA94-663364E0D059}" type="sibTrans" cxnId="{82700E2E-23BC-422D-837B-5D6D06C2F9A5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3CD00105-90A5-46F0-B4E9-3BACFE9BABE1}" type="pres">
      <dgm:prSet presAssocID="{8DCC08A8-41F9-4B3B-A25A-94E87091C9E5}" presName="conn2-1" presStyleLbl="parChTrans1D2" presStyleIdx="0" presStyleCnt="3"/>
      <dgm:spPr/>
    </dgm:pt>
    <dgm:pt modelId="{B483854D-2BC6-4B05-85BF-4B2523856772}" type="pres">
      <dgm:prSet presAssocID="{8DCC08A8-41F9-4B3B-A25A-94E87091C9E5}" presName="connTx" presStyleLbl="parChTrans1D2" presStyleIdx="0" presStyleCnt="3"/>
      <dgm:spPr/>
    </dgm:pt>
    <dgm:pt modelId="{28EE93BD-6D74-4553-B570-4992D574B5DB}" type="pres">
      <dgm:prSet presAssocID="{4787A2CC-835D-40EB-A04E-F8FBECC76FB1}" presName="root2" presStyleCnt="0"/>
      <dgm:spPr/>
    </dgm:pt>
    <dgm:pt modelId="{DB33397C-B97A-4DB8-81FC-00916649A65C}" type="pres">
      <dgm:prSet presAssocID="{4787A2CC-835D-40EB-A04E-F8FBECC76FB1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B12B0B-EC4C-4D4A-ABA9-17870AFEF338}" type="pres">
      <dgm:prSet presAssocID="{4787A2CC-835D-40EB-A04E-F8FBECC76FB1}" presName="level3hierChild" presStyleCnt="0"/>
      <dgm:spPr/>
    </dgm:pt>
    <dgm:pt modelId="{1D6E98DD-D007-4504-9C2D-C97B85A275D5}" type="pres">
      <dgm:prSet presAssocID="{A4C7C038-C8A5-46F7-88BA-0C95E003416E}" presName="conn2-1" presStyleLbl="parChTrans1D3" presStyleIdx="0" presStyleCnt="5"/>
      <dgm:spPr/>
    </dgm:pt>
    <dgm:pt modelId="{731F900A-8E26-4679-B289-8CF720574650}" type="pres">
      <dgm:prSet presAssocID="{A4C7C038-C8A5-46F7-88BA-0C95E003416E}" presName="connTx" presStyleLbl="parChTrans1D3" presStyleIdx="0" presStyleCnt="5"/>
      <dgm:spPr/>
    </dgm:pt>
    <dgm:pt modelId="{6C95B115-C454-458A-BA5A-CA74992F9992}" type="pres">
      <dgm:prSet presAssocID="{18F8E714-1171-44BC-A24D-13DEB23B66EB}" presName="root2" presStyleCnt="0"/>
      <dgm:spPr/>
    </dgm:pt>
    <dgm:pt modelId="{864C404F-4E26-48B8-98D5-F7F9831315DB}" type="pres">
      <dgm:prSet presAssocID="{18F8E714-1171-44BC-A24D-13DEB23B66EB}" presName="LevelTwoTextNode" presStyleLbl="node3" presStyleIdx="0" presStyleCnt="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4C44BD56-54F0-4557-9226-359C9222185D}" type="pres">
      <dgm:prSet presAssocID="{18F8E714-1171-44BC-A24D-13DEB23B66EB}" presName="level3hierChild" presStyleCnt="0"/>
      <dgm:spPr/>
    </dgm:pt>
    <dgm:pt modelId="{7C281569-EE49-4F50-8476-4B80ECE44B10}" type="pres">
      <dgm:prSet presAssocID="{5165CF3D-8F67-4962-9393-B0EC4CB407F5}" presName="conn2-1" presStyleLbl="parChTrans1D2" presStyleIdx="1" presStyleCnt="3"/>
      <dgm:spPr/>
      <dgm:t>
        <a:bodyPr/>
        <a:lstStyle/>
        <a:p>
          <a:endParaRPr lang="zh-CN" altLang="en-US"/>
        </a:p>
      </dgm:t>
    </dgm:pt>
    <dgm:pt modelId="{3F9D5DEA-61F3-4A14-9861-E7FA938782F8}" type="pres">
      <dgm:prSet presAssocID="{5165CF3D-8F67-4962-9393-B0EC4CB407F5}" presName="connTx" presStyleLbl="parChTrans1D2" presStyleIdx="1" presStyleCnt="3"/>
      <dgm:spPr/>
      <dgm:t>
        <a:bodyPr/>
        <a:lstStyle/>
        <a:p>
          <a:endParaRPr lang="zh-CN" altLang="en-US"/>
        </a:p>
      </dgm:t>
    </dgm:pt>
    <dgm:pt modelId="{4F56178A-7E1A-4EFD-A946-2700166EB63F}" type="pres">
      <dgm:prSet presAssocID="{7E7DE4EC-D66A-4439-83E9-6A6E91EC11F1}" presName="root2" presStyleCnt="0"/>
      <dgm:spPr/>
    </dgm:pt>
    <dgm:pt modelId="{302522DA-20E2-4F5A-BB72-119F2FC787C6}" type="pres">
      <dgm:prSet presAssocID="{7E7DE4EC-D66A-4439-83E9-6A6E91EC11F1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17FC1907-D2BB-4F66-940C-93123C64FEE4}" type="pres">
      <dgm:prSet presAssocID="{7E7DE4EC-D66A-4439-83E9-6A6E91EC11F1}" presName="level3hierChild" presStyleCnt="0"/>
      <dgm:spPr/>
    </dgm:pt>
    <dgm:pt modelId="{90089DAE-FA84-4996-869D-60B00A80BCDA}" type="pres">
      <dgm:prSet presAssocID="{D0A494D8-AB07-49AF-BC15-5F1204D8B19F}" presName="conn2-1" presStyleLbl="parChTrans1D3" presStyleIdx="1" presStyleCnt="5"/>
      <dgm:spPr/>
      <dgm:t>
        <a:bodyPr/>
        <a:lstStyle/>
        <a:p>
          <a:endParaRPr lang="zh-CN" altLang="en-US"/>
        </a:p>
      </dgm:t>
    </dgm:pt>
    <dgm:pt modelId="{C03956D7-4F38-4491-9681-1BE01E25D9E2}" type="pres">
      <dgm:prSet presAssocID="{D0A494D8-AB07-49AF-BC15-5F1204D8B19F}" presName="connTx" presStyleLbl="parChTrans1D3" presStyleIdx="1" presStyleCnt="5"/>
      <dgm:spPr/>
      <dgm:t>
        <a:bodyPr/>
        <a:lstStyle/>
        <a:p>
          <a:endParaRPr lang="zh-CN" altLang="en-US"/>
        </a:p>
      </dgm:t>
    </dgm:pt>
    <dgm:pt modelId="{B81E6997-55F2-45BE-9E9D-FB4FD312ED22}" type="pres">
      <dgm:prSet presAssocID="{63C110BC-CFB1-4E91-BBBA-23A57ABDECBA}" presName="root2" presStyleCnt="0"/>
      <dgm:spPr/>
    </dgm:pt>
    <dgm:pt modelId="{7567A1BB-4AF6-4DA6-BD3C-5EF809F4459E}" type="pres">
      <dgm:prSet presAssocID="{63C110BC-CFB1-4E91-BBBA-23A57ABDECBA}" presName="LevelTwoTextNode" presStyleLbl="node3" presStyleIdx="1" presStyleCnt="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40FEAF8-BAA5-4EA7-9109-7B8F8935DA28}" type="pres">
      <dgm:prSet presAssocID="{63C110BC-CFB1-4E91-BBBA-23A57ABDECBA}" presName="level3hierChild" presStyleCnt="0"/>
      <dgm:spPr/>
    </dgm:pt>
    <dgm:pt modelId="{E4D805C1-0FDD-4506-9132-245D1618CDA6}" type="pres">
      <dgm:prSet presAssocID="{C7D852CC-83C3-4D0D-B418-7B3508CA8623}" presName="conn2-1" presStyleLbl="parChTrans1D4" presStyleIdx="0" presStyleCnt="17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4" presStyleIdx="0" presStyleCnt="17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4" presStyleIdx="0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A00E243A-B6A5-4134-BF06-D8BD26984896}" type="pres">
      <dgm:prSet presAssocID="{52FCD8D9-CDA2-4A4E-BBCB-DC168F27862F}" presName="conn2-1" presStyleLbl="parChTrans1D4" presStyleIdx="1" presStyleCnt="17"/>
      <dgm:spPr/>
      <dgm:t>
        <a:bodyPr/>
        <a:lstStyle/>
        <a:p>
          <a:endParaRPr lang="zh-CN" altLang="en-US"/>
        </a:p>
      </dgm:t>
    </dgm:pt>
    <dgm:pt modelId="{793DF4BB-7BCC-4B9C-BBF1-696BBF4B7BC9}" type="pres">
      <dgm:prSet presAssocID="{52FCD8D9-CDA2-4A4E-BBCB-DC168F27862F}" presName="connTx" presStyleLbl="parChTrans1D4" presStyleIdx="1" presStyleCnt="17"/>
      <dgm:spPr/>
      <dgm:t>
        <a:bodyPr/>
        <a:lstStyle/>
        <a:p>
          <a:endParaRPr lang="zh-CN" altLang="en-US"/>
        </a:p>
      </dgm:t>
    </dgm:pt>
    <dgm:pt modelId="{BE0F694C-5098-4F54-B487-194CD1EA69F3}" type="pres">
      <dgm:prSet presAssocID="{003AF0A8-C5C1-4692-99CF-CA102957DD6D}" presName="root2" presStyleCnt="0"/>
      <dgm:spPr/>
    </dgm:pt>
    <dgm:pt modelId="{FEC78F60-DBCF-4FEC-A880-94A19AA7C11E}" type="pres">
      <dgm:prSet presAssocID="{003AF0A8-C5C1-4692-99CF-CA102957DD6D}" presName="LevelTwoTextNode" presStyleLbl="node4" presStyleIdx="1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115E34AC-C420-4340-8D29-B32D123AE4BD}" type="pres">
      <dgm:prSet presAssocID="{003AF0A8-C5C1-4692-99CF-CA102957DD6D}" presName="level3hierChild" presStyleCnt="0"/>
      <dgm:spPr/>
    </dgm:pt>
    <dgm:pt modelId="{E524853B-B649-4FD0-901D-77D539042AB5}" type="pres">
      <dgm:prSet presAssocID="{06424403-293F-4295-934E-356671290FC1}" presName="conn2-1" presStyleLbl="parChTrans1D4" presStyleIdx="2" presStyleCnt="17"/>
      <dgm:spPr/>
      <dgm:t>
        <a:bodyPr/>
        <a:lstStyle/>
        <a:p>
          <a:endParaRPr lang="zh-CN" altLang="en-US"/>
        </a:p>
      </dgm:t>
    </dgm:pt>
    <dgm:pt modelId="{99A0D1F6-EC9D-462E-822B-130CDE5E63AC}" type="pres">
      <dgm:prSet presAssocID="{06424403-293F-4295-934E-356671290FC1}" presName="connTx" presStyleLbl="parChTrans1D4" presStyleIdx="2" presStyleCnt="17"/>
      <dgm:spPr/>
      <dgm:t>
        <a:bodyPr/>
        <a:lstStyle/>
        <a:p>
          <a:endParaRPr lang="zh-CN" altLang="en-US"/>
        </a:p>
      </dgm:t>
    </dgm:pt>
    <dgm:pt modelId="{E33F8A34-2AF9-4FFB-B998-1A2FFDF5511F}" type="pres">
      <dgm:prSet presAssocID="{235FD4FE-86A2-4D6B-B552-7C192F43C1DF}" presName="root2" presStyleCnt="0"/>
      <dgm:spPr/>
    </dgm:pt>
    <dgm:pt modelId="{047F65BE-1FD0-4719-A8DF-AD31F669C8F5}" type="pres">
      <dgm:prSet presAssocID="{235FD4FE-86A2-4D6B-B552-7C192F43C1DF}" presName="LevelTwoTextNode" presStyleLbl="node4" presStyleIdx="2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3C3BFD-1C74-4127-8AF7-F21D47CE7359}" type="pres">
      <dgm:prSet presAssocID="{235FD4FE-86A2-4D6B-B552-7C192F43C1DF}" presName="level3hierChild" presStyleCnt="0"/>
      <dgm:spPr/>
    </dgm:pt>
    <dgm:pt modelId="{E0CC7689-0AD3-4095-AC62-582269938E96}" type="pres">
      <dgm:prSet presAssocID="{F8CCB4A9-D9D4-4724-A66E-6D6DC99ED207}" presName="conn2-1" presStyleLbl="parChTrans1D3" presStyleIdx="2" presStyleCnt="5"/>
      <dgm:spPr/>
    </dgm:pt>
    <dgm:pt modelId="{931CF26F-EE57-4A7D-8F88-F25CEF6D8C22}" type="pres">
      <dgm:prSet presAssocID="{F8CCB4A9-D9D4-4724-A66E-6D6DC99ED207}" presName="connTx" presStyleLbl="parChTrans1D3" presStyleIdx="2" presStyleCnt="5"/>
      <dgm:spPr/>
    </dgm:pt>
    <dgm:pt modelId="{46100DFB-7CB3-4DAB-AAF7-B4D12C3A1B73}" type="pres">
      <dgm:prSet presAssocID="{F63687F3-068A-4367-956F-4907981978B7}" presName="root2" presStyleCnt="0"/>
      <dgm:spPr/>
    </dgm:pt>
    <dgm:pt modelId="{77DC937A-6B2B-4C9F-A7C2-58B0D1E16E23}" type="pres">
      <dgm:prSet presAssocID="{F63687F3-068A-4367-956F-4907981978B7}" presName="LevelTwoTextNode" presStyleLbl="node3" presStyleIdx="2" presStyleCnt="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E4E41AB5-0F6E-4791-9EB0-9F4F3D88D103}" type="pres">
      <dgm:prSet presAssocID="{F63687F3-068A-4367-956F-4907981978B7}" presName="level3hierChild" presStyleCnt="0"/>
      <dgm:spPr/>
    </dgm:pt>
    <dgm:pt modelId="{1EFB81C3-7937-407F-8E4C-C8510A7A0287}" type="pres">
      <dgm:prSet presAssocID="{6D464A0E-0AFA-4D22-A254-6272E39F4367}" presName="conn2-1" presStyleLbl="parChTrans1D4" presStyleIdx="3" presStyleCnt="17"/>
      <dgm:spPr/>
    </dgm:pt>
    <dgm:pt modelId="{71A9A52B-7C8D-4231-984B-038BE79894D2}" type="pres">
      <dgm:prSet presAssocID="{6D464A0E-0AFA-4D22-A254-6272E39F4367}" presName="connTx" presStyleLbl="parChTrans1D4" presStyleIdx="3" presStyleCnt="17"/>
      <dgm:spPr/>
    </dgm:pt>
    <dgm:pt modelId="{65CCAE69-4649-4E60-9C69-D4A2B5AD1C4A}" type="pres">
      <dgm:prSet presAssocID="{4141B8C2-D8F8-407D-8D71-0686443DB48C}" presName="root2" presStyleCnt="0"/>
      <dgm:spPr/>
    </dgm:pt>
    <dgm:pt modelId="{54A5CA4E-A9BA-4BF5-B695-49568E4EC99C}" type="pres">
      <dgm:prSet presAssocID="{4141B8C2-D8F8-407D-8D71-0686443DB48C}" presName="LevelTwoTextNode" presStyleLbl="node4" presStyleIdx="3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605666A-E63C-4E9C-BF55-9882642A4A98}" type="pres">
      <dgm:prSet presAssocID="{4141B8C2-D8F8-407D-8D71-0686443DB48C}" presName="level3hierChild" presStyleCnt="0"/>
      <dgm:spPr/>
    </dgm:pt>
    <dgm:pt modelId="{906ECF38-8214-40C8-A13A-E825E196CFEF}" type="pres">
      <dgm:prSet presAssocID="{21E59659-9084-4E9F-BEEE-E9A4969FFC02}" presName="conn2-1" presStyleLbl="parChTrans1D4" presStyleIdx="4" presStyleCnt="17"/>
      <dgm:spPr/>
    </dgm:pt>
    <dgm:pt modelId="{9550EEB4-C99B-429C-B759-BE0C5A0BA5D8}" type="pres">
      <dgm:prSet presAssocID="{21E59659-9084-4E9F-BEEE-E9A4969FFC02}" presName="connTx" presStyleLbl="parChTrans1D4" presStyleIdx="4" presStyleCnt="17"/>
      <dgm:spPr/>
    </dgm:pt>
    <dgm:pt modelId="{C0DA0EB1-FECC-404B-8DA2-3D000B05F713}" type="pres">
      <dgm:prSet presAssocID="{34937FC1-A29C-4BC2-AE81-1F534062625A}" presName="root2" presStyleCnt="0"/>
      <dgm:spPr/>
    </dgm:pt>
    <dgm:pt modelId="{C77A30DA-1FB0-4369-9D55-917BB9DFEC69}" type="pres">
      <dgm:prSet presAssocID="{34937FC1-A29C-4BC2-AE81-1F534062625A}" presName="LevelTwoTextNode" presStyleLbl="node4" presStyleIdx="4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AED27E0-0194-43CD-B80B-FFC0D1DF3A80}" type="pres">
      <dgm:prSet presAssocID="{34937FC1-A29C-4BC2-AE81-1F534062625A}" presName="level3hierChild" presStyleCnt="0"/>
      <dgm:spPr/>
    </dgm:pt>
    <dgm:pt modelId="{298B436C-8BB7-4557-9AB6-19D6AC8DD93E}" type="pres">
      <dgm:prSet presAssocID="{07AE5184-6C4C-4A91-A5DD-5773483E59F9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B23B28A4-5FCB-4E4C-968A-04C705C0DFDE}" type="pres">
      <dgm:prSet presAssocID="{07AE5184-6C4C-4A91-A5DD-5773483E59F9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E75AD10A-C201-4BD1-8F3E-6D309F48B6D5}" type="pres">
      <dgm:prSet presAssocID="{0BC912F4-E242-4AA5-8A1E-10EDEF46543F}" presName="root2" presStyleCnt="0"/>
      <dgm:spPr/>
    </dgm:pt>
    <dgm:pt modelId="{6D360A83-DA9C-45B5-856C-C254CC442584}" type="pres">
      <dgm:prSet presAssocID="{0BC912F4-E242-4AA5-8A1E-10EDEF46543F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4BB84D1-0A8A-490E-9565-BFA904B704B8}" type="pres">
      <dgm:prSet presAssocID="{0BC912F4-E242-4AA5-8A1E-10EDEF46543F}" presName="level3hierChild" presStyleCnt="0"/>
      <dgm:spPr/>
    </dgm:pt>
    <dgm:pt modelId="{7C1111C3-71C8-4A59-B707-B9C768098517}" type="pres">
      <dgm:prSet presAssocID="{4CB6419A-06B3-4008-A675-C3B588864654}" presName="conn2-1" presStyleLbl="parChTrans1D3" presStyleIdx="3" presStyleCnt="5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3" presStyleIdx="3" presStyleCnt="5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3" presStyleIdx="3" presStyleCnt="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DF59033-1886-45A7-8419-80C7A11E249B}" type="pres">
      <dgm:prSet presAssocID="{4B469398-15A9-42E1-BD74-3BBFE01E4829}" presName="conn2-1" presStyleLbl="parChTrans1D4" presStyleIdx="5" presStyleCnt="17"/>
      <dgm:spPr/>
    </dgm:pt>
    <dgm:pt modelId="{5B8D3580-4536-40AF-AE61-AD114FDD00CB}" type="pres">
      <dgm:prSet presAssocID="{4B469398-15A9-42E1-BD74-3BBFE01E4829}" presName="connTx" presStyleLbl="parChTrans1D4" presStyleIdx="5" presStyleCnt="17"/>
      <dgm:spPr/>
    </dgm:pt>
    <dgm:pt modelId="{C8466913-74E4-448F-9EC1-D918666B34FA}" type="pres">
      <dgm:prSet presAssocID="{5112ED15-9C08-4BB2-A89C-AE36986F0351}" presName="root2" presStyleCnt="0"/>
      <dgm:spPr/>
    </dgm:pt>
    <dgm:pt modelId="{1108407B-852D-4D89-A742-2B25BC0713D7}" type="pres">
      <dgm:prSet presAssocID="{5112ED15-9C08-4BB2-A89C-AE36986F0351}" presName="LevelTwoTextNode" presStyleLbl="node4" presStyleIdx="5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6A9FF8C-D575-492F-BB57-C020964D0E9C}" type="pres">
      <dgm:prSet presAssocID="{5112ED15-9C08-4BB2-A89C-AE36986F0351}" presName="level3hierChild" presStyleCnt="0"/>
      <dgm:spPr/>
    </dgm:pt>
    <dgm:pt modelId="{3E900E5E-EA7B-44A8-A213-5D8EC0535A91}" type="pres">
      <dgm:prSet presAssocID="{6BBC6F29-78E8-412E-B910-C42EA9A3820E}" presName="conn2-1" presStyleLbl="parChTrans1D4" presStyleIdx="6" presStyleCnt="17"/>
      <dgm:spPr/>
    </dgm:pt>
    <dgm:pt modelId="{51B836ED-6281-486F-B6EE-F7CEDCD4CC95}" type="pres">
      <dgm:prSet presAssocID="{6BBC6F29-78E8-412E-B910-C42EA9A3820E}" presName="connTx" presStyleLbl="parChTrans1D4" presStyleIdx="6" presStyleCnt="17"/>
      <dgm:spPr/>
    </dgm:pt>
    <dgm:pt modelId="{E56C48B9-E9F9-4A70-A3DC-C6E1C5B6B244}" type="pres">
      <dgm:prSet presAssocID="{CB7CDDB0-EB8B-4353-99F9-986E5131D717}" presName="root2" presStyleCnt="0"/>
      <dgm:spPr/>
    </dgm:pt>
    <dgm:pt modelId="{F0AF2762-5926-4E63-A0A5-E2FA91A778F1}" type="pres">
      <dgm:prSet presAssocID="{CB7CDDB0-EB8B-4353-99F9-986E5131D717}" presName="LevelTwoTextNode" presStyleLbl="node4" presStyleIdx="6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89D074FB-626F-4D13-A0CE-427E04F1928E}" type="pres">
      <dgm:prSet presAssocID="{CB7CDDB0-EB8B-4353-99F9-986E5131D717}" presName="level3hierChild" presStyleCnt="0"/>
      <dgm:spPr/>
    </dgm:pt>
    <dgm:pt modelId="{1D44CEC1-99F3-4D21-83E8-72D7CE5B55BC}" type="pres">
      <dgm:prSet presAssocID="{AEBF9E5A-EAEB-4E46-B4E0-DF6BB51E420C}" presName="conn2-1" presStyleLbl="parChTrans1D4" presStyleIdx="7" presStyleCnt="17"/>
      <dgm:spPr/>
      <dgm:t>
        <a:bodyPr/>
        <a:lstStyle/>
        <a:p>
          <a:endParaRPr lang="zh-CN" altLang="en-US"/>
        </a:p>
      </dgm:t>
    </dgm:pt>
    <dgm:pt modelId="{21930660-6C22-460B-B922-4C9678DD2589}" type="pres">
      <dgm:prSet presAssocID="{AEBF9E5A-EAEB-4E46-B4E0-DF6BB51E420C}" presName="connTx" presStyleLbl="parChTrans1D4" presStyleIdx="7" presStyleCnt="17"/>
      <dgm:spPr/>
      <dgm:t>
        <a:bodyPr/>
        <a:lstStyle/>
        <a:p>
          <a:endParaRPr lang="zh-CN" altLang="en-US"/>
        </a:p>
      </dgm:t>
    </dgm:pt>
    <dgm:pt modelId="{6A1B9138-D4E7-42B6-A760-5E9C43113434}" type="pres">
      <dgm:prSet presAssocID="{2154EFA9-500E-4DD1-9148-27104A810A54}" presName="root2" presStyleCnt="0"/>
      <dgm:spPr/>
    </dgm:pt>
    <dgm:pt modelId="{3205C869-6161-4F83-9031-F89494C1774C}" type="pres">
      <dgm:prSet presAssocID="{2154EFA9-500E-4DD1-9148-27104A810A54}" presName="LevelTwoTextNode" presStyleLbl="node4" presStyleIdx="7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32271DA-1488-4856-A2A4-825B6ED69084}" type="pres">
      <dgm:prSet presAssocID="{2154EFA9-500E-4DD1-9148-27104A810A54}" presName="level3hierChild" presStyleCnt="0"/>
      <dgm:spPr/>
    </dgm:pt>
    <dgm:pt modelId="{7CF8432D-1D79-440C-9C8D-33C648660472}" type="pres">
      <dgm:prSet presAssocID="{090765FD-72A9-4933-92FF-E9A4334868D1}" presName="conn2-1" presStyleLbl="parChTrans1D4" presStyleIdx="8" presStyleCnt="17"/>
      <dgm:spPr/>
    </dgm:pt>
    <dgm:pt modelId="{63E4142C-6979-4724-A02B-041091D71288}" type="pres">
      <dgm:prSet presAssocID="{090765FD-72A9-4933-92FF-E9A4334868D1}" presName="connTx" presStyleLbl="parChTrans1D4" presStyleIdx="8" presStyleCnt="17"/>
      <dgm:spPr/>
    </dgm:pt>
    <dgm:pt modelId="{D914F2EE-C11C-4416-9F20-40E30BD8185F}" type="pres">
      <dgm:prSet presAssocID="{34040886-38E4-4BFB-816E-35E8077C2E45}" presName="root2" presStyleCnt="0"/>
      <dgm:spPr/>
    </dgm:pt>
    <dgm:pt modelId="{EF898F37-64E0-4640-94DF-E314288CD9D6}" type="pres">
      <dgm:prSet presAssocID="{34040886-38E4-4BFB-816E-35E8077C2E45}" presName="LevelTwoTextNode" presStyleLbl="node4" presStyleIdx="8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7C0C0F3-4EE9-4ADF-9472-729B3F51D2C1}" type="pres">
      <dgm:prSet presAssocID="{34040886-38E4-4BFB-816E-35E8077C2E45}" presName="level3hierChild" presStyleCnt="0"/>
      <dgm:spPr/>
    </dgm:pt>
    <dgm:pt modelId="{8BE306C4-87BA-450D-8E58-92EECEF493D7}" type="pres">
      <dgm:prSet presAssocID="{69B4FA69-309F-4B9D-BD1F-7E4FDB98A42A}" presName="conn2-1" presStyleLbl="parChTrans1D4" presStyleIdx="9" presStyleCnt="17"/>
      <dgm:spPr/>
    </dgm:pt>
    <dgm:pt modelId="{0632D0C9-1415-4B9C-BEE1-4AB1A15D7BAC}" type="pres">
      <dgm:prSet presAssocID="{69B4FA69-309F-4B9D-BD1F-7E4FDB98A42A}" presName="connTx" presStyleLbl="parChTrans1D4" presStyleIdx="9" presStyleCnt="17"/>
      <dgm:spPr/>
    </dgm:pt>
    <dgm:pt modelId="{080C8D4E-BF73-4DAD-B546-20EEDD5EE7FD}" type="pres">
      <dgm:prSet presAssocID="{FDA18FE9-C04D-465D-8E7D-D2DD825D99A0}" presName="root2" presStyleCnt="0"/>
      <dgm:spPr/>
    </dgm:pt>
    <dgm:pt modelId="{7904A032-B228-412D-AEB1-CE3006A7B1D2}" type="pres">
      <dgm:prSet presAssocID="{FDA18FE9-C04D-465D-8E7D-D2DD825D99A0}" presName="LevelTwoTextNode" presStyleLbl="node4" presStyleIdx="9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7143BED-C970-4F66-BE95-37FEB66E593D}" type="pres">
      <dgm:prSet presAssocID="{FDA18FE9-C04D-465D-8E7D-D2DD825D99A0}" presName="level3hierChild" presStyleCnt="0"/>
      <dgm:spPr/>
    </dgm:pt>
    <dgm:pt modelId="{972614B8-69EC-4704-A6EA-4858D8126DE1}" type="pres">
      <dgm:prSet presAssocID="{2E32FB35-8699-4C5D-ADD3-5028685BA6C5}" presName="conn2-1" presStyleLbl="parChTrans1D4" presStyleIdx="10" presStyleCnt="17"/>
      <dgm:spPr/>
    </dgm:pt>
    <dgm:pt modelId="{0FC14C57-D52D-4FCF-8422-DCEC75311074}" type="pres">
      <dgm:prSet presAssocID="{2E32FB35-8699-4C5D-ADD3-5028685BA6C5}" presName="connTx" presStyleLbl="parChTrans1D4" presStyleIdx="10" presStyleCnt="17"/>
      <dgm:spPr/>
    </dgm:pt>
    <dgm:pt modelId="{F65A46EF-C8E0-4649-863F-D6374765FB33}" type="pres">
      <dgm:prSet presAssocID="{FBACD934-050F-458C-BD74-C7160B7A3A08}" presName="root2" presStyleCnt="0"/>
      <dgm:spPr/>
    </dgm:pt>
    <dgm:pt modelId="{2D99B2C0-2AFD-4B8C-BC65-03A0563D9441}" type="pres">
      <dgm:prSet presAssocID="{FBACD934-050F-458C-BD74-C7160B7A3A08}" presName="LevelTwoTextNode" presStyleLbl="node4" presStyleIdx="10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1629DB25-B3CC-4A95-ACC0-2970D128D2FB}" type="pres">
      <dgm:prSet presAssocID="{FBACD934-050F-458C-BD74-C7160B7A3A08}" presName="level3hierChild" presStyleCnt="0"/>
      <dgm:spPr/>
    </dgm:pt>
    <dgm:pt modelId="{B9BF1BBD-A12F-4CE8-AE7D-08AD1648E33C}" type="pres">
      <dgm:prSet presAssocID="{359FF1DF-9066-4780-ACA4-3E889CBBAED9}" presName="conn2-1" presStyleLbl="parChTrans1D3" presStyleIdx="4" presStyleCnt="5"/>
      <dgm:spPr/>
    </dgm:pt>
    <dgm:pt modelId="{D55607D9-F796-4324-8C37-BE027BCCFFDF}" type="pres">
      <dgm:prSet presAssocID="{359FF1DF-9066-4780-ACA4-3E889CBBAED9}" presName="connTx" presStyleLbl="parChTrans1D3" presStyleIdx="4" presStyleCnt="5"/>
      <dgm:spPr/>
    </dgm:pt>
    <dgm:pt modelId="{16119F1F-A7E9-4819-A86C-12043F7430F7}" type="pres">
      <dgm:prSet presAssocID="{B03F4646-BD83-4C9A-9287-BFFDB094DBD4}" presName="root2" presStyleCnt="0"/>
      <dgm:spPr/>
    </dgm:pt>
    <dgm:pt modelId="{BCBC2368-1653-4DD5-B9F8-2E969B3E1463}" type="pres">
      <dgm:prSet presAssocID="{B03F4646-BD83-4C9A-9287-BFFDB094DBD4}" presName="LevelTwoTextNode" presStyleLbl="node3" presStyleIdx="4" presStyleCnt="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A5A8D2B4-DE45-4797-90CF-6EB6421F71BD}" type="pres">
      <dgm:prSet presAssocID="{B03F4646-BD83-4C9A-9287-BFFDB094DBD4}" presName="level3hierChild" presStyleCnt="0"/>
      <dgm:spPr/>
    </dgm:pt>
    <dgm:pt modelId="{A3D10A08-0DF5-4F2D-838A-CEE862BA736D}" type="pres">
      <dgm:prSet presAssocID="{7FEC2836-B6A2-425F-B329-46B915BBD76C}" presName="conn2-1" presStyleLbl="parChTrans1D4" presStyleIdx="11" presStyleCnt="17"/>
      <dgm:spPr/>
    </dgm:pt>
    <dgm:pt modelId="{93CCCE6E-161F-42F7-B10B-38E2E6C79FEA}" type="pres">
      <dgm:prSet presAssocID="{7FEC2836-B6A2-425F-B329-46B915BBD76C}" presName="connTx" presStyleLbl="parChTrans1D4" presStyleIdx="11" presStyleCnt="17"/>
      <dgm:spPr/>
    </dgm:pt>
    <dgm:pt modelId="{E2E3164F-ED58-4CF8-BE64-554001BF1FAA}" type="pres">
      <dgm:prSet presAssocID="{BDE50F16-4561-4B3B-8B8A-CAA80F403E60}" presName="root2" presStyleCnt="0"/>
      <dgm:spPr/>
    </dgm:pt>
    <dgm:pt modelId="{7698E385-3D25-4C29-A96B-9D40FD2F85EB}" type="pres">
      <dgm:prSet presAssocID="{BDE50F16-4561-4B3B-8B8A-CAA80F403E60}" presName="LevelTwoTextNode" presStyleLbl="node4" presStyleIdx="11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68F5E89-F857-4FAE-8F8F-9C85CD455407}" type="pres">
      <dgm:prSet presAssocID="{BDE50F16-4561-4B3B-8B8A-CAA80F403E60}" presName="level3hierChild" presStyleCnt="0"/>
      <dgm:spPr/>
    </dgm:pt>
    <dgm:pt modelId="{FAA6FF5A-9208-471E-A8F1-5DD827CD88AD}" type="pres">
      <dgm:prSet presAssocID="{86F2CC2B-6C5A-478F-987B-A36FEF695D36}" presName="conn2-1" presStyleLbl="parChTrans1D4" presStyleIdx="12" presStyleCnt="17"/>
      <dgm:spPr/>
    </dgm:pt>
    <dgm:pt modelId="{411F373D-2D9E-4A5E-B803-3D4EC49436B4}" type="pres">
      <dgm:prSet presAssocID="{86F2CC2B-6C5A-478F-987B-A36FEF695D36}" presName="connTx" presStyleLbl="parChTrans1D4" presStyleIdx="12" presStyleCnt="17"/>
      <dgm:spPr/>
    </dgm:pt>
    <dgm:pt modelId="{4A2E3D75-7BA4-4BA6-9C45-59F2619A426B}" type="pres">
      <dgm:prSet presAssocID="{DA914375-3DB7-4656-9E29-FF272EFCC85D}" presName="root2" presStyleCnt="0"/>
      <dgm:spPr/>
    </dgm:pt>
    <dgm:pt modelId="{A2B41DA4-EE2F-4780-B36E-7F95D047D331}" type="pres">
      <dgm:prSet presAssocID="{DA914375-3DB7-4656-9E29-FF272EFCC85D}" presName="LevelTwoTextNode" presStyleLbl="node4" presStyleIdx="12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DC04E7FB-F8BE-47DE-9EA5-BD91FDE6106E}" type="pres">
      <dgm:prSet presAssocID="{DA914375-3DB7-4656-9E29-FF272EFCC85D}" presName="level3hierChild" presStyleCnt="0"/>
      <dgm:spPr/>
    </dgm:pt>
    <dgm:pt modelId="{1358493C-A01A-4081-AA65-8CAF1CECA760}" type="pres">
      <dgm:prSet presAssocID="{EA1046B6-8D91-4F78-9CC3-2341D6A74CB3}" presName="conn2-1" presStyleLbl="parChTrans1D4" presStyleIdx="13" presStyleCnt="17"/>
      <dgm:spPr/>
    </dgm:pt>
    <dgm:pt modelId="{B48D9F8D-FB73-4382-A351-96C6D734A501}" type="pres">
      <dgm:prSet presAssocID="{EA1046B6-8D91-4F78-9CC3-2341D6A74CB3}" presName="connTx" presStyleLbl="parChTrans1D4" presStyleIdx="13" presStyleCnt="17"/>
      <dgm:spPr/>
    </dgm:pt>
    <dgm:pt modelId="{E36C28C4-1C38-4C06-A01F-F2838A372998}" type="pres">
      <dgm:prSet presAssocID="{8F9BCD15-2F3E-4FB3-87AF-436DAFF478DD}" presName="root2" presStyleCnt="0"/>
      <dgm:spPr/>
    </dgm:pt>
    <dgm:pt modelId="{8B433AA9-2497-416C-9293-C107224EE2EB}" type="pres">
      <dgm:prSet presAssocID="{8F9BCD15-2F3E-4FB3-87AF-436DAFF478DD}" presName="LevelTwoTextNode" presStyleLbl="node4" presStyleIdx="13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CC77C2D-2091-451B-AC0C-945D4666D56E}" type="pres">
      <dgm:prSet presAssocID="{8F9BCD15-2F3E-4FB3-87AF-436DAFF478DD}" presName="level3hierChild" presStyleCnt="0"/>
      <dgm:spPr/>
    </dgm:pt>
    <dgm:pt modelId="{5A86148B-7624-4997-B0E7-2F89FF22BC67}" type="pres">
      <dgm:prSet presAssocID="{727BA0F0-ED78-4DF6-A391-4F109C1F27E8}" presName="conn2-1" presStyleLbl="parChTrans1D4" presStyleIdx="14" presStyleCnt="17"/>
      <dgm:spPr/>
    </dgm:pt>
    <dgm:pt modelId="{7AF6A783-8F8C-4E95-8EA1-6F20FC5DE107}" type="pres">
      <dgm:prSet presAssocID="{727BA0F0-ED78-4DF6-A391-4F109C1F27E8}" presName="connTx" presStyleLbl="parChTrans1D4" presStyleIdx="14" presStyleCnt="17"/>
      <dgm:spPr/>
    </dgm:pt>
    <dgm:pt modelId="{936063F7-7A16-4760-9DD6-4787DE4E71CF}" type="pres">
      <dgm:prSet presAssocID="{530F3D0C-6008-4828-8B2A-F304DE154286}" presName="root2" presStyleCnt="0"/>
      <dgm:spPr/>
    </dgm:pt>
    <dgm:pt modelId="{ED5F50D8-9EB5-4730-8C82-B414A1C8776A}" type="pres">
      <dgm:prSet presAssocID="{530F3D0C-6008-4828-8B2A-F304DE154286}" presName="LevelTwoTextNode" presStyleLbl="node4" presStyleIdx="14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D7D0D2E6-6BEE-4AAF-9985-186454548D27}" type="pres">
      <dgm:prSet presAssocID="{530F3D0C-6008-4828-8B2A-F304DE154286}" presName="level3hierChild" presStyleCnt="0"/>
      <dgm:spPr/>
    </dgm:pt>
    <dgm:pt modelId="{43E0712E-03E0-4160-8AA2-2EF78F06BB1B}" type="pres">
      <dgm:prSet presAssocID="{49560AD5-EFF1-425B-AAA2-036D26EF7FC1}" presName="conn2-1" presStyleLbl="parChTrans1D4" presStyleIdx="15" presStyleCnt="17"/>
      <dgm:spPr/>
    </dgm:pt>
    <dgm:pt modelId="{94877682-C55E-49B2-955B-B51C1FD6BFB7}" type="pres">
      <dgm:prSet presAssocID="{49560AD5-EFF1-425B-AAA2-036D26EF7FC1}" presName="connTx" presStyleLbl="parChTrans1D4" presStyleIdx="15" presStyleCnt="17"/>
      <dgm:spPr/>
    </dgm:pt>
    <dgm:pt modelId="{4F9AEE38-73B5-4C7A-86FF-77FAE1D54DEB}" type="pres">
      <dgm:prSet presAssocID="{8691E6D6-B938-48F6-8D7E-C76C7A540B3F}" presName="root2" presStyleCnt="0"/>
      <dgm:spPr/>
    </dgm:pt>
    <dgm:pt modelId="{7AA04641-5B67-4970-A847-13427C9C351C}" type="pres">
      <dgm:prSet presAssocID="{8691E6D6-B938-48F6-8D7E-C76C7A540B3F}" presName="LevelTwoTextNode" presStyleLbl="node4" presStyleIdx="15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40958A62-4894-47BF-9A07-0E3DB93F36D7}" type="pres">
      <dgm:prSet presAssocID="{8691E6D6-B938-48F6-8D7E-C76C7A540B3F}" presName="level3hierChild" presStyleCnt="0"/>
      <dgm:spPr/>
    </dgm:pt>
    <dgm:pt modelId="{2F3E9F63-E62A-4943-BEAF-BFDC62C5DE21}" type="pres">
      <dgm:prSet presAssocID="{85DFE313-084A-4303-8633-C687782ED301}" presName="conn2-1" presStyleLbl="parChTrans1D4" presStyleIdx="16" presStyleCnt="17"/>
      <dgm:spPr/>
    </dgm:pt>
    <dgm:pt modelId="{348BF5C1-AD0D-4464-9D70-F68F0BC2C18F}" type="pres">
      <dgm:prSet presAssocID="{85DFE313-084A-4303-8633-C687782ED301}" presName="connTx" presStyleLbl="parChTrans1D4" presStyleIdx="16" presStyleCnt="17"/>
      <dgm:spPr/>
    </dgm:pt>
    <dgm:pt modelId="{8AD180EE-3BA1-4463-AA4D-69004214840C}" type="pres">
      <dgm:prSet presAssocID="{CED2F640-6BBA-414F-8023-F766435C1BF9}" presName="root2" presStyleCnt="0"/>
      <dgm:spPr/>
    </dgm:pt>
    <dgm:pt modelId="{831564F6-C176-45ED-88DC-C122952F2E75}" type="pres">
      <dgm:prSet presAssocID="{CED2F640-6BBA-414F-8023-F766435C1BF9}" presName="LevelTwoTextNode" presStyleLbl="node4" presStyleIdx="16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1EBC6225-0900-4883-858C-995F1C7786A6}" type="pres">
      <dgm:prSet presAssocID="{CED2F640-6BBA-414F-8023-F766435C1BF9}" presName="level3hierChild" presStyleCnt="0"/>
      <dgm:spPr/>
    </dgm:pt>
  </dgm:ptLst>
  <dgm:cxnLst>
    <dgm:cxn modelId="{49D9610F-5B02-47FA-B8BF-4ED5EED738CD}" srcId="{B03F4646-BD83-4C9A-9287-BFFDB094DBD4}" destId="{BDE50F16-4561-4B3B-8B8A-CAA80F403E60}" srcOrd="0" destOrd="0" parTransId="{7FEC2836-B6A2-425F-B329-46B915BBD76C}" sibTransId="{40D6D385-CE2F-4D63-BF2C-776316DE7724}"/>
    <dgm:cxn modelId="{EB0B50EC-A26D-4E5B-A7FF-5EB50CDE5B1A}" type="presOf" srcId="{8F9BCD15-2F3E-4FB3-87AF-436DAFF478DD}" destId="{8B433AA9-2497-416C-9293-C107224EE2EB}" srcOrd="0" destOrd="0" presId="urn:microsoft.com/office/officeart/2008/layout/HorizontalMultiLevelHierarchy"/>
    <dgm:cxn modelId="{F48F3713-4D41-4E90-9D94-D1289AB83FC2}" type="presOf" srcId="{A4C7C038-C8A5-46F7-88BA-0C95E003416E}" destId="{731F900A-8E26-4679-B289-8CF720574650}" srcOrd="1" destOrd="0" presId="urn:microsoft.com/office/officeart/2008/layout/HorizontalMultiLevelHierarchy"/>
    <dgm:cxn modelId="{7D786C55-B2AF-401A-8806-2D45A438A361}" type="presOf" srcId="{DA914375-3DB7-4656-9E29-FF272EFCC85D}" destId="{A2B41DA4-EE2F-4780-B36E-7F95D047D331}" srcOrd="0" destOrd="0" presId="urn:microsoft.com/office/officeart/2008/layout/HorizontalMultiLevelHierarchy"/>
    <dgm:cxn modelId="{BD8F7474-DC9D-4B57-9944-FB2C9FA4AA2E}" type="presOf" srcId="{359FF1DF-9066-4780-ACA4-3E889CBBAED9}" destId="{B9BF1BBD-A12F-4CE8-AE7D-08AD1648E33C}" srcOrd="0" destOrd="0" presId="urn:microsoft.com/office/officeart/2008/layout/HorizontalMultiLevelHierarchy"/>
    <dgm:cxn modelId="{7802A510-01D9-4FF0-89CD-F7510871D8EE}" type="presOf" srcId="{C7D852CC-83C3-4D0D-B418-7B3508CA8623}" destId="{675C452B-A309-46DB-8A27-519F74B0332F}" srcOrd="1" destOrd="0" presId="urn:microsoft.com/office/officeart/2008/layout/HorizontalMultiLevelHierarchy"/>
    <dgm:cxn modelId="{43CCDC31-1660-46FA-81F7-BB5CFFC6C921}" type="presOf" srcId="{BBA7669C-F636-472B-8393-710D65294207}" destId="{9930AFAD-7CAA-421C-A6F6-BE96E32B90BE}" srcOrd="0" destOrd="0" presId="urn:microsoft.com/office/officeart/2008/layout/HorizontalMultiLevelHierarchy"/>
    <dgm:cxn modelId="{9C228E67-43C1-490E-A016-88034AD87C90}" type="presOf" srcId="{FDA18FE9-C04D-465D-8E7D-D2DD825D99A0}" destId="{7904A032-B228-412D-AEB1-CE3006A7B1D2}" srcOrd="0" destOrd="0" presId="urn:microsoft.com/office/officeart/2008/layout/HorizontalMultiLevelHierarchy"/>
    <dgm:cxn modelId="{2A80BCAE-D774-46B8-879E-2AE984F5EDD7}" srcId="{8F9BCD15-2F3E-4FB3-87AF-436DAFF478DD}" destId="{530F3D0C-6008-4828-8B2A-F304DE154286}" srcOrd="0" destOrd="0" parTransId="{727BA0F0-ED78-4DF6-A391-4F109C1F27E8}" sibTransId="{0CB9CDDD-7945-4415-AD63-2DE77C922585}"/>
    <dgm:cxn modelId="{0F974F44-3F82-4381-8A66-630EBBF99005}" type="presOf" srcId="{63C110BC-CFB1-4E91-BBBA-23A57ABDECBA}" destId="{7567A1BB-4AF6-4DA6-BD3C-5EF809F4459E}" srcOrd="0" destOrd="0" presId="urn:microsoft.com/office/officeart/2008/layout/HorizontalMultiLevelHierarchy"/>
    <dgm:cxn modelId="{A3977CE1-D412-47F4-93A1-B103D7354D6E}" type="presOf" srcId="{85DFE313-084A-4303-8633-C687782ED301}" destId="{348BF5C1-AD0D-4464-9D70-F68F0BC2C18F}" srcOrd="1" destOrd="0" presId="urn:microsoft.com/office/officeart/2008/layout/HorizontalMultiLevelHierarchy"/>
    <dgm:cxn modelId="{85A62E12-4F3E-4469-9DE2-497E1C603C07}" type="presOf" srcId="{4B469398-15A9-42E1-BD74-3BBFE01E4829}" destId="{5B8D3580-4536-40AF-AE61-AD114FDD00CB}" srcOrd="1" destOrd="0" presId="urn:microsoft.com/office/officeart/2008/layout/HorizontalMultiLevelHierarchy"/>
    <dgm:cxn modelId="{DC97255E-9587-4918-83AD-D38C29F86106}" type="presOf" srcId="{4B469398-15A9-42E1-BD74-3BBFE01E4829}" destId="{BDF59033-1886-45A7-8419-80C7A11E249B}" srcOrd="0" destOrd="0" presId="urn:microsoft.com/office/officeart/2008/layout/HorizontalMultiLevelHierarchy"/>
    <dgm:cxn modelId="{1229FB0F-D8AE-4863-992A-EA8C51012EDB}" srcId="{F63687F3-068A-4367-956F-4907981978B7}" destId="{4141B8C2-D8F8-407D-8D71-0686443DB48C}" srcOrd="0" destOrd="0" parTransId="{6D464A0E-0AFA-4D22-A254-6272E39F4367}" sibTransId="{4B0D1BCA-05BB-4670-9FCE-06631A93350C}"/>
    <dgm:cxn modelId="{D76FCDD3-AC91-42B1-B924-5667DAB6BA25}" srcId="{63C110BC-CFB1-4E91-BBBA-23A57ABDECBA}" destId="{235FD4FE-86A2-4D6B-B552-7C192F43C1DF}" srcOrd="2" destOrd="0" parTransId="{06424403-293F-4295-934E-356671290FC1}" sibTransId="{2CD681CA-D8CE-4A4A-BB71-916AA15C4017}"/>
    <dgm:cxn modelId="{F37DDAD9-8D68-4FB1-BB95-DE99B89D0F95}" type="presOf" srcId="{C7D852CC-83C3-4D0D-B418-7B3508CA8623}" destId="{E4D805C1-0FDD-4506-9132-245D1618CDA6}" srcOrd="0" destOrd="0" presId="urn:microsoft.com/office/officeart/2008/layout/HorizontalMultiLevelHierarchy"/>
    <dgm:cxn modelId="{C84080F3-E0B3-441F-AA37-F9ACD2FDE3B5}" srcId="{0BC912F4-E242-4AA5-8A1E-10EDEF46543F}" destId="{2FCCDA2B-747D-4FAA-B7F2-B0390F0E4FC1}" srcOrd="0" destOrd="0" parTransId="{4CB6419A-06B3-4008-A675-C3B588864654}" sibTransId="{B5088BB3-2898-4540-9EA3-D73E2C9138D1}"/>
    <dgm:cxn modelId="{B200E3A5-6B80-44B9-838F-91843A99BFE8}" type="presOf" srcId="{2FCCDA2B-747D-4FAA-B7F2-B0390F0E4FC1}" destId="{E2CE8335-163F-4FC8-9EB2-2F1AB9A3494D}" srcOrd="0" destOrd="0" presId="urn:microsoft.com/office/officeart/2008/layout/HorizontalMultiLevelHierarchy"/>
    <dgm:cxn modelId="{0931C0EC-9182-4493-B4D7-7C38D7D7BD97}" srcId="{7E7DE4EC-D66A-4439-83E9-6A6E91EC11F1}" destId="{63C110BC-CFB1-4E91-BBBA-23A57ABDECBA}" srcOrd="0" destOrd="0" parTransId="{D0A494D8-AB07-49AF-BC15-5F1204D8B19F}" sibTransId="{D0CF9E39-2C29-41F8-9373-63EB8E9F0393}"/>
    <dgm:cxn modelId="{983622E3-7D89-4479-91F8-B8A2CA650690}" type="presOf" srcId="{BDE50F16-4561-4B3B-8B8A-CAA80F403E60}" destId="{7698E385-3D25-4C29-A96B-9D40FD2F85EB}" srcOrd="0" destOrd="0" presId="urn:microsoft.com/office/officeart/2008/layout/HorizontalMultiLevelHierarchy"/>
    <dgm:cxn modelId="{13887189-1131-4557-81C6-386366D3EBC6}" type="presOf" srcId="{18F8E714-1171-44BC-A24D-13DEB23B66EB}" destId="{864C404F-4E26-48B8-98D5-F7F9831315DB}" srcOrd="0" destOrd="0" presId="urn:microsoft.com/office/officeart/2008/layout/HorizontalMultiLevelHierarchy"/>
    <dgm:cxn modelId="{62D67EDE-8B89-4B67-9302-6F27FD92CCEF}" type="presOf" srcId="{FBACD934-050F-458C-BD74-C7160B7A3A08}" destId="{2D99B2C0-2AFD-4B8C-BC65-03A0563D9441}" srcOrd="0" destOrd="0" presId="urn:microsoft.com/office/officeart/2008/layout/HorizontalMultiLevelHierarchy"/>
    <dgm:cxn modelId="{216561AE-A52B-4F8D-8271-FF771F17DF98}" type="presOf" srcId="{5112ED15-9C08-4BB2-A89C-AE36986F0351}" destId="{1108407B-852D-4D89-A742-2B25BC0713D7}" srcOrd="0" destOrd="0" presId="urn:microsoft.com/office/officeart/2008/layout/HorizontalMultiLevelHierarchy"/>
    <dgm:cxn modelId="{FC92068D-7BA0-405F-B0D4-CDCDB57D6FB0}" type="presOf" srcId="{6D464A0E-0AFA-4D22-A254-6272E39F4367}" destId="{1EFB81C3-7937-407F-8E4C-C8510A7A0287}" srcOrd="0" destOrd="0" presId="urn:microsoft.com/office/officeart/2008/layout/HorizontalMultiLevelHierarchy"/>
    <dgm:cxn modelId="{D7545BBE-3148-4970-A788-C85C0E5D687C}" type="presOf" srcId="{86F2CC2B-6C5A-478F-987B-A36FEF695D36}" destId="{411F373D-2D9E-4A5E-B803-3D4EC49436B4}" srcOrd="1" destOrd="0" presId="urn:microsoft.com/office/officeart/2008/layout/HorizontalMultiLevelHierarchy"/>
    <dgm:cxn modelId="{1BCB4A16-81A0-4B3E-8AE8-918F5A45EE77}" type="presOf" srcId="{4787A2CC-835D-40EB-A04E-F8FBECC76FB1}" destId="{DB33397C-B97A-4DB8-81FC-00916649A65C}" srcOrd="0" destOrd="0" presId="urn:microsoft.com/office/officeart/2008/layout/HorizontalMultiLevelHierarchy"/>
    <dgm:cxn modelId="{82700E2E-23BC-422D-837B-5D6D06C2F9A5}" srcId="{8691E6D6-B938-48F6-8D7E-C76C7A540B3F}" destId="{CED2F640-6BBA-414F-8023-F766435C1BF9}" srcOrd="0" destOrd="0" parTransId="{85DFE313-084A-4303-8633-C687782ED301}" sibTransId="{6A953AEB-59C1-4390-BA94-663364E0D059}"/>
    <dgm:cxn modelId="{298E921C-1AD5-4B54-BE67-F14C3E4754DE}" srcId="{0BC912F4-E242-4AA5-8A1E-10EDEF46543F}" destId="{B03F4646-BD83-4C9A-9287-BFFDB094DBD4}" srcOrd="1" destOrd="0" parTransId="{359FF1DF-9066-4780-ACA4-3E889CBBAED9}" sibTransId="{72E3C597-7174-4581-BBC8-3A7AB1475785}"/>
    <dgm:cxn modelId="{4A48C209-FC25-4144-ACE4-37D1AD440DFF}" type="presOf" srcId="{49560AD5-EFF1-425B-AAA2-036D26EF7FC1}" destId="{94877682-C55E-49B2-955B-B51C1FD6BFB7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C1EC00FA-4B4E-4975-9CEF-366150E52644}" srcId="{FCCAE72E-3741-4C5F-B697-2CEBFC92CDF7}" destId="{0BC912F4-E242-4AA5-8A1E-10EDEF46543F}" srcOrd="2" destOrd="0" parTransId="{07AE5184-6C4C-4A91-A5DD-5773483E59F9}" sibTransId="{E26FC5F4-B920-464F-B0DC-121262A0C678}"/>
    <dgm:cxn modelId="{148A7C97-874A-4A60-B9AF-CC91928E4860}" type="presOf" srcId="{090765FD-72A9-4933-92FF-E9A4334868D1}" destId="{63E4142C-6979-4724-A02B-041091D71288}" srcOrd="1" destOrd="0" presId="urn:microsoft.com/office/officeart/2008/layout/HorizontalMultiLevelHierarchy"/>
    <dgm:cxn modelId="{8E17E034-D9DA-4432-B625-8B3AF6E76328}" type="presOf" srcId="{AEBF9E5A-EAEB-4E46-B4E0-DF6BB51E420C}" destId="{1D44CEC1-99F3-4D21-83E8-72D7CE5B55BC}" srcOrd="0" destOrd="0" presId="urn:microsoft.com/office/officeart/2008/layout/HorizontalMultiLevelHierarchy"/>
    <dgm:cxn modelId="{ADEC5DA4-8726-45C3-A02A-575DE9AEEB01}" type="presOf" srcId="{727BA0F0-ED78-4DF6-A391-4F109C1F27E8}" destId="{7AF6A783-8F8C-4E95-8EA1-6F20FC5DE107}" srcOrd="1" destOrd="0" presId="urn:microsoft.com/office/officeart/2008/layout/HorizontalMultiLevelHierarchy"/>
    <dgm:cxn modelId="{285C1146-C79C-43B2-99D1-37471134EE7E}" srcId="{FCCAE72E-3741-4C5F-B697-2CEBFC92CDF7}" destId="{7E7DE4EC-D66A-4439-83E9-6A6E91EC11F1}" srcOrd="1" destOrd="0" parTransId="{5165CF3D-8F67-4962-9393-B0EC4CB407F5}" sibTransId="{5B8FA6E8-1B59-4663-993F-6EABB636EE40}"/>
    <dgm:cxn modelId="{3E3B0E4D-E7AF-4FC3-BE99-06221FE60D06}" type="presOf" srcId="{B03F4646-BD83-4C9A-9287-BFFDB094DBD4}" destId="{BCBC2368-1653-4DD5-B9F8-2E969B3E1463}" srcOrd="0" destOrd="0" presId="urn:microsoft.com/office/officeart/2008/layout/HorizontalMultiLevelHierarchy"/>
    <dgm:cxn modelId="{B8554C01-E326-4B97-96FE-844E75606999}" type="presOf" srcId="{D0A494D8-AB07-49AF-BC15-5F1204D8B19F}" destId="{90089DAE-FA84-4996-869D-60B00A80BCDA}" srcOrd="0" destOrd="0" presId="urn:microsoft.com/office/officeart/2008/layout/HorizontalMultiLevelHierarchy"/>
    <dgm:cxn modelId="{0D4093D4-B3F8-4833-8020-1CE6896EA811}" type="presOf" srcId="{4141B8C2-D8F8-407D-8D71-0686443DB48C}" destId="{54A5CA4E-A9BA-4BF5-B695-49568E4EC99C}" srcOrd="0" destOrd="0" presId="urn:microsoft.com/office/officeart/2008/layout/HorizontalMultiLevelHierarchy"/>
    <dgm:cxn modelId="{0F93BC92-8877-4184-A21D-8AA67F847275}" type="presOf" srcId="{21E59659-9084-4E9F-BEEE-E9A4969FFC02}" destId="{906ECF38-8214-40C8-A13A-E825E196CFEF}" srcOrd="0" destOrd="0" presId="urn:microsoft.com/office/officeart/2008/layout/HorizontalMultiLevelHierarchy"/>
    <dgm:cxn modelId="{E1D5CC88-A6BD-4A74-BF24-3DF830EEFB22}" type="presOf" srcId="{7FEC2836-B6A2-425F-B329-46B915BBD76C}" destId="{A3D10A08-0DF5-4F2D-838A-CEE862BA736D}" srcOrd="0" destOrd="0" presId="urn:microsoft.com/office/officeart/2008/layout/HorizontalMultiLevelHierarchy"/>
    <dgm:cxn modelId="{3E692B73-1DC6-4D07-A2C6-38E92C4F812D}" type="presOf" srcId="{49560AD5-EFF1-425B-AAA2-036D26EF7FC1}" destId="{43E0712E-03E0-4160-8AA2-2EF78F06BB1B}" srcOrd="0" destOrd="0" presId="urn:microsoft.com/office/officeart/2008/layout/HorizontalMultiLevelHierarchy"/>
    <dgm:cxn modelId="{C67BA188-B3D6-4E71-84E1-ECC2798ED60C}" srcId="{63C110BC-CFB1-4E91-BBBA-23A57ABDECBA}" destId="{BBA7669C-F636-472B-8393-710D65294207}" srcOrd="0" destOrd="0" parTransId="{C7D852CC-83C3-4D0D-B418-7B3508CA8623}" sibTransId="{FD783A32-0822-439E-B7F2-843CFA17F761}"/>
    <dgm:cxn modelId="{A282F61F-2820-47C6-BF1A-4DC3306B1411}" type="presOf" srcId="{A4C7C038-C8A5-46F7-88BA-0C95E003416E}" destId="{1D6E98DD-D007-4504-9C2D-C97B85A275D5}" srcOrd="0" destOrd="0" presId="urn:microsoft.com/office/officeart/2008/layout/HorizontalMultiLevelHierarchy"/>
    <dgm:cxn modelId="{5B318B6A-8373-459F-9448-AD23611CAEFC}" type="presOf" srcId="{5165CF3D-8F67-4962-9393-B0EC4CB407F5}" destId="{7C281569-EE49-4F50-8476-4B80ECE44B10}" srcOrd="0" destOrd="0" presId="urn:microsoft.com/office/officeart/2008/layout/HorizontalMultiLevelHierarchy"/>
    <dgm:cxn modelId="{4266A91F-EB3E-46BF-9171-3F2B9E67EEDD}" type="presOf" srcId="{34040886-38E4-4BFB-816E-35E8077C2E45}" destId="{EF898F37-64E0-4640-94DF-E314288CD9D6}" srcOrd="0" destOrd="0" presId="urn:microsoft.com/office/officeart/2008/layout/HorizontalMultiLevelHierarchy"/>
    <dgm:cxn modelId="{DC3C7C06-944C-489A-9E40-759CF5243B8A}" type="presOf" srcId="{21E59659-9084-4E9F-BEEE-E9A4969FFC02}" destId="{9550EEB4-C99B-429C-B759-BE0C5A0BA5D8}" srcOrd="1" destOrd="0" presId="urn:microsoft.com/office/officeart/2008/layout/HorizontalMultiLevelHierarchy"/>
    <dgm:cxn modelId="{8D670B02-768A-464A-B27B-7009FE9CCA66}" type="presOf" srcId="{003AF0A8-C5C1-4692-99CF-CA102957DD6D}" destId="{FEC78F60-DBCF-4FEC-A880-94A19AA7C11E}" srcOrd="0" destOrd="0" presId="urn:microsoft.com/office/officeart/2008/layout/HorizontalMultiLevelHierarchy"/>
    <dgm:cxn modelId="{718FFCD4-B96C-43BF-9139-6FDA5863BA0A}" srcId="{63C110BC-CFB1-4E91-BBBA-23A57ABDECBA}" destId="{003AF0A8-C5C1-4692-99CF-CA102957DD6D}" srcOrd="1" destOrd="0" parTransId="{52FCD8D9-CDA2-4A4E-BBCB-DC168F27862F}" sibTransId="{6F44B513-315F-4B49-8794-94F367C9DE33}"/>
    <dgm:cxn modelId="{3E1DDE15-5EF0-4ADE-87C8-D67B84680F3A}" type="presOf" srcId="{8691E6D6-B938-48F6-8D7E-C76C7A540B3F}" destId="{7AA04641-5B67-4970-A847-13427C9C351C}" srcOrd="0" destOrd="0" presId="urn:microsoft.com/office/officeart/2008/layout/HorizontalMultiLevelHierarchy"/>
    <dgm:cxn modelId="{3E323180-01C4-4499-AAB0-22610974AB7E}" type="presOf" srcId="{34937FC1-A29C-4BC2-AE81-1F534062625A}" destId="{C77A30DA-1FB0-4369-9D55-917BB9DFEC69}" srcOrd="0" destOrd="0" presId="urn:microsoft.com/office/officeart/2008/layout/HorizontalMultiLevelHierarchy"/>
    <dgm:cxn modelId="{8C74C972-3799-4246-8E30-D3263CC7F1B2}" type="presOf" srcId="{2E32FB35-8699-4C5D-ADD3-5028685BA6C5}" destId="{972614B8-69EC-4704-A6EA-4858D8126DE1}" srcOrd="0" destOrd="0" presId="urn:microsoft.com/office/officeart/2008/layout/HorizontalMultiLevelHierarchy"/>
    <dgm:cxn modelId="{86071582-C406-4917-9D34-88AAE5885520}" type="presOf" srcId="{6BBC6F29-78E8-412E-B910-C42EA9A3820E}" destId="{3E900E5E-EA7B-44A8-A213-5D8EC0535A91}" srcOrd="0" destOrd="0" presId="urn:microsoft.com/office/officeart/2008/layout/HorizontalMultiLevelHierarchy"/>
    <dgm:cxn modelId="{E38827D5-0DE0-4024-B8B5-509E8991BBBC}" type="presOf" srcId="{F8CCB4A9-D9D4-4724-A66E-6D6DC99ED207}" destId="{931CF26F-EE57-4A7D-8F88-F25CEF6D8C22}" srcOrd="1" destOrd="0" presId="urn:microsoft.com/office/officeart/2008/layout/HorizontalMultiLevelHierarchy"/>
    <dgm:cxn modelId="{E57D4C42-07BF-48F5-8DC4-9F5DB702BB01}" type="presOf" srcId="{52FCD8D9-CDA2-4A4E-BBCB-DC168F27862F}" destId="{A00E243A-B6A5-4134-BF06-D8BD26984896}" srcOrd="0" destOrd="0" presId="urn:microsoft.com/office/officeart/2008/layout/HorizontalMultiLevelHierarchy"/>
    <dgm:cxn modelId="{BE43A3C7-15C8-41DC-AA0A-B586206AA4C5}" type="presOf" srcId="{06424403-293F-4295-934E-356671290FC1}" destId="{E524853B-B649-4FD0-901D-77D539042AB5}" srcOrd="0" destOrd="0" presId="urn:microsoft.com/office/officeart/2008/layout/HorizontalMultiLevelHierarchy"/>
    <dgm:cxn modelId="{98434707-EAED-49C6-B986-02D56C0B61BB}" type="presOf" srcId="{52FCD8D9-CDA2-4A4E-BBCB-DC168F27862F}" destId="{793DF4BB-7BCC-4B9C-BBF1-696BBF4B7BC9}" srcOrd="1" destOrd="0" presId="urn:microsoft.com/office/officeart/2008/layout/HorizontalMultiLevelHierarchy"/>
    <dgm:cxn modelId="{A03E80AB-2BC9-499A-9C84-B55C631F9FCF}" type="presOf" srcId="{4CB6419A-06B3-4008-A675-C3B588864654}" destId="{7C1111C3-71C8-4A59-B707-B9C768098517}" srcOrd="0" destOrd="0" presId="urn:microsoft.com/office/officeart/2008/layout/HorizontalMultiLevelHierarchy"/>
    <dgm:cxn modelId="{C7EC7760-D748-4969-A6A2-C8A19A4B1943}" srcId="{FCCAE72E-3741-4C5F-B697-2CEBFC92CDF7}" destId="{4787A2CC-835D-40EB-A04E-F8FBECC76FB1}" srcOrd="0" destOrd="0" parTransId="{8DCC08A8-41F9-4B3B-A25A-94E87091C9E5}" sibTransId="{CA2C2D28-4F27-49C2-AC06-E1968036CBAF}"/>
    <dgm:cxn modelId="{01AFDA31-1D79-4465-9E2D-12D05260B6BB}" srcId="{B03F4646-BD83-4C9A-9287-BFFDB094DBD4}" destId="{8F9BCD15-2F3E-4FB3-87AF-436DAFF478DD}" srcOrd="1" destOrd="0" parTransId="{EA1046B6-8D91-4F78-9CC3-2341D6A74CB3}" sibTransId="{03409921-BD31-4FD3-9252-08289979B56C}"/>
    <dgm:cxn modelId="{C8061850-9132-4132-81A1-ABDC663DAB0A}" type="presOf" srcId="{6BBC6F29-78E8-412E-B910-C42EA9A3820E}" destId="{51B836ED-6281-486F-B6EE-F7CEDCD4CC95}" srcOrd="1" destOrd="0" presId="urn:microsoft.com/office/officeart/2008/layout/HorizontalMultiLevelHierarchy"/>
    <dgm:cxn modelId="{525D5285-012F-4665-B69A-1CD24C21AE10}" type="presOf" srcId="{CB7CDDB0-EB8B-4353-99F9-986E5131D717}" destId="{F0AF2762-5926-4E63-A0A5-E2FA91A778F1}" srcOrd="0" destOrd="0" presId="urn:microsoft.com/office/officeart/2008/layout/HorizontalMultiLevelHierarchy"/>
    <dgm:cxn modelId="{E957790C-96AF-4360-9F79-2FC12DF7F6AD}" type="presOf" srcId="{86F2CC2B-6C5A-478F-987B-A36FEF695D36}" destId="{FAA6FF5A-9208-471E-A8F1-5DD827CD88AD}" srcOrd="0" destOrd="0" presId="urn:microsoft.com/office/officeart/2008/layout/HorizontalMultiLevelHierarchy"/>
    <dgm:cxn modelId="{50433E47-7BAE-431A-BAEA-644433CF854D}" srcId="{2FCCDA2B-747D-4FAA-B7F2-B0390F0E4FC1}" destId="{2154EFA9-500E-4DD1-9148-27104A810A54}" srcOrd="1" destOrd="0" parTransId="{AEBF9E5A-EAEB-4E46-B4E0-DF6BB51E420C}" sibTransId="{8DE1E3E4-DF0B-467F-950C-7C8076CC731D}"/>
    <dgm:cxn modelId="{C260D6FC-7B2D-4AAD-AA74-EB9320A0CDD0}" type="presOf" srcId="{5165CF3D-8F67-4962-9393-B0EC4CB407F5}" destId="{3F9D5DEA-61F3-4A14-9861-E7FA938782F8}" srcOrd="1" destOrd="0" presId="urn:microsoft.com/office/officeart/2008/layout/HorizontalMultiLevelHierarchy"/>
    <dgm:cxn modelId="{3ABA528A-8BD3-45B0-B870-23EE7E0C94A0}" srcId="{F63687F3-068A-4367-956F-4907981978B7}" destId="{34937FC1-A29C-4BC2-AE81-1F534062625A}" srcOrd="1" destOrd="0" parTransId="{21E59659-9084-4E9F-BEEE-E9A4969FFC02}" sibTransId="{4866B37A-34D8-4783-B37C-BF789437E2EE}"/>
    <dgm:cxn modelId="{C9517CBF-8FFA-484F-A02C-53ABB5A6399C}" type="presOf" srcId="{F63687F3-068A-4367-956F-4907981978B7}" destId="{77DC937A-6B2B-4C9F-A7C2-58B0D1E16E23}" srcOrd="0" destOrd="0" presId="urn:microsoft.com/office/officeart/2008/layout/HorizontalMultiLevelHierarchy"/>
    <dgm:cxn modelId="{C363E63E-C73B-4B43-B3CA-734B3F2EA7E7}" type="presOf" srcId="{359FF1DF-9066-4780-ACA4-3E889CBBAED9}" destId="{D55607D9-F796-4324-8C37-BE027BCCFFDF}" srcOrd="1" destOrd="0" presId="urn:microsoft.com/office/officeart/2008/layout/HorizontalMultiLevelHierarchy"/>
    <dgm:cxn modelId="{3148B761-164A-4D4A-88DD-0E29DBE8C02F}" type="presOf" srcId="{2154EFA9-500E-4DD1-9148-27104A810A54}" destId="{3205C869-6161-4F83-9031-F89494C1774C}" srcOrd="0" destOrd="0" presId="urn:microsoft.com/office/officeart/2008/layout/HorizontalMultiLevelHierarchy"/>
    <dgm:cxn modelId="{18DD0ED8-A874-4F2B-A6D2-A95BC7ED59DF}" type="presOf" srcId="{69B4FA69-309F-4B9D-BD1F-7E4FDB98A42A}" destId="{8BE306C4-87BA-450D-8E58-92EECEF493D7}" srcOrd="0" destOrd="0" presId="urn:microsoft.com/office/officeart/2008/layout/HorizontalMultiLevelHierarchy"/>
    <dgm:cxn modelId="{00CB77A6-5CF2-4F62-9B9E-62DFD0213961}" srcId="{2FCCDA2B-747D-4FAA-B7F2-B0390F0E4FC1}" destId="{FDA18FE9-C04D-465D-8E7D-D2DD825D99A0}" srcOrd="2" destOrd="0" parTransId="{69B4FA69-309F-4B9D-BD1F-7E4FDB98A42A}" sibTransId="{708916A6-74F2-42A8-87EB-228FE8CDD1E0}"/>
    <dgm:cxn modelId="{7D6B51B1-609D-4B56-BB15-EFAD38C07F48}" srcId="{BDE50F16-4561-4B3B-8B8A-CAA80F403E60}" destId="{DA914375-3DB7-4656-9E29-FF272EFCC85D}" srcOrd="0" destOrd="0" parTransId="{86F2CC2B-6C5A-478F-987B-A36FEF695D36}" sibTransId="{8A8627F8-3904-4981-90CB-EA0D7B042945}"/>
    <dgm:cxn modelId="{46C38994-F125-4DB5-AA88-C783F8252BCA}" type="presOf" srcId="{CED2F640-6BBA-414F-8023-F766435C1BF9}" destId="{831564F6-C176-45ED-88DC-C122952F2E75}" srcOrd="0" destOrd="0" presId="urn:microsoft.com/office/officeart/2008/layout/HorizontalMultiLevelHierarchy"/>
    <dgm:cxn modelId="{EFFF4377-5EC4-4784-A4D3-AAF30A06DD90}" type="presOf" srcId="{AEBF9E5A-EAEB-4E46-B4E0-DF6BB51E420C}" destId="{21930660-6C22-460B-B922-4C9678DD2589}" srcOrd="1" destOrd="0" presId="urn:microsoft.com/office/officeart/2008/layout/HorizontalMultiLevelHierarchy"/>
    <dgm:cxn modelId="{33262B6F-EA34-45EB-82BD-E56138E14BA3}" type="presOf" srcId="{8DCC08A8-41F9-4B3B-A25A-94E87091C9E5}" destId="{B483854D-2BC6-4B05-85BF-4B2523856772}" srcOrd="1" destOrd="0" presId="urn:microsoft.com/office/officeart/2008/layout/HorizontalMultiLevelHierarchy"/>
    <dgm:cxn modelId="{69E30A76-532A-471A-860B-419C1E0558A5}" type="presOf" srcId="{F8CCB4A9-D9D4-4724-A66E-6D6DC99ED207}" destId="{E0CC7689-0AD3-4095-AC62-582269938E96}" srcOrd="0" destOrd="0" presId="urn:microsoft.com/office/officeart/2008/layout/HorizontalMultiLevelHierarchy"/>
    <dgm:cxn modelId="{06CC263E-B90F-45A2-8D6D-80888886AD3C}" type="presOf" srcId="{161FC228-2781-4EB5-A704-2302BEDB5658}" destId="{D61D9318-CF1C-4027-9FB9-CA3681111D48}" srcOrd="0" destOrd="0" presId="urn:microsoft.com/office/officeart/2008/layout/HorizontalMultiLevelHierarchy"/>
    <dgm:cxn modelId="{A3D51620-C318-440C-8A33-FA02BA525123}" srcId="{2154EFA9-500E-4DD1-9148-27104A810A54}" destId="{34040886-38E4-4BFB-816E-35E8077C2E45}" srcOrd="0" destOrd="0" parTransId="{090765FD-72A9-4933-92FF-E9A4334868D1}" sibTransId="{5387D494-92DE-4033-AB35-1D7204D6D850}"/>
    <dgm:cxn modelId="{1DE48239-9E99-4CF7-94F6-52BE7BCED790}" srcId="{B03F4646-BD83-4C9A-9287-BFFDB094DBD4}" destId="{8691E6D6-B938-48F6-8D7E-C76C7A540B3F}" srcOrd="2" destOrd="0" parTransId="{49560AD5-EFF1-425B-AAA2-036D26EF7FC1}" sibTransId="{2F555EF8-3224-4B74-A7D0-D199BA8AF193}"/>
    <dgm:cxn modelId="{097D07C9-1E4A-4A78-B3E3-4D5C7D70812A}" type="presOf" srcId="{2E32FB35-8699-4C5D-ADD3-5028685BA6C5}" destId="{0FC14C57-D52D-4FCF-8422-DCEC75311074}" srcOrd="1" destOrd="0" presId="urn:microsoft.com/office/officeart/2008/layout/HorizontalMultiLevelHierarchy"/>
    <dgm:cxn modelId="{FF262440-2DD6-48A1-A27E-F8B7DAA0D08A}" srcId="{2FCCDA2B-747D-4FAA-B7F2-B0390F0E4FC1}" destId="{5112ED15-9C08-4BB2-A89C-AE36986F0351}" srcOrd="0" destOrd="0" parTransId="{4B469398-15A9-42E1-BD74-3BBFE01E4829}" sibTransId="{AB84F4A7-2761-4383-841C-ABA028F295AA}"/>
    <dgm:cxn modelId="{CA661D31-FA6C-44FA-994B-0B5C3185AA44}" type="presOf" srcId="{727BA0F0-ED78-4DF6-A391-4F109C1F27E8}" destId="{5A86148B-7624-4997-B0E7-2F89FF22BC67}" srcOrd="0" destOrd="0" presId="urn:microsoft.com/office/officeart/2008/layout/HorizontalMultiLevelHierarchy"/>
    <dgm:cxn modelId="{F40929EF-E945-4729-BCBC-B7F7177BB8AD}" srcId="{5112ED15-9C08-4BB2-A89C-AE36986F0351}" destId="{CB7CDDB0-EB8B-4353-99F9-986E5131D717}" srcOrd="0" destOrd="0" parTransId="{6BBC6F29-78E8-412E-B910-C42EA9A3820E}" sibTransId="{2746BA8F-E7E8-423E-B434-2083C688F546}"/>
    <dgm:cxn modelId="{700AD2EF-2749-4A57-AE68-7213DAFA4C57}" type="presOf" srcId="{090765FD-72A9-4933-92FF-E9A4334868D1}" destId="{7CF8432D-1D79-440C-9C8D-33C648660472}" srcOrd="0" destOrd="0" presId="urn:microsoft.com/office/officeart/2008/layout/HorizontalMultiLevelHierarchy"/>
    <dgm:cxn modelId="{1B69E5B6-7E0A-470F-B8DB-949F53D8275D}" type="presOf" srcId="{7FEC2836-B6A2-425F-B329-46B915BBD76C}" destId="{93CCCE6E-161F-42F7-B10B-38E2E6C79FEA}" srcOrd="1" destOrd="0" presId="urn:microsoft.com/office/officeart/2008/layout/HorizontalMultiLevelHierarchy"/>
    <dgm:cxn modelId="{84A0635D-59A1-4AF1-80B5-94B8F0790CB2}" type="presOf" srcId="{235FD4FE-86A2-4D6B-B552-7C192F43C1DF}" destId="{047F65BE-1FD0-4719-A8DF-AD31F669C8F5}" srcOrd="0" destOrd="0" presId="urn:microsoft.com/office/officeart/2008/layout/HorizontalMultiLevelHierarchy"/>
    <dgm:cxn modelId="{DA39C98D-0A61-46B2-A7CC-55304006D527}" type="presOf" srcId="{7E7DE4EC-D66A-4439-83E9-6A6E91EC11F1}" destId="{302522DA-20E2-4F5A-BB72-119F2FC787C6}" srcOrd="0" destOrd="0" presId="urn:microsoft.com/office/officeart/2008/layout/HorizontalMultiLevelHierarchy"/>
    <dgm:cxn modelId="{C6FDF7EE-6DAF-45A5-B74E-4127012A79B6}" srcId="{4787A2CC-835D-40EB-A04E-F8FBECC76FB1}" destId="{18F8E714-1171-44BC-A24D-13DEB23B66EB}" srcOrd="0" destOrd="0" parTransId="{A4C7C038-C8A5-46F7-88BA-0C95E003416E}" sibTransId="{23BE4437-CCA2-4955-A7F6-8624037E097B}"/>
    <dgm:cxn modelId="{CE657F6B-6804-4922-BAEF-83F703052C17}" type="presOf" srcId="{8DCC08A8-41F9-4B3B-A25A-94E87091C9E5}" destId="{3CD00105-90A5-46F0-B4E9-3BACFE9BABE1}" srcOrd="0" destOrd="0" presId="urn:microsoft.com/office/officeart/2008/layout/HorizontalMultiLevelHierarchy"/>
    <dgm:cxn modelId="{21CF3855-27D8-436F-8BDD-5850FED108CF}" type="presOf" srcId="{EA1046B6-8D91-4F78-9CC3-2341D6A74CB3}" destId="{1358493C-A01A-4081-AA65-8CAF1CECA760}" srcOrd="0" destOrd="0" presId="urn:microsoft.com/office/officeart/2008/layout/HorizontalMultiLevelHierarchy"/>
    <dgm:cxn modelId="{E21348D9-2FCC-440C-BAEB-1C1177C9BA6E}" type="presOf" srcId="{530F3D0C-6008-4828-8B2A-F304DE154286}" destId="{ED5F50D8-9EB5-4730-8C82-B414A1C8776A}" srcOrd="0" destOrd="0" presId="urn:microsoft.com/office/officeart/2008/layout/HorizontalMultiLevelHierarchy"/>
    <dgm:cxn modelId="{A6016251-F2D0-4393-831B-8220E0A34009}" srcId="{FDA18FE9-C04D-465D-8E7D-D2DD825D99A0}" destId="{FBACD934-050F-458C-BD74-C7160B7A3A08}" srcOrd="0" destOrd="0" parTransId="{2E32FB35-8699-4C5D-ADD3-5028685BA6C5}" sibTransId="{B1BD57F5-45B7-4563-8554-62840BBCC2EB}"/>
    <dgm:cxn modelId="{70F867DB-1565-46F0-99C6-E043B7AE5472}" type="presOf" srcId="{0BC912F4-E242-4AA5-8A1E-10EDEF46543F}" destId="{6D360A83-DA9C-45B5-856C-C254CC442584}" srcOrd="0" destOrd="0" presId="urn:microsoft.com/office/officeart/2008/layout/HorizontalMultiLevelHierarchy"/>
    <dgm:cxn modelId="{62CD512B-956F-4F1E-A543-82EB1F47658E}" type="presOf" srcId="{D0A494D8-AB07-49AF-BC15-5F1204D8B19F}" destId="{C03956D7-4F38-4491-9681-1BE01E25D9E2}" srcOrd="1" destOrd="0" presId="urn:microsoft.com/office/officeart/2008/layout/HorizontalMultiLevelHierarchy"/>
    <dgm:cxn modelId="{2E535271-99F8-425F-81D8-B828D214719D}" type="presOf" srcId="{FCCAE72E-3741-4C5F-B697-2CEBFC92CDF7}" destId="{47AE8846-F21F-4E4C-B4A3-D44DA4BF791C}" srcOrd="0" destOrd="0" presId="urn:microsoft.com/office/officeart/2008/layout/HorizontalMultiLevelHierarchy"/>
    <dgm:cxn modelId="{29EFB5D9-7D36-4E12-9297-171828D5B765}" type="presOf" srcId="{4CB6419A-06B3-4008-A675-C3B588864654}" destId="{691C4B03-F193-462B-8563-0CBB3DFC5ADA}" srcOrd="1" destOrd="0" presId="urn:microsoft.com/office/officeart/2008/layout/HorizontalMultiLevelHierarchy"/>
    <dgm:cxn modelId="{AE07E28C-6521-4474-A955-A2416A328A91}" type="presOf" srcId="{6D464A0E-0AFA-4D22-A254-6272E39F4367}" destId="{71A9A52B-7C8D-4231-984B-038BE79894D2}" srcOrd="1" destOrd="0" presId="urn:microsoft.com/office/officeart/2008/layout/HorizontalMultiLevelHierarchy"/>
    <dgm:cxn modelId="{8F64B2FF-86A7-4B32-A31F-C61399953C83}" type="presOf" srcId="{07AE5184-6C4C-4A91-A5DD-5773483E59F9}" destId="{298B436C-8BB7-4557-9AB6-19D6AC8DD93E}" srcOrd="0" destOrd="0" presId="urn:microsoft.com/office/officeart/2008/layout/HorizontalMultiLevelHierarchy"/>
    <dgm:cxn modelId="{382FAB15-62DC-4D43-BC71-5B325F447E3D}" type="presOf" srcId="{07AE5184-6C4C-4A91-A5DD-5773483E59F9}" destId="{B23B28A4-5FCB-4E4C-968A-04C705C0DFDE}" srcOrd="1" destOrd="0" presId="urn:microsoft.com/office/officeart/2008/layout/HorizontalMultiLevelHierarchy"/>
    <dgm:cxn modelId="{4C5A6146-CE79-4278-B7EA-19E601DAF2F7}" type="presOf" srcId="{EA1046B6-8D91-4F78-9CC3-2341D6A74CB3}" destId="{B48D9F8D-FB73-4382-A351-96C6D734A501}" srcOrd="1" destOrd="0" presId="urn:microsoft.com/office/officeart/2008/layout/HorizontalMultiLevelHierarchy"/>
    <dgm:cxn modelId="{ED5C532A-A511-45BF-86E7-8475173B55E8}" type="presOf" srcId="{69B4FA69-309F-4B9D-BD1F-7E4FDB98A42A}" destId="{0632D0C9-1415-4B9C-BEE1-4AB1A15D7BAC}" srcOrd="1" destOrd="0" presId="urn:microsoft.com/office/officeart/2008/layout/HorizontalMultiLevelHierarchy"/>
    <dgm:cxn modelId="{8D74570E-5B6B-411E-98E8-2124ACEC5B32}" type="presOf" srcId="{85DFE313-084A-4303-8633-C687782ED301}" destId="{2F3E9F63-E62A-4943-BEAF-BFDC62C5DE21}" srcOrd="0" destOrd="0" presId="urn:microsoft.com/office/officeart/2008/layout/HorizontalMultiLevelHierarchy"/>
    <dgm:cxn modelId="{184EFFBD-7692-4150-A5F5-5F8F1304E947}" type="presOf" srcId="{06424403-293F-4295-934E-356671290FC1}" destId="{99A0D1F6-EC9D-462E-822B-130CDE5E63AC}" srcOrd="1" destOrd="0" presId="urn:microsoft.com/office/officeart/2008/layout/HorizontalMultiLevelHierarchy"/>
    <dgm:cxn modelId="{F3853DCF-5DA8-4D5E-A08A-4146C97567D0}" srcId="{7E7DE4EC-D66A-4439-83E9-6A6E91EC11F1}" destId="{F63687F3-068A-4367-956F-4907981978B7}" srcOrd="1" destOrd="0" parTransId="{F8CCB4A9-D9D4-4724-A66E-6D6DC99ED207}" sibTransId="{BCB02831-EACE-41CE-878C-6F64A0F64688}"/>
    <dgm:cxn modelId="{0095EEAB-4AEC-44D1-9C72-42890547B0FA}" type="presParOf" srcId="{D61D9318-CF1C-4027-9FB9-CA3681111D48}" destId="{270F17E6-7730-4FCF-B2C8-87132A2A2953}" srcOrd="0" destOrd="0" presId="urn:microsoft.com/office/officeart/2008/layout/HorizontalMultiLevelHierarchy"/>
    <dgm:cxn modelId="{DD87CCDD-6FAD-4E82-889F-F210A103F0F5}" type="presParOf" srcId="{270F17E6-7730-4FCF-B2C8-87132A2A2953}" destId="{47AE8846-F21F-4E4C-B4A3-D44DA4BF791C}" srcOrd="0" destOrd="0" presId="urn:microsoft.com/office/officeart/2008/layout/HorizontalMultiLevelHierarchy"/>
    <dgm:cxn modelId="{7025A330-A664-4EDE-B122-C074651978D7}" type="presParOf" srcId="{270F17E6-7730-4FCF-B2C8-87132A2A2953}" destId="{00B6C323-8ADF-4C2C-A98F-03A35CC9AEB8}" srcOrd="1" destOrd="0" presId="urn:microsoft.com/office/officeart/2008/layout/HorizontalMultiLevelHierarchy"/>
    <dgm:cxn modelId="{77A97590-9F95-43FE-8660-5FE5BA1EFB26}" type="presParOf" srcId="{00B6C323-8ADF-4C2C-A98F-03A35CC9AEB8}" destId="{3CD00105-90A5-46F0-B4E9-3BACFE9BABE1}" srcOrd="0" destOrd="0" presId="urn:microsoft.com/office/officeart/2008/layout/HorizontalMultiLevelHierarchy"/>
    <dgm:cxn modelId="{3E4FCC62-CDD4-4313-A117-9EAB3B4319DD}" type="presParOf" srcId="{3CD00105-90A5-46F0-B4E9-3BACFE9BABE1}" destId="{B483854D-2BC6-4B05-85BF-4B2523856772}" srcOrd="0" destOrd="0" presId="urn:microsoft.com/office/officeart/2008/layout/HorizontalMultiLevelHierarchy"/>
    <dgm:cxn modelId="{37487578-7EDF-46F1-81E9-004A7C275063}" type="presParOf" srcId="{00B6C323-8ADF-4C2C-A98F-03A35CC9AEB8}" destId="{28EE93BD-6D74-4553-B570-4992D574B5DB}" srcOrd="1" destOrd="0" presId="urn:microsoft.com/office/officeart/2008/layout/HorizontalMultiLevelHierarchy"/>
    <dgm:cxn modelId="{DF31AF41-29E5-4556-B0C6-EB4BE8C474C2}" type="presParOf" srcId="{28EE93BD-6D74-4553-B570-4992D574B5DB}" destId="{DB33397C-B97A-4DB8-81FC-00916649A65C}" srcOrd="0" destOrd="0" presId="urn:microsoft.com/office/officeart/2008/layout/HorizontalMultiLevelHierarchy"/>
    <dgm:cxn modelId="{981FF9FA-16EC-469D-85E7-0A5093F2FF96}" type="presParOf" srcId="{28EE93BD-6D74-4553-B570-4992D574B5DB}" destId="{52B12B0B-EC4C-4D4A-ABA9-17870AFEF338}" srcOrd="1" destOrd="0" presId="urn:microsoft.com/office/officeart/2008/layout/HorizontalMultiLevelHierarchy"/>
    <dgm:cxn modelId="{433B1923-8745-4B0A-BF68-702A1DFEDB0C}" type="presParOf" srcId="{52B12B0B-EC4C-4D4A-ABA9-17870AFEF338}" destId="{1D6E98DD-D007-4504-9C2D-C97B85A275D5}" srcOrd="0" destOrd="0" presId="urn:microsoft.com/office/officeart/2008/layout/HorizontalMultiLevelHierarchy"/>
    <dgm:cxn modelId="{20981440-B43D-4CFF-9D37-2150B93C9D9E}" type="presParOf" srcId="{1D6E98DD-D007-4504-9C2D-C97B85A275D5}" destId="{731F900A-8E26-4679-B289-8CF720574650}" srcOrd="0" destOrd="0" presId="urn:microsoft.com/office/officeart/2008/layout/HorizontalMultiLevelHierarchy"/>
    <dgm:cxn modelId="{53D02C9E-E532-40A1-AD1F-89740CCCD6DC}" type="presParOf" srcId="{52B12B0B-EC4C-4D4A-ABA9-17870AFEF338}" destId="{6C95B115-C454-458A-BA5A-CA74992F9992}" srcOrd="1" destOrd="0" presId="urn:microsoft.com/office/officeart/2008/layout/HorizontalMultiLevelHierarchy"/>
    <dgm:cxn modelId="{15F6AD88-346F-4329-9C8E-CA8F7D8AB1A9}" type="presParOf" srcId="{6C95B115-C454-458A-BA5A-CA74992F9992}" destId="{864C404F-4E26-48B8-98D5-F7F9831315DB}" srcOrd="0" destOrd="0" presId="urn:microsoft.com/office/officeart/2008/layout/HorizontalMultiLevelHierarchy"/>
    <dgm:cxn modelId="{D0CEE410-DA79-4F16-83EF-D5E38704F7C0}" type="presParOf" srcId="{6C95B115-C454-458A-BA5A-CA74992F9992}" destId="{4C44BD56-54F0-4557-9226-359C9222185D}" srcOrd="1" destOrd="0" presId="urn:microsoft.com/office/officeart/2008/layout/HorizontalMultiLevelHierarchy"/>
    <dgm:cxn modelId="{ED7A9593-1499-4B1E-BC95-2FFB5D38016D}" type="presParOf" srcId="{00B6C323-8ADF-4C2C-A98F-03A35CC9AEB8}" destId="{7C281569-EE49-4F50-8476-4B80ECE44B10}" srcOrd="2" destOrd="0" presId="urn:microsoft.com/office/officeart/2008/layout/HorizontalMultiLevelHierarchy"/>
    <dgm:cxn modelId="{5A952689-EA37-499D-AF46-43D2E6C492B8}" type="presParOf" srcId="{7C281569-EE49-4F50-8476-4B80ECE44B10}" destId="{3F9D5DEA-61F3-4A14-9861-E7FA938782F8}" srcOrd="0" destOrd="0" presId="urn:microsoft.com/office/officeart/2008/layout/HorizontalMultiLevelHierarchy"/>
    <dgm:cxn modelId="{80F7703E-9D69-46E1-9734-64672ECA6F4D}" type="presParOf" srcId="{00B6C323-8ADF-4C2C-A98F-03A35CC9AEB8}" destId="{4F56178A-7E1A-4EFD-A946-2700166EB63F}" srcOrd="3" destOrd="0" presId="urn:microsoft.com/office/officeart/2008/layout/HorizontalMultiLevelHierarchy"/>
    <dgm:cxn modelId="{E5738EA1-A080-483A-A367-5C5EC764CD8B}" type="presParOf" srcId="{4F56178A-7E1A-4EFD-A946-2700166EB63F}" destId="{302522DA-20E2-4F5A-BB72-119F2FC787C6}" srcOrd="0" destOrd="0" presId="urn:microsoft.com/office/officeart/2008/layout/HorizontalMultiLevelHierarchy"/>
    <dgm:cxn modelId="{4B8C14B7-9672-4EAD-BE47-BA05CB2FBA94}" type="presParOf" srcId="{4F56178A-7E1A-4EFD-A946-2700166EB63F}" destId="{17FC1907-D2BB-4F66-940C-93123C64FEE4}" srcOrd="1" destOrd="0" presId="urn:microsoft.com/office/officeart/2008/layout/HorizontalMultiLevelHierarchy"/>
    <dgm:cxn modelId="{9563FF63-C07A-4FA7-871B-67ED7B8CD375}" type="presParOf" srcId="{17FC1907-D2BB-4F66-940C-93123C64FEE4}" destId="{90089DAE-FA84-4996-869D-60B00A80BCDA}" srcOrd="0" destOrd="0" presId="urn:microsoft.com/office/officeart/2008/layout/HorizontalMultiLevelHierarchy"/>
    <dgm:cxn modelId="{B27BA424-6130-49CD-B244-8C4EF0F9085F}" type="presParOf" srcId="{90089DAE-FA84-4996-869D-60B00A80BCDA}" destId="{C03956D7-4F38-4491-9681-1BE01E25D9E2}" srcOrd="0" destOrd="0" presId="urn:microsoft.com/office/officeart/2008/layout/HorizontalMultiLevelHierarchy"/>
    <dgm:cxn modelId="{64BBD854-F8E2-43A5-B6E5-E6927E92D18C}" type="presParOf" srcId="{17FC1907-D2BB-4F66-940C-93123C64FEE4}" destId="{B81E6997-55F2-45BE-9E9D-FB4FD312ED22}" srcOrd="1" destOrd="0" presId="urn:microsoft.com/office/officeart/2008/layout/HorizontalMultiLevelHierarchy"/>
    <dgm:cxn modelId="{50BC567D-D74F-4A4E-9F27-1E87DE75D9E6}" type="presParOf" srcId="{B81E6997-55F2-45BE-9E9D-FB4FD312ED22}" destId="{7567A1BB-4AF6-4DA6-BD3C-5EF809F4459E}" srcOrd="0" destOrd="0" presId="urn:microsoft.com/office/officeart/2008/layout/HorizontalMultiLevelHierarchy"/>
    <dgm:cxn modelId="{72924292-2A77-4437-AA8D-5E8B81CDBE3F}" type="presParOf" srcId="{B81E6997-55F2-45BE-9E9D-FB4FD312ED22}" destId="{040FEAF8-BAA5-4EA7-9109-7B8F8935DA28}" srcOrd="1" destOrd="0" presId="urn:microsoft.com/office/officeart/2008/layout/HorizontalMultiLevelHierarchy"/>
    <dgm:cxn modelId="{EFD4F5FE-3CCD-4432-8DE4-6B1B45C6A48D}" type="presParOf" srcId="{040FEAF8-BAA5-4EA7-9109-7B8F8935DA28}" destId="{E4D805C1-0FDD-4506-9132-245D1618CDA6}" srcOrd="0" destOrd="0" presId="urn:microsoft.com/office/officeart/2008/layout/HorizontalMultiLevelHierarchy"/>
    <dgm:cxn modelId="{2808A1EA-6FC7-4339-A2FE-94CAA145DF43}" type="presParOf" srcId="{E4D805C1-0FDD-4506-9132-245D1618CDA6}" destId="{675C452B-A309-46DB-8A27-519F74B0332F}" srcOrd="0" destOrd="0" presId="urn:microsoft.com/office/officeart/2008/layout/HorizontalMultiLevelHierarchy"/>
    <dgm:cxn modelId="{22F8C9B7-F301-4798-BC5D-89811F8AFBE4}" type="presParOf" srcId="{040FEAF8-BAA5-4EA7-9109-7B8F8935DA28}" destId="{D9CAAA9F-65CF-4771-831C-8EF172A724A5}" srcOrd="1" destOrd="0" presId="urn:microsoft.com/office/officeart/2008/layout/HorizontalMultiLevelHierarchy"/>
    <dgm:cxn modelId="{32CCB03E-44F2-4C7D-AB92-D5C745449D60}" type="presParOf" srcId="{D9CAAA9F-65CF-4771-831C-8EF172A724A5}" destId="{9930AFAD-7CAA-421C-A6F6-BE96E32B90BE}" srcOrd="0" destOrd="0" presId="urn:microsoft.com/office/officeart/2008/layout/HorizontalMultiLevelHierarchy"/>
    <dgm:cxn modelId="{FE0A0140-615E-4AAA-AD98-784F5E304AE6}" type="presParOf" srcId="{D9CAAA9F-65CF-4771-831C-8EF172A724A5}" destId="{9D792460-AE18-422F-8A94-3AAAF05AC764}" srcOrd="1" destOrd="0" presId="urn:microsoft.com/office/officeart/2008/layout/HorizontalMultiLevelHierarchy"/>
    <dgm:cxn modelId="{A509097B-B6BA-4CDF-996C-4BCA9BB56B49}" type="presParOf" srcId="{040FEAF8-BAA5-4EA7-9109-7B8F8935DA28}" destId="{A00E243A-B6A5-4134-BF06-D8BD26984896}" srcOrd="2" destOrd="0" presId="urn:microsoft.com/office/officeart/2008/layout/HorizontalMultiLevelHierarchy"/>
    <dgm:cxn modelId="{E9081A1F-3716-4558-B30A-EBC4F91525F0}" type="presParOf" srcId="{A00E243A-B6A5-4134-BF06-D8BD26984896}" destId="{793DF4BB-7BCC-4B9C-BBF1-696BBF4B7BC9}" srcOrd="0" destOrd="0" presId="urn:microsoft.com/office/officeart/2008/layout/HorizontalMultiLevelHierarchy"/>
    <dgm:cxn modelId="{E373BDB8-45B4-4A01-91F2-76E6EF2F80D7}" type="presParOf" srcId="{040FEAF8-BAA5-4EA7-9109-7B8F8935DA28}" destId="{BE0F694C-5098-4F54-B487-194CD1EA69F3}" srcOrd="3" destOrd="0" presId="urn:microsoft.com/office/officeart/2008/layout/HorizontalMultiLevelHierarchy"/>
    <dgm:cxn modelId="{EDF80A13-EE8C-461C-977D-92D7106882C2}" type="presParOf" srcId="{BE0F694C-5098-4F54-B487-194CD1EA69F3}" destId="{FEC78F60-DBCF-4FEC-A880-94A19AA7C11E}" srcOrd="0" destOrd="0" presId="urn:microsoft.com/office/officeart/2008/layout/HorizontalMultiLevelHierarchy"/>
    <dgm:cxn modelId="{A429F386-C9E2-485A-A479-0EBDDE38FCAF}" type="presParOf" srcId="{BE0F694C-5098-4F54-B487-194CD1EA69F3}" destId="{115E34AC-C420-4340-8D29-B32D123AE4BD}" srcOrd="1" destOrd="0" presId="urn:microsoft.com/office/officeart/2008/layout/HorizontalMultiLevelHierarchy"/>
    <dgm:cxn modelId="{DB2049B9-8D65-4D7D-8F29-876E4768955E}" type="presParOf" srcId="{040FEAF8-BAA5-4EA7-9109-7B8F8935DA28}" destId="{E524853B-B649-4FD0-901D-77D539042AB5}" srcOrd="4" destOrd="0" presId="urn:microsoft.com/office/officeart/2008/layout/HorizontalMultiLevelHierarchy"/>
    <dgm:cxn modelId="{5FFD9723-F136-4B45-9B40-88C6D4A6C206}" type="presParOf" srcId="{E524853B-B649-4FD0-901D-77D539042AB5}" destId="{99A0D1F6-EC9D-462E-822B-130CDE5E63AC}" srcOrd="0" destOrd="0" presId="urn:microsoft.com/office/officeart/2008/layout/HorizontalMultiLevelHierarchy"/>
    <dgm:cxn modelId="{A9465D45-9AE9-4775-BECF-F36AF0E37793}" type="presParOf" srcId="{040FEAF8-BAA5-4EA7-9109-7B8F8935DA28}" destId="{E33F8A34-2AF9-4FFB-B998-1A2FFDF5511F}" srcOrd="5" destOrd="0" presId="urn:microsoft.com/office/officeart/2008/layout/HorizontalMultiLevelHierarchy"/>
    <dgm:cxn modelId="{29FB1DDC-DAE8-4E1B-A168-85BD02B4E74F}" type="presParOf" srcId="{E33F8A34-2AF9-4FFB-B998-1A2FFDF5511F}" destId="{047F65BE-1FD0-4719-A8DF-AD31F669C8F5}" srcOrd="0" destOrd="0" presId="urn:microsoft.com/office/officeart/2008/layout/HorizontalMultiLevelHierarchy"/>
    <dgm:cxn modelId="{2E07DD4A-33EA-4CA5-9CA4-5510D3E211BB}" type="presParOf" srcId="{E33F8A34-2AF9-4FFB-B998-1A2FFDF5511F}" destId="{2E3C3BFD-1C74-4127-8AF7-F21D47CE7359}" srcOrd="1" destOrd="0" presId="urn:microsoft.com/office/officeart/2008/layout/HorizontalMultiLevelHierarchy"/>
    <dgm:cxn modelId="{A99CF1E3-0670-43A6-A261-424CF60E647B}" type="presParOf" srcId="{17FC1907-D2BB-4F66-940C-93123C64FEE4}" destId="{E0CC7689-0AD3-4095-AC62-582269938E96}" srcOrd="2" destOrd="0" presId="urn:microsoft.com/office/officeart/2008/layout/HorizontalMultiLevelHierarchy"/>
    <dgm:cxn modelId="{189A73CF-1E3E-4503-9300-FD3F3D30CD5A}" type="presParOf" srcId="{E0CC7689-0AD3-4095-AC62-582269938E96}" destId="{931CF26F-EE57-4A7D-8F88-F25CEF6D8C22}" srcOrd="0" destOrd="0" presId="urn:microsoft.com/office/officeart/2008/layout/HorizontalMultiLevelHierarchy"/>
    <dgm:cxn modelId="{CEB9C327-E5F6-4A0C-A09D-A7853B22D666}" type="presParOf" srcId="{17FC1907-D2BB-4F66-940C-93123C64FEE4}" destId="{46100DFB-7CB3-4DAB-AAF7-B4D12C3A1B73}" srcOrd="3" destOrd="0" presId="urn:microsoft.com/office/officeart/2008/layout/HorizontalMultiLevelHierarchy"/>
    <dgm:cxn modelId="{F4603E6C-A001-4F90-A5D8-42925FD2E65A}" type="presParOf" srcId="{46100DFB-7CB3-4DAB-AAF7-B4D12C3A1B73}" destId="{77DC937A-6B2B-4C9F-A7C2-58B0D1E16E23}" srcOrd="0" destOrd="0" presId="urn:microsoft.com/office/officeart/2008/layout/HorizontalMultiLevelHierarchy"/>
    <dgm:cxn modelId="{B895B109-318D-44D8-B3F2-F5C38BFE71EF}" type="presParOf" srcId="{46100DFB-7CB3-4DAB-AAF7-B4D12C3A1B73}" destId="{E4E41AB5-0F6E-4791-9EB0-9F4F3D88D103}" srcOrd="1" destOrd="0" presId="urn:microsoft.com/office/officeart/2008/layout/HorizontalMultiLevelHierarchy"/>
    <dgm:cxn modelId="{F518BC29-F1B1-4973-9391-32926B966035}" type="presParOf" srcId="{E4E41AB5-0F6E-4791-9EB0-9F4F3D88D103}" destId="{1EFB81C3-7937-407F-8E4C-C8510A7A0287}" srcOrd="0" destOrd="0" presId="urn:microsoft.com/office/officeart/2008/layout/HorizontalMultiLevelHierarchy"/>
    <dgm:cxn modelId="{D217825E-EAE2-44BC-B7DB-4F7C8B39B1A2}" type="presParOf" srcId="{1EFB81C3-7937-407F-8E4C-C8510A7A0287}" destId="{71A9A52B-7C8D-4231-984B-038BE79894D2}" srcOrd="0" destOrd="0" presId="urn:microsoft.com/office/officeart/2008/layout/HorizontalMultiLevelHierarchy"/>
    <dgm:cxn modelId="{49D1A9F4-5040-47FC-8FEC-412DEE24558A}" type="presParOf" srcId="{E4E41AB5-0F6E-4791-9EB0-9F4F3D88D103}" destId="{65CCAE69-4649-4E60-9C69-D4A2B5AD1C4A}" srcOrd="1" destOrd="0" presId="urn:microsoft.com/office/officeart/2008/layout/HorizontalMultiLevelHierarchy"/>
    <dgm:cxn modelId="{F54B62C3-2F37-41F3-9A4F-EA81003DC537}" type="presParOf" srcId="{65CCAE69-4649-4E60-9C69-D4A2B5AD1C4A}" destId="{54A5CA4E-A9BA-4BF5-B695-49568E4EC99C}" srcOrd="0" destOrd="0" presId="urn:microsoft.com/office/officeart/2008/layout/HorizontalMultiLevelHierarchy"/>
    <dgm:cxn modelId="{6DCBC882-4758-41AE-8D97-9D7D49AF12C4}" type="presParOf" srcId="{65CCAE69-4649-4E60-9C69-D4A2B5AD1C4A}" destId="{6605666A-E63C-4E9C-BF55-9882642A4A98}" srcOrd="1" destOrd="0" presId="urn:microsoft.com/office/officeart/2008/layout/HorizontalMultiLevelHierarchy"/>
    <dgm:cxn modelId="{CE0446AC-F223-4241-845C-F10406AC3C50}" type="presParOf" srcId="{E4E41AB5-0F6E-4791-9EB0-9F4F3D88D103}" destId="{906ECF38-8214-40C8-A13A-E825E196CFEF}" srcOrd="2" destOrd="0" presId="urn:microsoft.com/office/officeart/2008/layout/HorizontalMultiLevelHierarchy"/>
    <dgm:cxn modelId="{F327161C-12B2-4FD0-9EB0-4D9964731C2E}" type="presParOf" srcId="{906ECF38-8214-40C8-A13A-E825E196CFEF}" destId="{9550EEB4-C99B-429C-B759-BE0C5A0BA5D8}" srcOrd="0" destOrd="0" presId="urn:microsoft.com/office/officeart/2008/layout/HorizontalMultiLevelHierarchy"/>
    <dgm:cxn modelId="{DD3B5790-02EA-4835-B716-BB0FC94B6FD7}" type="presParOf" srcId="{E4E41AB5-0F6E-4791-9EB0-9F4F3D88D103}" destId="{C0DA0EB1-FECC-404B-8DA2-3D000B05F713}" srcOrd="3" destOrd="0" presId="urn:microsoft.com/office/officeart/2008/layout/HorizontalMultiLevelHierarchy"/>
    <dgm:cxn modelId="{F515AEEE-9378-4159-AA1A-C1136A1D9E1C}" type="presParOf" srcId="{C0DA0EB1-FECC-404B-8DA2-3D000B05F713}" destId="{C77A30DA-1FB0-4369-9D55-917BB9DFEC69}" srcOrd="0" destOrd="0" presId="urn:microsoft.com/office/officeart/2008/layout/HorizontalMultiLevelHierarchy"/>
    <dgm:cxn modelId="{60624CAC-A77B-4F80-B522-A729C5A79A5B}" type="presParOf" srcId="{C0DA0EB1-FECC-404B-8DA2-3D000B05F713}" destId="{2AED27E0-0194-43CD-B80B-FFC0D1DF3A80}" srcOrd="1" destOrd="0" presId="urn:microsoft.com/office/officeart/2008/layout/HorizontalMultiLevelHierarchy"/>
    <dgm:cxn modelId="{71786C26-79C6-4A83-B213-93F7B05CD491}" type="presParOf" srcId="{00B6C323-8ADF-4C2C-A98F-03A35CC9AEB8}" destId="{298B436C-8BB7-4557-9AB6-19D6AC8DD93E}" srcOrd="4" destOrd="0" presId="urn:microsoft.com/office/officeart/2008/layout/HorizontalMultiLevelHierarchy"/>
    <dgm:cxn modelId="{FB73775E-684F-4C44-82E9-F115F297416C}" type="presParOf" srcId="{298B436C-8BB7-4557-9AB6-19D6AC8DD93E}" destId="{B23B28A4-5FCB-4E4C-968A-04C705C0DFDE}" srcOrd="0" destOrd="0" presId="urn:microsoft.com/office/officeart/2008/layout/HorizontalMultiLevelHierarchy"/>
    <dgm:cxn modelId="{FEC450EF-13E0-474F-99A1-0E2676DFB522}" type="presParOf" srcId="{00B6C323-8ADF-4C2C-A98F-03A35CC9AEB8}" destId="{E75AD10A-C201-4BD1-8F3E-6D309F48B6D5}" srcOrd="5" destOrd="0" presId="urn:microsoft.com/office/officeart/2008/layout/HorizontalMultiLevelHierarchy"/>
    <dgm:cxn modelId="{F0757B01-8CBC-4D39-ADC4-81E34194FD77}" type="presParOf" srcId="{E75AD10A-C201-4BD1-8F3E-6D309F48B6D5}" destId="{6D360A83-DA9C-45B5-856C-C254CC442584}" srcOrd="0" destOrd="0" presId="urn:microsoft.com/office/officeart/2008/layout/HorizontalMultiLevelHierarchy"/>
    <dgm:cxn modelId="{BED06BE0-9C3E-41ED-990D-BA85F4007CCB}" type="presParOf" srcId="{E75AD10A-C201-4BD1-8F3E-6D309F48B6D5}" destId="{24BB84D1-0A8A-490E-9565-BFA904B704B8}" srcOrd="1" destOrd="0" presId="urn:microsoft.com/office/officeart/2008/layout/HorizontalMultiLevelHierarchy"/>
    <dgm:cxn modelId="{E27ACCEA-224B-4D30-89C7-AFC4F68DA791}" type="presParOf" srcId="{24BB84D1-0A8A-490E-9565-BFA904B704B8}" destId="{7C1111C3-71C8-4A59-B707-B9C768098517}" srcOrd="0" destOrd="0" presId="urn:microsoft.com/office/officeart/2008/layout/HorizontalMultiLevelHierarchy"/>
    <dgm:cxn modelId="{3A33D52F-1328-4CCA-A25A-7AD58CC8BC59}" type="presParOf" srcId="{7C1111C3-71C8-4A59-B707-B9C768098517}" destId="{691C4B03-F193-462B-8563-0CBB3DFC5ADA}" srcOrd="0" destOrd="0" presId="urn:microsoft.com/office/officeart/2008/layout/HorizontalMultiLevelHierarchy"/>
    <dgm:cxn modelId="{F0BCB6F5-2DD9-4F5B-9FF5-1C990A33E0A8}" type="presParOf" srcId="{24BB84D1-0A8A-490E-9565-BFA904B704B8}" destId="{9D5FED48-469F-4A5A-AF8C-3669D6E19E26}" srcOrd="1" destOrd="0" presId="urn:microsoft.com/office/officeart/2008/layout/HorizontalMultiLevelHierarchy"/>
    <dgm:cxn modelId="{F2A23162-5355-42F1-9F56-596E715E6F58}" type="presParOf" srcId="{9D5FED48-469F-4A5A-AF8C-3669D6E19E26}" destId="{E2CE8335-163F-4FC8-9EB2-2F1AB9A3494D}" srcOrd="0" destOrd="0" presId="urn:microsoft.com/office/officeart/2008/layout/HorizontalMultiLevelHierarchy"/>
    <dgm:cxn modelId="{9CD1D58D-9922-487C-ADCD-BF615EE6D360}" type="presParOf" srcId="{9D5FED48-469F-4A5A-AF8C-3669D6E19E26}" destId="{5BF7830B-9D4F-4B32-9BAC-79401EA7EBFE}" srcOrd="1" destOrd="0" presId="urn:microsoft.com/office/officeart/2008/layout/HorizontalMultiLevelHierarchy"/>
    <dgm:cxn modelId="{F67A956B-04DA-4FD6-91D3-E6D1DFB41449}" type="presParOf" srcId="{5BF7830B-9D4F-4B32-9BAC-79401EA7EBFE}" destId="{BDF59033-1886-45A7-8419-80C7A11E249B}" srcOrd="0" destOrd="0" presId="urn:microsoft.com/office/officeart/2008/layout/HorizontalMultiLevelHierarchy"/>
    <dgm:cxn modelId="{9D992998-7CA0-4464-AF95-62B7A5A01766}" type="presParOf" srcId="{BDF59033-1886-45A7-8419-80C7A11E249B}" destId="{5B8D3580-4536-40AF-AE61-AD114FDD00CB}" srcOrd="0" destOrd="0" presId="urn:microsoft.com/office/officeart/2008/layout/HorizontalMultiLevelHierarchy"/>
    <dgm:cxn modelId="{054BAC83-65F2-416F-8C29-ACA160C16261}" type="presParOf" srcId="{5BF7830B-9D4F-4B32-9BAC-79401EA7EBFE}" destId="{C8466913-74E4-448F-9EC1-D918666B34FA}" srcOrd="1" destOrd="0" presId="urn:microsoft.com/office/officeart/2008/layout/HorizontalMultiLevelHierarchy"/>
    <dgm:cxn modelId="{20CC8481-5358-41DD-BAE3-A2E327978DB3}" type="presParOf" srcId="{C8466913-74E4-448F-9EC1-D918666B34FA}" destId="{1108407B-852D-4D89-A742-2B25BC0713D7}" srcOrd="0" destOrd="0" presId="urn:microsoft.com/office/officeart/2008/layout/HorizontalMultiLevelHierarchy"/>
    <dgm:cxn modelId="{934274CA-E061-4F62-BAE6-D5FB8B24874D}" type="presParOf" srcId="{C8466913-74E4-448F-9EC1-D918666B34FA}" destId="{C6A9FF8C-D575-492F-BB57-C020964D0E9C}" srcOrd="1" destOrd="0" presId="urn:microsoft.com/office/officeart/2008/layout/HorizontalMultiLevelHierarchy"/>
    <dgm:cxn modelId="{6D2CA8ED-C0D6-4E46-9F46-B8C3B2493E83}" type="presParOf" srcId="{C6A9FF8C-D575-492F-BB57-C020964D0E9C}" destId="{3E900E5E-EA7B-44A8-A213-5D8EC0535A91}" srcOrd="0" destOrd="0" presId="urn:microsoft.com/office/officeart/2008/layout/HorizontalMultiLevelHierarchy"/>
    <dgm:cxn modelId="{0AAF380C-89E7-4DA1-BA92-2E3FE4D0E3AD}" type="presParOf" srcId="{3E900E5E-EA7B-44A8-A213-5D8EC0535A91}" destId="{51B836ED-6281-486F-B6EE-F7CEDCD4CC95}" srcOrd="0" destOrd="0" presId="urn:microsoft.com/office/officeart/2008/layout/HorizontalMultiLevelHierarchy"/>
    <dgm:cxn modelId="{CD201005-EEC8-486F-A551-193A21B0ED1E}" type="presParOf" srcId="{C6A9FF8C-D575-492F-BB57-C020964D0E9C}" destId="{E56C48B9-E9F9-4A70-A3DC-C6E1C5B6B244}" srcOrd="1" destOrd="0" presId="urn:microsoft.com/office/officeart/2008/layout/HorizontalMultiLevelHierarchy"/>
    <dgm:cxn modelId="{F002806D-B240-4148-9299-91405DDA6F11}" type="presParOf" srcId="{E56C48B9-E9F9-4A70-A3DC-C6E1C5B6B244}" destId="{F0AF2762-5926-4E63-A0A5-E2FA91A778F1}" srcOrd="0" destOrd="0" presId="urn:microsoft.com/office/officeart/2008/layout/HorizontalMultiLevelHierarchy"/>
    <dgm:cxn modelId="{914A9FEC-BA4F-4FCF-97C9-51FCE13A97F7}" type="presParOf" srcId="{E56C48B9-E9F9-4A70-A3DC-C6E1C5B6B244}" destId="{89D074FB-626F-4D13-A0CE-427E04F1928E}" srcOrd="1" destOrd="0" presId="urn:microsoft.com/office/officeart/2008/layout/HorizontalMultiLevelHierarchy"/>
    <dgm:cxn modelId="{01953B0A-DCE6-4C9E-A52B-B6609DD129D1}" type="presParOf" srcId="{5BF7830B-9D4F-4B32-9BAC-79401EA7EBFE}" destId="{1D44CEC1-99F3-4D21-83E8-72D7CE5B55BC}" srcOrd="2" destOrd="0" presId="urn:microsoft.com/office/officeart/2008/layout/HorizontalMultiLevelHierarchy"/>
    <dgm:cxn modelId="{C0282054-258D-43BE-B9AC-91748419B49A}" type="presParOf" srcId="{1D44CEC1-99F3-4D21-83E8-72D7CE5B55BC}" destId="{21930660-6C22-460B-B922-4C9678DD2589}" srcOrd="0" destOrd="0" presId="urn:microsoft.com/office/officeart/2008/layout/HorizontalMultiLevelHierarchy"/>
    <dgm:cxn modelId="{2838D51E-9D69-4E66-A91D-39CE09A13816}" type="presParOf" srcId="{5BF7830B-9D4F-4B32-9BAC-79401EA7EBFE}" destId="{6A1B9138-D4E7-42B6-A760-5E9C43113434}" srcOrd="3" destOrd="0" presId="urn:microsoft.com/office/officeart/2008/layout/HorizontalMultiLevelHierarchy"/>
    <dgm:cxn modelId="{806AB0BA-C65B-46C1-BF07-380C34EDB815}" type="presParOf" srcId="{6A1B9138-D4E7-42B6-A760-5E9C43113434}" destId="{3205C869-6161-4F83-9031-F89494C1774C}" srcOrd="0" destOrd="0" presId="urn:microsoft.com/office/officeart/2008/layout/HorizontalMultiLevelHierarchy"/>
    <dgm:cxn modelId="{BCFBE250-4540-4AA1-8531-A3C4F1BA7D3C}" type="presParOf" srcId="{6A1B9138-D4E7-42B6-A760-5E9C43113434}" destId="{332271DA-1488-4856-A2A4-825B6ED69084}" srcOrd="1" destOrd="0" presId="urn:microsoft.com/office/officeart/2008/layout/HorizontalMultiLevelHierarchy"/>
    <dgm:cxn modelId="{4164365A-A482-4F24-8BDD-4FADDF6EB4E8}" type="presParOf" srcId="{332271DA-1488-4856-A2A4-825B6ED69084}" destId="{7CF8432D-1D79-440C-9C8D-33C648660472}" srcOrd="0" destOrd="0" presId="urn:microsoft.com/office/officeart/2008/layout/HorizontalMultiLevelHierarchy"/>
    <dgm:cxn modelId="{7FC0BA8F-F2FE-46F2-A5E4-7FB29428FD76}" type="presParOf" srcId="{7CF8432D-1D79-440C-9C8D-33C648660472}" destId="{63E4142C-6979-4724-A02B-041091D71288}" srcOrd="0" destOrd="0" presId="urn:microsoft.com/office/officeart/2008/layout/HorizontalMultiLevelHierarchy"/>
    <dgm:cxn modelId="{68B69FA6-A7F2-4152-B3FB-79E7B13D0B74}" type="presParOf" srcId="{332271DA-1488-4856-A2A4-825B6ED69084}" destId="{D914F2EE-C11C-4416-9F20-40E30BD8185F}" srcOrd="1" destOrd="0" presId="urn:microsoft.com/office/officeart/2008/layout/HorizontalMultiLevelHierarchy"/>
    <dgm:cxn modelId="{90FBD905-5C56-451A-AE9F-6F8CBE753D3F}" type="presParOf" srcId="{D914F2EE-C11C-4416-9F20-40E30BD8185F}" destId="{EF898F37-64E0-4640-94DF-E314288CD9D6}" srcOrd="0" destOrd="0" presId="urn:microsoft.com/office/officeart/2008/layout/HorizontalMultiLevelHierarchy"/>
    <dgm:cxn modelId="{2BA3E3F8-6A87-4518-8DC2-D7A31C1D23EA}" type="presParOf" srcId="{D914F2EE-C11C-4416-9F20-40E30BD8185F}" destId="{27C0C0F3-4EE9-4ADF-9472-729B3F51D2C1}" srcOrd="1" destOrd="0" presId="urn:microsoft.com/office/officeart/2008/layout/HorizontalMultiLevelHierarchy"/>
    <dgm:cxn modelId="{71AD67A1-3C80-43DB-B48A-110DDFEEFD4C}" type="presParOf" srcId="{5BF7830B-9D4F-4B32-9BAC-79401EA7EBFE}" destId="{8BE306C4-87BA-450D-8E58-92EECEF493D7}" srcOrd="4" destOrd="0" presId="urn:microsoft.com/office/officeart/2008/layout/HorizontalMultiLevelHierarchy"/>
    <dgm:cxn modelId="{F762560C-89A1-44C6-9021-395F1BFD0721}" type="presParOf" srcId="{8BE306C4-87BA-450D-8E58-92EECEF493D7}" destId="{0632D0C9-1415-4B9C-BEE1-4AB1A15D7BAC}" srcOrd="0" destOrd="0" presId="urn:microsoft.com/office/officeart/2008/layout/HorizontalMultiLevelHierarchy"/>
    <dgm:cxn modelId="{5CC2DD21-6235-47EF-8996-4247D9155041}" type="presParOf" srcId="{5BF7830B-9D4F-4B32-9BAC-79401EA7EBFE}" destId="{080C8D4E-BF73-4DAD-B546-20EEDD5EE7FD}" srcOrd="5" destOrd="0" presId="urn:microsoft.com/office/officeart/2008/layout/HorizontalMultiLevelHierarchy"/>
    <dgm:cxn modelId="{C669306D-F2E8-413C-A027-2834B9C2DC4B}" type="presParOf" srcId="{080C8D4E-BF73-4DAD-B546-20EEDD5EE7FD}" destId="{7904A032-B228-412D-AEB1-CE3006A7B1D2}" srcOrd="0" destOrd="0" presId="urn:microsoft.com/office/officeart/2008/layout/HorizontalMultiLevelHierarchy"/>
    <dgm:cxn modelId="{3D857FBA-EA78-4416-BB04-088A4A010BA2}" type="presParOf" srcId="{080C8D4E-BF73-4DAD-B546-20EEDD5EE7FD}" destId="{27143BED-C970-4F66-BE95-37FEB66E593D}" srcOrd="1" destOrd="0" presId="urn:microsoft.com/office/officeart/2008/layout/HorizontalMultiLevelHierarchy"/>
    <dgm:cxn modelId="{8D556809-25A5-4369-BFAB-7257CA48D422}" type="presParOf" srcId="{27143BED-C970-4F66-BE95-37FEB66E593D}" destId="{972614B8-69EC-4704-A6EA-4858D8126DE1}" srcOrd="0" destOrd="0" presId="urn:microsoft.com/office/officeart/2008/layout/HorizontalMultiLevelHierarchy"/>
    <dgm:cxn modelId="{F0389F8D-54FF-49E0-BC28-9CF91E1F4B1F}" type="presParOf" srcId="{972614B8-69EC-4704-A6EA-4858D8126DE1}" destId="{0FC14C57-D52D-4FCF-8422-DCEC75311074}" srcOrd="0" destOrd="0" presId="urn:microsoft.com/office/officeart/2008/layout/HorizontalMultiLevelHierarchy"/>
    <dgm:cxn modelId="{DE033B03-47B8-44DE-A4B6-28D10DD0C7B8}" type="presParOf" srcId="{27143BED-C970-4F66-BE95-37FEB66E593D}" destId="{F65A46EF-C8E0-4649-863F-D6374765FB33}" srcOrd="1" destOrd="0" presId="urn:microsoft.com/office/officeart/2008/layout/HorizontalMultiLevelHierarchy"/>
    <dgm:cxn modelId="{C313C6B5-32B1-46D7-B2F6-88D45836EA5D}" type="presParOf" srcId="{F65A46EF-C8E0-4649-863F-D6374765FB33}" destId="{2D99B2C0-2AFD-4B8C-BC65-03A0563D9441}" srcOrd="0" destOrd="0" presId="urn:microsoft.com/office/officeart/2008/layout/HorizontalMultiLevelHierarchy"/>
    <dgm:cxn modelId="{03F179BA-DF3C-4389-9B4C-D22A3C0970A3}" type="presParOf" srcId="{F65A46EF-C8E0-4649-863F-D6374765FB33}" destId="{1629DB25-B3CC-4A95-ACC0-2970D128D2FB}" srcOrd="1" destOrd="0" presId="urn:microsoft.com/office/officeart/2008/layout/HorizontalMultiLevelHierarchy"/>
    <dgm:cxn modelId="{DA66EE0C-4CA3-4A5E-A20B-D70814C270DA}" type="presParOf" srcId="{24BB84D1-0A8A-490E-9565-BFA904B704B8}" destId="{B9BF1BBD-A12F-4CE8-AE7D-08AD1648E33C}" srcOrd="2" destOrd="0" presId="urn:microsoft.com/office/officeart/2008/layout/HorizontalMultiLevelHierarchy"/>
    <dgm:cxn modelId="{EF165A62-D064-4214-BB6A-A01CD6F35B14}" type="presParOf" srcId="{B9BF1BBD-A12F-4CE8-AE7D-08AD1648E33C}" destId="{D55607D9-F796-4324-8C37-BE027BCCFFDF}" srcOrd="0" destOrd="0" presId="urn:microsoft.com/office/officeart/2008/layout/HorizontalMultiLevelHierarchy"/>
    <dgm:cxn modelId="{80EB7BF1-1A0D-49DE-8A84-3676D6F4503E}" type="presParOf" srcId="{24BB84D1-0A8A-490E-9565-BFA904B704B8}" destId="{16119F1F-A7E9-4819-A86C-12043F7430F7}" srcOrd="3" destOrd="0" presId="urn:microsoft.com/office/officeart/2008/layout/HorizontalMultiLevelHierarchy"/>
    <dgm:cxn modelId="{BA1C69E3-C7D8-46F1-809A-7587EF81E5EE}" type="presParOf" srcId="{16119F1F-A7E9-4819-A86C-12043F7430F7}" destId="{BCBC2368-1653-4DD5-B9F8-2E969B3E1463}" srcOrd="0" destOrd="0" presId="urn:microsoft.com/office/officeart/2008/layout/HorizontalMultiLevelHierarchy"/>
    <dgm:cxn modelId="{B13BEB26-BB88-46F7-9504-3CEEC1BF8365}" type="presParOf" srcId="{16119F1F-A7E9-4819-A86C-12043F7430F7}" destId="{A5A8D2B4-DE45-4797-90CF-6EB6421F71BD}" srcOrd="1" destOrd="0" presId="urn:microsoft.com/office/officeart/2008/layout/HorizontalMultiLevelHierarchy"/>
    <dgm:cxn modelId="{A817C7E0-24F8-4890-BE60-F5B1CC0D20D1}" type="presParOf" srcId="{A5A8D2B4-DE45-4797-90CF-6EB6421F71BD}" destId="{A3D10A08-0DF5-4F2D-838A-CEE862BA736D}" srcOrd="0" destOrd="0" presId="urn:microsoft.com/office/officeart/2008/layout/HorizontalMultiLevelHierarchy"/>
    <dgm:cxn modelId="{6BCD162E-211E-4EA5-93F2-24ED63AB2D24}" type="presParOf" srcId="{A3D10A08-0DF5-4F2D-838A-CEE862BA736D}" destId="{93CCCE6E-161F-42F7-B10B-38E2E6C79FEA}" srcOrd="0" destOrd="0" presId="urn:microsoft.com/office/officeart/2008/layout/HorizontalMultiLevelHierarchy"/>
    <dgm:cxn modelId="{7C86CC75-109C-4BE2-A3BB-106D0A89F638}" type="presParOf" srcId="{A5A8D2B4-DE45-4797-90CF-6EB6421F71BD}" destId="{E2E3164F-ED58-4CF8-BE64-554001BF1FAA}" srcOrd="1" destOrd="0" presId="urn:microsoft.com/office/officeart/2008/layout/HorizontalMultiLevelHierarchy"/>
    <dgm:cxn modelId="{D1A66727-6A3F-4C60-A954-3B963665B822}" type="presParOf" srcId="{E2E3164F-ED58-4CF8-BE64-554001BF1FAA}" destId="{7698E385-3D25-4C29-A96B-9D40FD2F85EB}" srcOrd="0" destOrd="0" presId="urn:microsoft.com/office/officeart/2008/layout/HorizontalMultiLevelHierarchy"/>
    <dgm:cxn modelId="{1F0E6556-AB15-4675-947B-6CF5CD78A646}" type="presParOf" srcId="{E2E3164F-ED58-4CF8-BE64-554001BF1FAA}" destId="{F68F5E89-F857-4FAE-8F8F-9C85CD455407}" srcOrd="1" destOrd="0" presId="urn:microsoft.com/office/officeart/2008/layout/HorizontalMultiLevelHierarchy"/>
    <dgm:cxn modelId="{916653C8-0260-415B-9A55-AC31625F59F1}" type="presParOf" srcId="{F68F5E89-F857-4FAE-8F8F-9C85CD455407}" destId="{FAA6FF5A-9208-471E-A8F1-5DD827CD88AD}" srcOrd="0" destOrd="0" presId="urn:microsoft.com/office/officeart/2008/layout/HorizontalMultiLevelHierarchy"/>
    <dgm:cxn modelId="{8F4E3A58-72BC-4F39-A828-1478A5ABCDB4}" type="presParOf" srcId="{FAA6FF5A-9208-471E-A8F1-5DD827CD88AD}" destId="{411F373D-2D9E-4A5E-B803-3D4EC49436B4}" srcOrd="0" destOrd="0" presId="urn:microsoft.com/office/officeart/2008/layout/HorizontalMultiLevelHierarchy"/>
    <dgm:cxn modelId="{9243089D-D5E1-4E2E-A952-1D74A932F70E}" type="presParOf" srcId="{F68F5E89-F857-4FAE-8F8F-9C85CD455407}" destId="{4A2E3D75-7BA4-4BA6-9C45-59F2619A426B}" srcOrd="1" destOrd="0" presId="urn:microsoft.com/office/officeart/2008/layout/HorizontalMultiLevelHierarchy"/>
    <dgm:cxn modelId="{BB91F4AC-A539-4FAF-ACAE-19D2F39ED8F4}" type="presParOf" srcId="{4A2E3D75-7BA4-4BA6-9C45-59F2619A426B}" destId="{A2B41DA4-EE2F-4780-B36E-7F95D047D331}" srcOrd="0" destOrd="0" presId="urn:microsoft.com/office/officeart/2008/layout/HorizontalMultiLevelHierarchy"/>
    <dgm:cxn modelId="{7CEFC615-045A-48CF-A8E2-85849AA18F7F}" type="presParOf" srcId="{4A2E3D75-7BA4-4BA6-9C45-59F2619A426B}" destId="{DC04E7FB-F8BE-47DE-9EA5-BD91FDE6106E}" srcOrd="1" destOrd="0" presId="urn:microsoft.com/office/officeart/2008/layout/HorizontalMultiLevelHierarchy"/>
    <dgm:cxn modelId="{C4A24D2B-095D-4170-B15F-AFA38C909F0F}" type="presParOf" srcId="{A5A8D2B4-DE45-4797-90CF-6EB6421F71BD}" destId="{1358493C-A01A-4081-AA65-8CAF1CECA760}" srcOrd="2" destOrd="0" presId="urn:microsoft.com/office/officeart/2008/layout/HorizontalMultiLevelHierarchy"/>
    <dgm:cxn modelId="{5DB9B4FF-920F-4AE9-9E6F-2538FBD8B478}" type="presParOf" srcId="{1358493C-A01A-4081-AA65-8CAF1CECA760}" destId="{B48D9F8D-FB73-4382-A351-96C6D734A501}" srcOrd="0" destOrd="0" presId="urn:microsoft.com/office/officeart/2008/layout/HorizontalMultiLevelHierarchy"/>
    <dgm:cxn modelId="{F59D28BC-AE78-4B9A-9908-A4B8FCCD7F9D}" type="presParOf" srcId="{A5A8D2B4-DE45-4797-90CF-6EB6421F71BD}" destId="{E36C28C4-1C38-4C06-A01F-F2838A372998}" srcOrd="3" destOrd="0" presId="urn:microsoft.com/office/officeart/2008/layout/HorizontalMultiLevelHierarchy"/>
    <dgm:cxn modelId="{442FE205-4683-495D-AA73-AD8049510842}" type="presParOf" srcId="{E36C28C4-1C38-4C06-A01F-F2838A372998}" destId="{8B433AA9-2497-416C-9293-C107224EE2EB}" srcOrd="0" destOrd="0" presId="urn:microsoft.com/office/officeart/2008/layout/HorizontalMultiLevelHierarchy"/>
    <dgm:cxn modelId="{71C9F75B-24E1-4D4E-9803-CD098BA1000B}" type="presParOf" srcId="{E36C28C4-1C38-4C06-A01F-F2838A372998}" destId="{5CC77C2D-2091-451B-AC0C-945D4666D56E}" srcOrd="1" destOrd="0" presId="urn:microsoft.com/office/officeart/2008/layout/HorizontalMultiLevelHierarchy"/>
    <dgm:cxn modelId="{D8A389B3-7351-4E19-A23D-A259FA3BD94E}" type="presParOf" srcId="{5CC77C2D-2091-451B-AC0C-945D4666D56E}" destId="{5A86148B-7624-4997-B0E7-2F89FF22BC67}" srcOrd="0" destOrd="0" presId="urn:microsoft.com/office/officeart/2008/layout/HorizontalMultiLevelHierarchy"/>
    <dgm:cxn modelId="{AA296121-8FFF-4D60-9789-709011DAC41F}" type="presParOf" srcId="{5A86148B-7624-4997-B0E7-2F89FF22BC67}" destId="{7AF6A783-8F8C-4E95-8EA1-6F20FC5DE107}" srcOrd="0" destOrd="0" presId="urn:microsoft.com/office/officeart/2008/layout/HorizontalMultiLevelHierarchy"/>
    <dgm:cxn modelId="{E738050E-C8E9-46F4-B7F5-B911BB5BA390}" type="presParOf" srcId="{5CC77C2D-2091-451B-AC0C-945D4666D56E}" destId="{936063F7-7A16-4760-9DD6-4787DE4E71CF}" srcOrd="1" destOrd="0" presId="urn:microsoft.com/office/officeart/2008/layout/HorizontalMultiLevelHierarchy"/>
    <dgm:cxn modelId="{1342909B-3CF2-4A69-84B0-756898310DAF}" type="presParOf" srcId="{936063F7-7A16-4760-9DD6-4787DE4E71CF}" destId="{ED5F50D8-9EB5-4730-8C82-B414A1C8776A}" srcOrd="0" destOrd="0" presId="urn:microsoft.com/office/officeart/2008/layout/HorizontalMultiLevelHierarchy"/>
    <dgm:cxn modelId="{0BBB7471-73A1-4BC1-A70B-BD07C0004E48}" type="presParOf" srcId="{936063F7-7A16-4760-9DD6-4787DE4E71CF}" destId="{D7D0D2E6-6BEE-4AAF-9985-186454548D27}" srcOrd="1" destOrd="0" presId="urn:microsoft.com/office/officeart/2008/layout/HorizontalMultiLevelHierarchy"/>
    <dgm:cxn modelId="{80AD5ABD-72AD-4F47-8041-1826011AA5EA}" type="presParOf" srcId="{A5A8D2B4-DE45-4797-90CF-6EB6421F71BD}" destId="{43E0712E-03E0-4160-8AA2-2EF78F06BB1B}" srcOrd="4" destOrd="0" presId="urn:microsoft.com/office/officeart/2008/layout/HorizontalMultiLevelHierarchy"/>
    <dgm:cxn modelId="{FD1AC082-59E6-47CD-AEA3-F66BD3B2C125}" type="presParOf" srcId="{43E0712E-03E0-4160-8AA2-2EF78F06BB1B}" destId="{94877682-C55E-49B2-955B-B51C1FD6BFB7}" srcOrd="0" destOrd="0" presId="urn:microsoft.com/office/officeart/2008/layout/HorizontalMultiLevelHierarchy"/>
    <dgm:cxn modelId="{58BF79DB-46A3-474F-AF87-80008A917506}" type="presParOf" srcId="{A5A8D2B4-DE45-4797-90CF-6EB6421F71BD}" destId="{4F9AEE38-73B5-4C7A-86FF-77FAE1D54DEB}" srcOrd="5" destOrd="0" presId="urn:microsoft.com/office/officeart/2008/layout/HorizontalMultiLevelHierarchy"/>
    <dgm:cxn modelId="{FAE664F3-3C09-415E-85AE-4ADE4D622637}" type="presParOf" srcId="{4F9AEE38-73B5-4C7A-86FF-77FAE1D54DEB}" destId="{7AA04641-5B67-4970-A847-13427C9C351C}" srcOrd="0" destOrd="0" presId="urn:microsoft.com/office/officeart/2008/layout/HorizontalMultiLevelHierarchy"/>
    <dgm:cxn modelId="{D3E3957A-B7E4-4E1B-9EEE-A87C85FB3014}" type="presParOf" srcId="{4F9AEE38-73B5-4C7A-86FF-77FAE1D54DEB}" destId="{40958A62-4894-47BF-9A07-0E3DB93F36D7}" srcOrd="1" destOrd="0" presId="urn:microsoft.com/office/officeart/2008/layout/HorizontalMultiLevelHierarchy"/>
    <dgm:cxn modelId="{5033E233-516F-463B-A139-05BD7C50C3E3}" type="presParOf" srcId="{40958A62-4894-47BF-9A07-0E3DB93F36D7}" destId="{2F3E9F63-E62A-4943-BEAF-BFDC62C5DE21}" srcOrd="0" destOrd="0" presId="urn:microsoft.com/office/officeart/2008/layout/HorizontalMultiLevelHierarchy"/>
    <dgm:cxn modelId="{C7EE05B0-1C21-4D8C-9642-568119537A89}" type="presParOf" srcId="{2F3E9F63-E62A-4943-BEAF-BFDC62C5DE21}" destId="{348BF5C1-AD0D-4464-9D70-F68F0BC2C18F}" srcOrd="0" destOrd="0" presId="urn:microsoft.com/office/officeart/2008/layout/HorizontalMultiLevelHierarchy"/>
    <dgm:cxn modelId="{EF64756A-BD61-4AC3-A5B9-5699CB456025}" type="presParOf" srcId="{40958A62-4894-47BF-9A07-0E3DB93F36D7}" destId="{8AD180EE-3BA1-4463-AA4D-69004214840C}" srcOrd="1" destOrd="0" presId="urn:microsoft.com/office/officeart/2008/layout/HorizontalMultiLevelHierarchy"/>
    <dgm:cxn modelId="{FC76ADAE-DEB0-49FB-B6E3-233F4B4ED118}" type="presParOf" srcId="{8AD180EE-3BA1-4463-AA4D-69004214840C}" destId="{831564F6-C176-45ED-88DC-C122952F2E75}" srcOrd="0" destOrd="0" presId="urn:microsoft.com/office/officeart/2008/layout/HorizontalMultiLevelHierarchy"/>
    <dgm:cxn modelId="{9E2E21A3-1F9A-494D-AD95-C7C975DD7E4C}" type="presParOf" srcId="{8AD180EE-3BA1-4463-AA4D-69004214840C}" destId="{1EBC6225-0900-4883-858C-995F1C7786A6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F3E9F63-E62A-4943-BEAF-BFDC62C5DE21}">
      <dsp:nvSpPr>
        <dsp:cNvPr id="0" name=""/>
        <dsp:cNvSpPr/>
      </dsp:nvSpPr>
      <dsp:spPr>
        <a:xfrm>
          <a:off x="4863305" y="5287302"/>
          <a:ext cx="24537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4537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979856" y="5326888"/>
        <a:ext cx="12268" cy="12268"/>
      </dsp:txXfrm>
    </dsp:sp>
    <dsp:sp modelId="{43E0712E-03E0-4160-8AA2-2EF78F06BB1B}">
      <dsp:nvSpPr>
        <dsp:cNvPr id="0" name=""/>
        <dsp:cNvSpPr/>
      </dsp:nvSpPr>
      <dsp:spPr>
        <a:xfrm>
          <a:off x="3391078" y="4865470"/>
          <a:ext cx="245371" cy="46755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2685" y="0"/>
              </a:lnTo>
              <a:lnTo>
                <a:pt x="122685" y="467551"/>
              </a:lnTo>
              <a:lnTo>
                <a:pt x="245371" y="46755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500563" y="5086046"/>
        <a:ext cx="26401" cy="26401"/>
      </dsp:txXfrm>
    </dsp:sp>
    <dsp:sp modelId="{5A86148B-7624-4997-B0E7-2F89FF22BC67}">
      <dsp:nvSpPr>
        <dsp:cNvPr id="0" name=""/>
        <dsp:cNvSpPr/>
      </dsp:nvSpPr>
      <dsp:spPr>
        <a:xfrm>
          <a:off x="4863305" y="4819750"/>
          <a:ext cx="24537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4537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979856" y="4859336"/>
        <a:ext cx="12268" cy="12268"/>
      </dsp:txXfrm>
    </dsp:sp>
    <dsp:sp modelId="{1358493C-A01A-4081-AA65-8CAF1CECA760}">
      <dsp:nvSpPr>
        <dsp:cNvPr id="0" name=""/>
        <dsp:cNvSpPr/>
      </dsp:nvSpPr>
      <dsp:spPr>
        <a:xfrm>
          <a:off x="3391078" y="4819750"/>
          <a:ext cx="24537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4537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507629" y="4859336"/>
        <a:ext cx="12268" cy="12268"/>
      </dsp:txXfrm>
    </dsp:sp>
    <dsp:sp modelId="{FAA6FF5A-9208-471E-A8F1-5DD827CD88AD}">
      <dsp:nvSpPr>
        <dsp:cNvPr id="0" name=""/>
        <dsp:cNvSpPr/>
      </dsp:nvSpPr>
      <dsp:spPr>
        <a:xfrm>
          <a:off x="4863305" y="4352199"/>
          <a:ext cx="24537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4537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979856" y="4391784"/>
        <a:ext cx="12268" cy="12268"/>
      </dsp:txXfrm>
    </dsp:sp>
    <dsp:sp modelId="{A3D10A08-0DF5-4F2D-838A-CEE862BA736D}">
      <dsp:nvSpPr>
        <dsp:cNvPr id="0" name=""/>
        <dsp:cNvSpPr/>
      </dsp:nvSpPr>
      <dsp:spPr>
        <a:xfrm>
          <a:off x="3391078" y="4397919"/>
          <a:ext cx="245371" cy="467551"/>
        </a:xfrm>
        <a:custGeom>
          <a:avLst/>
          <a:gdLst/>
          <a:ahLst/>
          <a:cxnLst/>
          <a:rect l="0" t="0" r="0" b="0"/>
          <a:pathLst>
            <a:path>
              <a:moveTo>
                <a:pt x="0" y="467551"/>
              </a:moveTo>
              <a:lnTo>
                <a:pt x="122685" y="467551"/>
              </a:lnTo>
              <a:lnTo>
                <a:pt x="122685" y="0"/>
              </a:lnTo>
              <a:lnTo>
                <a:pt x="24537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500563" y="4618494"/>
        <a:ext cx="26401" cy="26401"/>
      </dsp:txXfrm>
    </dsp:sp>
    <dsp:sp modelId="{B9BF1BBD-A12F-4CE8-AE7D-08AD1648E33C}">
      <dsp:nvSpPr>
        <dsp:cNvPr id="0" name=""/>
        <dsp:cNvSpPr/>
      </dsp:nvSpPr>
      <dsp:spPr>
        <a:xfrm>
          <a:off x="1918851" y="4164143"/>
          <a:ext cx="245371" cy="7013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2685" y="0"/>
              </a:lnTo>
              <a:lnTo>
                <a:pt x="122685" y="701327"/>
              </a:lnTo>
              <a:lnTo>
                <a:pt x="245371" y="70132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022961" y="4496231"/>
        <a:ext cx="37150" cy="37150"/>
      </dsp:txXfrm>
    </dsp:sp>
    <dsp:sp modelId="{972614B8-69EC-4704-A6EA-4858D8126DE1}">
      <dsp:nvSpPr>
        <dsp:cNvPr id="0" name=""/>
        <dsp:cNvSpPr/>
      </dsp:nvSpPr>
      <dsp:spPr>
        <a:xfrm>
          <a:off x="4863305" y="3884647"/>
          <a:ext cx="24537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4537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979856" y="3924233"/>
        <a:ext cx="12268" cy="12268"/>
      </dsp:txXfrm>
    </dsp:sp>
    <dsp:sp modelId="{8BE306C4-87BA-450D-8E58-92EECEF493D7}">
      <dsp:nvSpPr>
        <dsp:cNvPr id="0" name=""/>
        <dsp:cNvSpPr/>
      </dsp:nvSpPr>
      <dsp:spPr>
        <a:xfrm>
          <a:off x="3391078" y="3462815"/>
          <a:ext cx="245371" cy="46755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2685" y="0"/>
              </a:lnTo>
              <a:lnTo>
                <a:pt x="122685" y="467551"/>
              </a:lnTo>
              <a:lnTo>
                <a:pt x="245371" y="46755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500563" y="3683390"/>
        <a:ext cx="26401" cy="26401"/>
      </dsp:txXfrm>
    </dsp:sp>
    <dsp:sp modelId="{7CF8432D-1D79-440C-9C8D-33C648660472}">
      <dsp:nvSpPr>
        <dsp:cNvPr id="0" name=""/>
        <dsp:cNvSpPr/>
      </dsp:nvSpPr>
      <dsp:spPr>
        <a:xfrm>
          <a:off x="4863305" y="3417095"/>
          <a:ext cx="24537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4537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979856" y="3456681"/>
        <a:ext cx="12268" cy="12268"/>
      </dsp:txXfrm>
    </dsp:sp>
    <dsp:sp modelId="{1D44CEC1-99F3-4D21-83E8-72D7CE5B55BC}">
      <dsp:nvSpPr>
        <dsp:cNvPr id="0" name=""/>
        <dsp:cNvSpPr/>
      </dsp:nvSpPr>
      <dsp:spPr>
        <a:xfrm>
          <a:off x="3391078" y="3417095"/>
          <a:ext cx="24537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4537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507629" y="3456681"/>
        <a:ext cx="12268" cy="12268"/>
      </dsp:txXfrm>
    </dsp:sp>
    <dsp:sp modelId="{3E900E5E-EA7B-44A8-A213-5D8EC0535A91}">
      <dsp:nvSpPr>
        <dsp:cNvPr id="0" name=""/>
        <dsp:cNvSpPr/>
      </dsp:nvSpPr>
      <dsp:spPr>
        <a:xfrm>
          <a:off x="4863305" y="2949543"/>
          <a:ext cx="24537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4537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979856" y="2989129"/>
        <a:ext cx="12268" cy="12268"/>
      </dsp:txXfrm>
    </dsp:sp>
    <dsp:sp modelId="{BDF59033-1886-45A7-8419-80C7A11E249B}">
      <dsp:nvSpPr>
        <dsp:cNvPr id="0" name=""/>
        <dsp:cNvSpPr/>
      </dsp:nvSpPr>
      <dsp:spPr>
        <a:xfrm>
          <a:off x="3391078" y="2995263"/>
          <a:ext cx="245371" cy="467551"/>
        </a:xfrm>
        <a:custGeom>
          <a:avLst/>
          <a:gdLst/>
          <a:ahLst/>
          <a:cxnLst/>
          <a:rect l="0" t="0" r="0" b="0"/>
          <a:pathLst>
            <a:path>
              <a:moveTo>
                <a:pt x="0" y="467551"/>
              </a:moveTo>
              <a:lnTo>
                <a:pt x="122685" y="467551"/>
              </a:lnTo>
              <a:lnTo>
                <a:pt x="122685" y="0"/>
              </a:lnTo>
              <a:lnTo>
                <a:pt x="24537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500563" y="3215839"/>
        <a:ext cx="26401" cy="26401"/>
      </dsp:txXfrm>
    </dsp:sp>
    <dsp:sp modelId="{7C1111C3-71C8-4A59-B707-B9C768098517}">
      <dsp:nvSpPr>
        <dsp:cNvPr id="0" name=""/>
        <dsp:cNvSpPr/>
      </dsp:nvSpPr>
      <dsp:spPr>
        <a:xfrm>
          <a:off x="1918851" y="3462815"/>
          <a:ext cx="245371" cy="701327"/>
        </a:xfrm>
        <a:custGeom>
          <a:avLst/>
          <a:gdLst/>
          <a:ahLst/>
          <a:cxnLst/>
          <a:rect l="0" t="0" r="0" b="0"/>
          <a:pathLst>
            <a:path>
              <a:moveTo>
                <a:pt x="0" y="701327"/>
              </a:moveTo>
              <a:lnTo>
                <a:pt x="122685" y="701327"/>
              </a:lnTo>
              <a:lnTo>
                <a:pt x="122685" y="0"/>
              </a:lnTo>
              <a:lnTo>
                <a:pt x="24537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022961" y="3794904"/>
        <a:ext cx="37150" cy="37150"/>
      </dsp:txXfrm>
    </dsp:sp>
    <dsp:sp modelId="{298B436C-8BB7-4557-9AB6-19D6AC8DD93E}">
      <dsp:nvSpPr>
        <dsp:cNvPr id="0" name=""/>
        <dsp:cNvSpPr/>
      </dsp:nvSpPr>
      <dsp:spPr>
        <a:xfrm>
          <a:off x="446624" y="2177048"/>
          <a:ext cx="245371" cy="198709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2685" y="0"/>
              </a:lnTo>
              <a:lnTo>
                <a:pt x="122685" y="1987094"/>
              </a:lnTo>
              <a:lnTo>
                <a:pt x="245371" y="198709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519255" y="3120541"/>
        <a:ext cx="100109" cy="100109"/>
      </dsp:txXfrm>
    </dsp:sp>
    <dsp:sp modelId="{906ECF38-8214-40C8-A13A-E825E196CFEF}">
      <dsp:nvSpPr>
        <dsp:cNvPr id="0" name=""/>
        <dsp:cNvSpPr/>
      </dsp:nvSpPr>
      <dsp:spPr>
        <a:xfrm>
          <a:off x="3391078" y="2293936"/>
          <a:ext cx="245371" cy="2337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2685" y="0"/>
              </a:lnTo>
              <a:lnTo>
                <a:pt x="122685" y="233775"/>
              </a:lnTo>
              <a:lnTo>
                <a:pt x="245371" y="23377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505291" y="2402351"/>
        <a:ext cx="16945" cy="16945"/>
      </dsp:txXfrm>
    </dsp:sp>
    <dsp:sp modelId="{1EFB81C3-7937-407F-8E4C-C8510A7A0287}">
      <dsp:nvSpPr>
        <dsp:cNvPr id="0" name=""/>
        <dsp:cNvSpPr/>
      </dsp:nvSpPr>
      <dsp:spPr>
        <a:xfrm>
          <a:off x="3391078" y="2060160"/>
          <a:ext cx="245371" cy="233775"/>
        </a:xfrm>
        <a:custGeom>
          <a:avLst/>
          <a:gdLst/>
          <a:ahLst/>
          <a:cxnLst/>
          <a:rect l="0" t="0" r="0" b="0"/>
          <a:pathLst>
            <a:path>
              <a:moveTo>
                <a:pt x="0" y="233775"/>
              </a:moveTo>
              <a:lnTo>
                <a:pt x="122685" y="233775"/>
              </a:lnTo>
              <a:lnTo>
                <a:pt x="122685" y="0"/>
              </a:lnTo>
              <a:lnTo>
                <a:pt x="24537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505291" y="2168575"/>
        <a:ext cx="16945" cy="16945"/>
      </dsp:txXfrm>
    </dsp:sp>
    <dsp:sp modelId="{E0CC7689-0AD3-4095-AC62-582269938E96}">
      <dsp:nvSpPr>
        <dsp:cNvPr id="0" name=""/>
        <dsp:cNvSpPr/>
      </dsp:nvSpPr>
      <dsp:spPr>
        <a:xfrm>
          <a:off x="1918851" y="1709496"/>
          <a:ext cx="245371" cy="58443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2685" y="0"/>
              </a:lnTo>
              <a:lnTo>
                <a:pt x="122685" y="584439"/>
              </a:lnTo>
              <a:lnTo>
                <a:pt x="245371" y="58443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025690" y="1985869"/>
        <a:ext cx="31692" cy="31692"/>
      </dsp:txXfrm>
    </dsp:sp>
    <dsp:sp modelId="{E524853B-B649-4FD0-901D-77D539042AB5}">
      <dsp:nvSpPr>
        <dsp:cNvPr id="0" name=""/>
        <dsp:cNvSpPr/>
      </dsp:nvSpPr>
      <dsp:spPr>
        <a:xfrm>
          <a:off x="3391078" y="1125056"/>
          <a:ext cx="245371" cy="46755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2685" y="0"/>
              </a:lnTo>
              <a:lnTo>
                <a:pt x="122685" y="467551"/>
              </a:lnTo>
              <a:lnTo>
                <a:pt x="245371" y="46755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500563" y="1345632"/>
        <a:ext cx="26401" cy="26401"/>
      </dsp:txXfrm>
    </dsp:sp>
    <dsp:sp modelId="{A00E243A-B6A5-4134-BF06-D8BD26984896}">
      <dsp:nvSpPr>
        <dsp:cNvPr id="0" name=""/>
        <dsp:cNvSpPr/>
      </dsp:nvSpPr>
      <dsp:spPr>
        <a:xfrm>
          <a:off x="3391078" y="1079336"/>
          <a:ext cx="24537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4537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507629" y="1118922"/>
        <a:ext cx="12268" cy="12268"/>
      </dsp:txXfrm>
    </dsp:sp>
    <dsp:sp modelId="{E4D805C1-0FDD-4506-9132-245D1618CDA6}">
      <dsp:nvSpPr>
        <dsp:cNvPr id="0" name=""/>
        <dsp:cNvSpPr/>
      </dsp:nvSpPr>
      <dsp:spPr>
        <a:xfrm>
          <a:off x="3391078" y="657505"/>
          <a:ext cx="245371" cy="467551"/>
        </a:xfrm>
        <a:custGeom>
          <a:avLst/>
          <a:gdLst/>
          <a:ahLst/>
          <a:cxnLst/>
          <a:rect l="0" t="0" r="0" b="0"/>
          <a:pathLst>
            <a:path>
              <a:moveTo>
                <a:pt x="0" y="467551"/>
              </a:moveTo>
              <a:lnTo>
                <a:pt x="122685" y="467551"/>
              </a:lnTo>
              <a:lnTo>
                <a:pt x="122685" y="0"/>
              </a:lnTo>
              <a:lnTo>
                <a:pt x="24537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500563" y="878080"/>
        <a:ext cx="26401" cy="26401"/>
      </dsp:txXfrm>
    </dsp:sp>
    <dsp:sp modelId="{90089DAE-FA84-4996-869D-60B00A80BCDA}">
      <dsp:nvSpPr>
        <dsp:cNvPr id="0" name=""/>
        <dsp:cNvSpPr/>
      </dsp:nvSpPr>
      <dsp:spPr>
        <a:xfrm>
          <a:off x="1918851" y="1125056"/>
          <a:ext cx="245371" cy="584439"/>
        </a:xfrm>
        <a:custGeom>
          <a:avLst/>
          <a:gdLst/>
          <a:ahLst/>
          <a:cxnLst/>
          <a:rect l="0" t="0" r="0" b="0"/>
          <a:pathLst>
            <a:path>
              <a:moveTo>
                <a:pt x="0" y="584439"/>
              </a:moveTo>
              <a:lnTo>
                <a:pt x="122685" y="584439"/>
              </a:lnTo>
              <a:lnTo>
                <a:pt x="122685" y="0"/>
              </a:lnTo>
              <a:lnTo>
                <a:pt x="24537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025690" y="1401430"/>
        <a:ext cx="31692" cy="31692"/>
      </dsp:txXfrm>
    </dsp:sp>
    <dsp:sp modelId="{7C281569-EE49-4F50-8476-4B80ECE44B10}">
      <dsp:nvSpPr>
        <dsp:cNvPr id="0" name=""/>
        <dsp:cNvSpPr/>
      </dsp:nvSpPr>
      <dsp:spPr>
        <a:xfrm>
          <a:off x="446624" y="1709496"/>
          <a:ext cx="245371" cy="467551"/>
        </a:xfrm>
        <a:custGeom>
          <a:avLst/>
          <a:gdLst/>
          <a:ahLst/>
          <a:cxnLst/>
          <a:rect l="0" t="0" r="0" b="0"/>
          <a:pathLst>
            <a:path>
              <a:moveTo>
                <a:pt x="0" y="467551"/>
              </a:moveTo>
              <a:lnTo>
                <a:pt x="122685" y="467551"/>
              </a:lnTo>
              <a:lnTo>
                <a:pt x="122685" y="0"/>
              </a:lnTo>
              <a:lnTo>
                <a:pt x="24537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56109" y="1930071"/>
        <a:ext cx="26401" cy="26401"/>
      </dsp:txXfrm>
    </dsp:sp>
    <dsp:sp modelId="{1D6E98DD-D007-4504-9C2D-C97B85A275D5}">
      <dsp:nvSpPr>
        <dsp:cNvPr id="0" name=""/>
        <dsp:cNvSpPr/>
      </dsp:nvSpPr>
      <dsp:spPr>
        <a:xfrm>
          <a:off x="1918851" y="144233"/>
          <a:ext cx="24537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4537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035402" y="183819"/>
        <a:ext cx="12268" cy="12268"/>
      </dsp:txXfrm>
    </dsp:sp>
    <dsp:sp modelId="{3CD00105-90A5-46F0-B4E9-3BACFE9BABE1}">
      <dsp:nvSpPr>
        <dsp:cNvPr id="0" name=""/>
        <dsp:cNvSpPr/>
      </dsp:nvSpPr>
      <dsp:spPr>
        <a:xfrm>
          <a:off x="446624" y="189953"/>
          <a:ext cx="245371" cy="1987094"/>
        </a:xfrm>
        <a:custGeom>
          <a:avLst/>
          <a:gdLst/>
          <a:ahLst/>
          <a:cxnLst/>
          <a:rect l="0" t="0" r="0" b="0"/>
          <a:pathLst>
            <a:path>
              <a:moveTo>
                <a:pt x="0" y="1987094"/>
              </a:moveTo>
              <a:lnTo>
                <a:pt x="122685" y="1987094"/>
              </a:lnTo>
              <a:lnTo>
                <a:pt x="122685" y="0"/>
              </a:lnTo>
              <a:lnTo>
                <a:pt x="24537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519255" y="1133446"/>
        <a:ext cx="100109" cy="100109"/>
      </dsp:txXfrm>
    </dsp:sp>
    <dsp:sp modelId="{47AE8846-F21F-4E4C-B4A3-D44DA4BF791C}">
      <dsp:nvSpPr>
        <dsp:cNvPr id="0" name=""/>
        <dsp:cNvSpPr/>
      </dsp:nvSpPr>
      <dsp:spPr>
        <a:xfrm rot="16200000">
          <a:off x="-724715" y="1990027"/>
          <a:ext cx="1968638" cy="3740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Plan</a:t>
          </a:r>
          <a:endParaRPr lang="zh-CN" altLang="en-US" sz="2400" kern="1200"/>
        </a:p>
      </dsp:txBody>
      <dsp:txXfrm>
        <a:off x="-724715" y="1990027"/>
        <a:ext cx="1968638" cy="374041"/>
      </dsp:txXfrm>
    </dsp:sp>
    <dsp:sp modelId="{DB33397C-B97A-4DB8-81FC-00916649A65C}">
      <dsp:nvSpPr>
        <dsp:cNvPr id="0" name=""/>
        <dsp:cNvSpPr/>
      </dsp:nvSpPr>
      <dsp:spPr>
        <a:xfrm>
          <a:off x="691995" y="2932"/>
          <a:ext cx="1226855" cy="3740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Why</a:t>
          </a:r>
          <a:endParaRPr lang="zh-CN" altLang="en-US" sz="1400" kern="1200"/>
        </a:p>
      </dsp:txBody>
      <dsp:txXfrm>
        <a:off x="691995" y="2932"/>
        <a:ext cx="1226855" cy="374041"/>
      </dsp:txXfrm>
    </dsp:sp>
    <dsp:sp modelId="{864C404F-4E26-48B8-98D5-F7F9831315DB}">
      <dsp:nvSpPr>
        <dsp:cNvPr id="0" name=""/>
        <dsp:cNvSpPr/>
      </dsp:nvSpPr>
      <dsp:spPr>
        <a:xfrm>
          <a:off x="2164222" y="2932"/>
          <a:ext cx="1226855" cy="3740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I Change World</a:t>
          </a:r>
          <a:endParaRPr lang="zh-CN" altLang="en-US" sz="1400" kern="1200"/>
        </a:p>
      </dsp:txBody>
      <dsp:txXfrm>
        <a:off x="2164222" y="2932"/>
        <a:ext cx="1226855" cy="374041"/>
      </dsp:txXfrm>
    </dsp:sp>
    <dsp:sp modelId="{302522DA-20E2-4F5A-BB72-119F2FC787C6}">
      <dsp:nvSpPr>
        <dsp:cNvPr id="0" name=""/>
        <dsp:cNvSpPr/>
      </dsp:nvSpPr>
      <dsp:spPr>
        <a:xfrm>
          <a:off x="691995" y="1522475"/>
          <a:ext cx="1226855" cy="3740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eliverables</a:t>
          </a:r>
          <a:endParaRPr lang="zh-CN" altLang="en-US" sz="1400" kern="1200"/>
        </a:p>
      </dsp:txBody>
      <dsp:txXfrm>
        <a:off x="691995" y="1522475"/>
        <a:ext cx="1226855" cy="374041"/>
      </dsp:txXfrm>
    </dsp:sp>
    <dsp:sp modelId="{7567A1BB-4AF6-4DA6-BD3C-5EF809F4459E}">
      <dsp:nvSpPr>
        <dsp:cNvPr id="0" name=""/>
        <dsp:cNvSpPr/>
      </dsp:nvSpPr>
      <dsp:spPr>
        <a:xfrm>
          <a:off x="2164222" y="938036"/>
          <a:ext cx="1226855" cy="3740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oduct</a:t>
          </a:r>
          <a:endParaRPr lang="zh-CN" altLang="en-US" sz="1400" kern="1200"/>
        </a:p>
      </dsp:txBody>
      <dsp:txXfrm>
        <a:off x="2164222" y="938036"/>
        <a:ext cx="1226855" cy="374041"/>
      </dsp:txXfrm>
    </dsp:sp>
    <dsp:sp modelId="{9930AFAD-7CAA-421C-A6F6-BE96E32B90BE}">
      <dsp:nvSpPr>
        <dsp:cNvPr id="0" name=""/>
        <dsp:cNvSpPr/>
      </dsp:nvSpPr>
      <dsp:spPr>
        <a:xfrm>
          <a:off x="3636449" y="470484"/>
          <a:ext cx="1226855" cy="3740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odule</a:t>
          </a:r>
          <a:endParaRPr lang="zh-CN" altLang="en-US" sz="1400" kern="1200"/>
        </a:p>
      </dsp:txBody>
      <dsp:txXfrm>
        <a:off x="3636449" y="470484"/>
        <a:ext cx="1226855" cy="374041"/>
      </dsp:txXfrm>
    </dsp:sp>
    <dsp:sp modelId="{FEC78F60-DBCF-4FEC-A880-94A19AA7C11E}">
      <dsp:nvSpPr>
        <dsp:cNvPr id="0" name=""/>
        <dsp:cNvSpPr/>
      </dsp:nvSpPr>
      <dsp:spPr>
        <a:xfrm>
          <a:off x="3636449" y="938036"/>
          <a:ext cx="1226855" cy="3740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valuation</a:t>
          </a:r>
          <a:endParaRPr lang="zh-CN" altLang="en-US" sz="1400" kern="1200"/>
        </a:p>
      </dsp:txBody>
      <dsp:txXfrm>
        <a:off x="3636449" y="938036"/>
        <a:ext cx="1226855" cy="374041"/>
      </dsp:txXfrm>
    </dsp:sp>
    <dsp:sp modelId="{047F65BE-1FD0-4719-A8DF-AD31F669C8F5}">
      <dsp:nvSpPr>
        <dsp:cNvPr id="0" name=""/>
        <dsp:cNvSpPr/>
      </dsp:nvSpPr>
      <dsp:spPr>
        <a:xfrm>
          <a:off x="3636449" y="1405587"/>
          <a:ext cx="1226855" cy="3740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pplication</a:t>
          </a:r>
          <a:endParaRPr lang="zh-CN" altLang="en-US" sz="1400" kern="1200"/>
        </a:p>
      </dsp:txBody>
      <dsp:txXfrm>
        <a:off x="3636449" y="1405587"/>
        <a:ext cx="1226855" cy="374041"/>
      </dsp:txXfrm>
    </dsp:sp>
    <dsp:sp modelId="{77DC937A-6B2B-4C9F-A7C2-58B0D1E16E23}">
      <dsp:nvSpPr>
        <dsp:cNvPr id="0" name=""/>
        <dsp:cNvSpPr/>
      </dsp:nvSpPr>
      <dsp:spPr>
        <a:xfrm>
          <a:off x="2164222" y="2106915"/>
          <a:ext cx="1226855" cy="3740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hesis</a:t>
          </a:r>
          <a:endParaRPr lang="zh-CN" altLang="en-US" sz="1400" kern="1200"/>
        </a:p>
      </dsp:txBody>
      <dsp:txXfrm>
        <a:off x="2164222" y="2106915"/>
        <a:ext cx="1226855" cy="374041"/>
      </dsp:txXfrm>
    </dsp:sp>
    <dsp:sp modelId="{54A5CA4E-A9BA-4BF5-B695-49568E4EC99C}">
      <dsp:nvSpPr>
        <dsp:cNvPr id="0" name=""/>
        <dsp:cNvSpPr/>
      </dsp:nvSpPr>
      <dsp:spPr>
        <a:xfrm>
          <a:off x="3636449" y="1873139"/>
          <a:ext cx="1226855" cy="3740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New Ideas</a:t>
          </a:r>
          <a:endParaRPr lang="zh-CN" altLang="en-US" sz="1400" kern="1200"/>
        </a:p>
      </dsp:txBody>
      <dsp:txXfrm>
        <a:off x="3636449" y="1873139"/>
        <a:ext cx="1226855" cy="374041"/>
      </dsp:txXfrm>
    </dsp:sp>
    <dsp:sp modelId="{C77A30DA-1FB0-4369-9D55-917BB9DFEC69}">
      <dsp:nvSpPr>
        <dsp:cNvPr id="0" name=""/>
        <dsp:cNvSpPr/>
      </dsp:nvSpPr>
      <dsp:spPr>
        <a:xfrm>
          <a:off x="3636449" y="2340691"/>
          <a:ext cx="1226855" cy="3740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Improve</a:t>
          </a:r>
          <a:endParaRPr lang="zh-CN" altLang="en-US" sz="1400" kern="1200"/>
        </a:p>
      </dsp:txBody>
      <dsp:txXfrm>
        <a:off x="3636449" y="2340691"/>
        <a:ext cx="1226855" cy="374041"/>
      </dsp:txXfrm>
    </dsp:sp>
    <dsp:sp modelId="{6D360A83-DA9C-45B5-856C-C254CC442584}">
      <dsp:nvSpPr>
        <dsp:cNvPr id="0" name=""/>
        <dsp:cNvSpPr/>
      </dsp:nvSpPr>
      <dsp:spPr>
        <a:xfrm>
          <a:off x="691995" y="3977122"/>
          <a:ext cx="1226855" cy="3740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How</a:t>
          </a:r>
          <a:endParaRPr lang="zh-CN" altLang="en-US" sz="1400" kern="1200"/>
        </a:p>
      </dsp:txBody>
      <dsp:txXfrm>
        <a:off x="691995" y="3977122"/>
        <a:ext cx="1226855" cy="374041"/>
      </dsp:txXfrm>
    </dsp:sp>
    <dsp:sp modelId="{E2CE8335-163F-4FC8-9EB2-2F1AB9A3494D}">
      <dsp:nvSpPr>
        <dsp:cNvPr id="0" name=""/>
        <dsp:cNvSpPr/>
      </dsp:nvSpPr>
      <dsp:spPr>
        <a:xfrm>
          <a:off x="2164222" y="3275794"/>
          <a:ext cx="1226855" cy="3740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urses/Papers</a:t>
          </a:r>
          <a:endParaRPr lang="zh-CN" altLang="en-US" sz="1400" kern="1200"/>
        </a:p>
      </dsp:txBody>
      <dsp:txXfrm>
        <a:off x="2164222" y="3275794"/>
        <a:ext cx="1226855" cy="374041"/>
      </dsp:txXfrm>
    </dsp:sp>
    <dsp:sp modelId="{1108407B-852D-4D89-A742-2B25BC0713D7}">
      <dsp:nvSpPr>
        <dsp:cNvPr id="0" name=""/>
        <dsp:cNvSpPr/>
      </dsp:nvSpPr>
      <dsp:spPr>
        <a:xfrm>
          <a:off x="3636449" y="2808243"/>
          <a:ext cx="1226855" cy="3740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eep Learning</a:t>
          </a:r>
          <a:endParaRPr lang="zh-CN" altLang="en-US" sz="1400" kern="1200"/>
        </a:p>
      </dsp:txBody>
      <dsp:txXfrm>
        <a:off x="3636449" y="2808243"/>
        <a:ext cx="1226855" cy="374041"/>
      </dsp:txXfrm>
    </dsp:sp>
    <dsp:sp modelId="{F0AF2762-5926-4E63-A0A5-E2FA91A778F1}">
      <dsp:nvSpPr>
        <dsp:cNvPr id="0" name=""/>
        <dsp:cNvSpPr/>
      </dsp:nvSpPr>
      <dsp:spPr>
        <a:xfrm>
          <a:off x="5108676" y="2808243"/>
          <a:ext cx="1226855" cy="3740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09.22-10.06</a:t>
          </a:r>
          <a:endParaRPr lang="zh-CN" altLang="en-US" sz="1400" kern="1200"/>
        </a:p>
      </dsp:txBody>
      <dsp:txXfrm>
        <a:off x="5108676" y="2808243"/>
        <a:ext cx="1226855" cy="374041"/>
      </dsp:txXfrm>
    </dsp:sp>
    <dsp:sp modelId="{3205C869-6161-4F83-9031-F89494C1774C}">
      <dsp:nvSpPr>
        <dsp:cNvPr id="0" name=""/>
        <dsp:cNvSpPr/>
      </dsp:nvSpPr>
      <dsp:spPr>
        <a:xfrm>
          <a:off x="3636449" y="3275794"/>
          <a:ext cx="1226855" cy="3740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tanford NLP</a:t>
          </a:r>
          <a:endParaRPr lang="zh-CN" altLang="en-US" sz="1400" kern="1200"/>
        </a:p>
      </dsp:txBody>
      <dsp:txXfrm>
        <a:off x="3636449" y="3275794"/>
        <a:ext cx="1226855" cy="374041"/>
      </dsp:txXfrm>
    </dsp:sp>
    <dsp:sp modelId="{EF898F37-64E0-4640-94DF-E314288CD9D6}">
      <dsp:nvSpPr>
        <dsp:cNvPr id="0" name=""/>
        <dsp:cNvSpPr/>
      </dsp:nvSpPr>
      <dsp:spPr>
        <a:xfrm>
          <a:off x="5108676" y="3275794"/>
          <a:ext cx="1226855" cy="3740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0.07-10.31</a:t>
          </a:r>
          <a:endParaRPr lang="zh-CN" altLang="en-US" sz="1400" kern="1200"/>
        </a:p>
      </dsp:txBody>
      <dsp:txXfrm>
        <a:off x="5108676" y="3275794"/>
        <a:ext cx="1226855" cy="374041"/>
      </dsp:txXfrm>
    </dsp:sp>
    <dsp:sp modelId="{7904A032-B228-412D-AEB1-CE3006A7B1D2}">
      <dsp:nvSpPr>
        <dsp:cNvPr id="0" name=""/>
        <dsp:cNvSpPr/>
      </dsp:nvSpPr>
      <dsp:spPr>
        <a:xfrm>
          <a:off x="3636449" y="3743346"/>
          <a:ext cx="1226855" cy="3740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apers</a:t>
          </a:r>
          <a:endParaRPr lang="zh-CN" altLang="en-US" sz="1400" kern="1200"/>
        </a:p>
      </dsp:txBody>
      <dsp:txXfrm>
        <a:off x="3636449" y="3743346"/>
        <a:ext cx="1226855" cy="374041"/>
      </dsp:txXfrm>
    </dsp:sp>
    <dsp:sp modelId="{2D99B2C0-2AFD-4B8C-BC65-03A0563D9441}">
      <dsp:nvSpPr>
        <dsp:cNvPr id="0" name=""/>
        <dsp:cNvSpPr/>
      </dsp:nvSpPr>
      <dsp:spPr>
        <a:xfrm>
          <a:off x="5108676" y="3743346"/>
          <a:ext cx="1226855" cy="3740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1.01-11.30</a:t>
          </a:r>
          <a:endParaRPr lang="zh-CN" altLang="en-US" sz="1400" kern="1200"/>
        </a:p>
      </dsp:txBody>
      <dsp:txXfrm>
        <a:off x="5108676" y="3743346"/>
        <a:ext cx="1226855" cy="374041"/>
      </dsp:txXfrm>
    </dsp:sp>
    <dsp:sp modelId="{BCBC2368-1653-4DD5-B9F8-2E969B3E1463}">
      <dsp:nvSpPr>
        <dsp:cNvPr id="0" name=""/>
        <dsp:cNvSpPr/>
      </dsp:nvSpPr>
      <dsp:spPr>
        <a:xfrm>
          <a:off x="2164222" y="4678450"/>
          <a:ext cx="1226855" cy="3740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ojects</a:t>
          </a:r>
          <a:endParaRPr lang="zh-CN" altLang="en-US" sz="1400" kern="1200"/>
        </a:p>
      </dsp:txBody>
      <dsp:txXfrm>
        <a:off x="2164222" y="4678450"/>
        <a:ext cx="1226855" cy="374041"/>
      </dsp:txXfrm>
    </dsp:sp>
    <dsp:sp modelId="{7698E385-3D25-4C29-A96B-9D40FD2F85EB}">
      <dsp:nvSpPr>
        <dsp:cNvPr id="0" name=""/>
        <dsp:cNvSpPr/>
      </dsp:nvSpPr>
      <dsp:spPr>
        <a:xfrm>
          <a:off x="3636449" y="4210898"/>
          <a:ext cx="1226855" cy="3740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Kaggle Started</a:t>
          </a:r>
          <a:endParaRPr lang="zh-CN" altLang="en-US" sz="1400" kern="1200"/>
        </a:p>
      </dsp:txBody>
      <dsp:txXfrm>
        <a:off x="3636449" y="4210898"/>
        <a:ext cx="1226855" cy="374041"/>
      </dsp:txXfrm>
    </dsp:sp>
    <dsp:sp modelId="{A2B41DA4-EE2F-4780-B36E-7F95D047D331}">
      <dsp:nvSpPr>
        <dsp:cNvPr id="0" name=""/>
        <dsp:cNvSpPr/>
      </dsp:nvSpPr>
      <dsp:spPr>
        <a:xfrm>
          <a:off x="5108676" y="4210898"/>
          <a:ext cx="1226855" cy="3740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09.22-10.15</a:t>
          </a:r>
          <a:endParaRPr lang="zh-CN" altLang="en-US" sz="1400" kern="1200"/>
        </a:p>
      </dsp:txBody>
      <dsp:txXfrm>
        <a:off x="5108676" y="4210898"/>
        <a:ext cx="1226855" cy="374041"/>
      </dsp:txXfrm>
    </dsp:sp>
    <dsp:sp modelId="{8B433AA9-2497-416C-9293-C107224EE2EB}">
      <dsp:nvSpPr>
        <dsp:cNvPr id="0" name=""/>
        <dsp:cNvSpPr/>
      </dsp:nvSpPr>
      <dsp:spPr>
        <a:xfrm>
          <a:off x="3636449" y="4678450"/>
          <a:ext cx="1226855" cy="3740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NLP</a:t>
          </a:r>
          <a:endParaRPr lang="zh-CN" altLang="en-US" sz="1400" kern="1200"/>
        </a:p>
      </dsp:txBody>
      <dsp:txXfrm>
        <a:off x="3636449" y="4678450"/>
        <a:ext cx="1226855" cy="374041"/>
      </dsp:txXfrm>
    </dsp:sp>
    <dsp:sp modelId="{ED5F50D8-9EB5-4730-8C82-B414A1C8776A}">
      <dsp:nvSpPr>
        <dsp:cNvPr id="0" name=""/>
        <dsp:cNvSpPr/>
      </dsp:nvSpPr>
      <dsp:spPr>
        <a:xfrm>
          <a:off x="5108676" y="4678450"/>
          <a:ext cx="1226855" cy="3740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0.16-10.31</a:t>
          </a:r>
          <a:endParaRPr lang="zh-CN" altLang="en-US" sz="1400" kern="1200"/>
        </a:p>
      </dsp:txBody>
      <dsp:txXfrm>
        <a:off x="5108676" y="4678450"/>
        <a:ext cx="1226855" cy="374041"/>
      </dsp:txXfrm>
    </dsp:sp>
    <dsp:sp modelId="{7AA04641-5B67-4970-A847-13427C9C351C}">
      <dsp:nvSpPr>
        <dsp:cNvPr id="0" name=""/>
        <dsp:cNvSpPr/>
      </dsp:nvSpPr>
      <dsp:spPr>
        <a:xfrm>
          <a:off x="3636449" y="5146001"/>
          <a:ext cx="1226855" cy="3740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Interest </a:t>
          </a:r>
          <a:endParaRPr lang="zh-CN" altLang="en-US" sz="1400" kern="1200"/>
        </a:p>
      </dsp:txBody>
      <dsp:txXfrm>
        <a:off x="3636449" y="5146001"/>
        <a:ext cx="1226855" cy="374041"/>
      </dsp:txXfrm>
    </dsp:sp>
    <dsp:sp modelId="{831564F6-C176-45ED-88DC-C122952F2E75}">
      <dsp:nvSpPr>
        <dsp:cNvPr id="0" name=""/>
        <dsp:cNvSpPr/>
      </dsp:nvSpPr>
      <dsp:spPr>
        <a:xfrm>
          <a:off x="5108676" y="5146001"/>
          <a:ext cx="1226855" cy="3740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BI with NLP</a:t>
          </a:r>
          <a:endParaRPr lang="zh-CN" altLang="en-US" sz="1400" kern="1200"/>
        </a:p>
      </dsp:txBody>
      <dsp:txXfrm>
        <a:off x="5108676" y="5146001"/>
        <a:ext cx="1226855" cy="37404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Jerry</cp:lastModifiedBy>
  <cp:revision>117</cp:revision>
  <dcterms:created xsi:type="dcterms:W3CDTF">2018-07-09T12:32:00Z</dcterms:created>
  <dcterms:modified xsi:type="dcterms:W3CDTF">2018-09-22T17:52:00Z</dcterms:modified>
</cp:coreProperties>
</file>